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jc w:val="center"/>
        <w:rPr>
          <w:rFonts w:ascii="Arial" w:hAnsi="Arial" w:cs="Arial"/>
          <w:b/>
          <w:sz w:val="32"/>
        </w:rPr>
      </w:pPr>
      <w:bookmarkStart w:id="0" w:name="_Hlk106712265"/>
      <w:bookmarkEnd w:id="0"/>
    </w:p>
    <w:p w14:paraId="524D53FB" w14:textId="77777777" w:rsidR="00D6180D" w:rsidRDefault="00D6180D" w:rsidP="00E70CEF">
      <w:pPr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65B477A5" w14:textId="77777777" w:rsidR="001A5C18" w:rsidRDefault="001A5C18" w:rsidP="00A81C0D">
      <w:pPr>
        <w:pStyle w:val="Title"/>
        <w:rPr>
          <w:snapToGrid w:val="0"/>
        </w:rPr>
      </w:pPr>
    </w:p>
    <w:p w14:paraId="63C417A4" w14:textId="3006BF59" w:rsidR="001A5C18" w:rsidRDefault="001A5C18" w:rsidP="001A5C18">
      <w:pPr>
        <w:pStyle w:val="Title"/>
        <w:rPr>
          <w:snapToGrid w:val="0"/>
        </w:rPr>
      </w:pPr>
      <w:r w:rsidRPr="0050049F">
        <w:rPr>
          <w:snapToGrid w:val="0"/>
        </w:rPr>
        <w:t xml:space="preserve">OregonBuys </w:t>
      </w:r>
      <w:r w:rsidR="00711AD5">
        <w:rPr>
          <w:snapToGrid w:val="0"/>
        </w:rPr>
        <w:t>Receipt</w:t>
      </w:r>
      <w:r w:rsidRPr="0050049F">
        <w:rPr>
          <w:snapToGrid w:val="0"/>
        </w:rPr>
        <w:t xml:space="preserve"> Guidance</w:t>
      </w:r>
    </w:p>
    <w:p w14:paraId="214E170F" w14:textId="77777777" w:rsidR="001F3F55" w:rsidRPr="001F3F55" w:rsidRDefault="001F3F55" w:rsidP="001F3F55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4027506"/>
        <w:docPartObj>
          <w:docPartGallery w:val="Table of Contents"/>
          <w:docPartUnique/>
        </w:docPartObj>
      </w:sdtPr>
      <w:sdtEndPr>
        <w:rPr>
          <w:noProof/>
          <w:sz w:val="24"/>
          <w:szCs w:val="24"/>
        </w:rPr>
      </w:sdtEndPr>
      <w:sdtContent>
        <w:p w14:paraId="0BCF9D02" w14:textId="49E3C15A" w:rsidR="006C0C28" w:rsidRDefault="006C0C28">
          <w:pPr>
            <w:pStyle w:val="TOCHeading"/>
          </w:pPr>
          <w:r>
            <w:t>Table of Contents</w:t>
          </w:r>
        </w:p>
        <w:p w14:paraId="54D7C024" w14:textId="28442E20" w:rsidR="00B47E48" w:rsidRDefault="006C0C2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E912B5">
            <w:rPr>
              <w:b w:val="0"/>
              <w:bCs w:val="0"/>
            </w:rPr>
            <w:fldChar w:fldCharType="begin"/>
          </w:r>
          <w:r w:rsidRPr="00E912B5">
            <w:instrText xml:space="preserve"> TOC \o "1-3" \h \z \u </w:instrText>
          </w:r>
          <w:r w:rsidRPr="00E912B5">
            <w:rPr>
              <w:b w:val="0"/>
              <w:bCs w:val="0"/>
            </w:rPr>
            <w:fldChar w:fldCharType="separate"/>
          </w:r>
          <w:hyperlink w:anchor="_Toc109223580" w:history="1">
            <w:r w:rsidR="00B47E48" w:rsidRPr="00440177">
              <w:rPr>
                <w:rStyle w:val="Hyperlink"/>
                <w:noProof/>
              </w:rPr>
              <w:t>Table of Figures</w:t>
            </w:r>
            <w:r w:rsidR="00B47E48">
              <w:rPr>
                <w:noProof/>
                <w:webHidden/>
              </w:rPr>
              <w:tab/>
            </w:r>
            <w:r w:rsidR="00B47E48">
              <w:rPr>
                <w:noProof/>
                <w:webHidden/>
              </w:rPr>
              <w:fldChar w:fldCharType="begin"/>
            </w:r>
            <w:r w:rsidR="00B47E48">
              <w:rPr>
                <w:noProof/>
                <w:webHidden/>
              </w:rPr>
              <w:instrText xml:space="preserve"> PAGEREF _Toc109223580 \h </w:instrText>
            </w:r>
            <w:r w:rsidR="00B47E48">
              <w:rPr>
                <w:noProof/>
                <w:webHidden/>
              </w:rPr>
            </w:r>
            <w:r w:rsidR="00B47E48">
              <w:rPr>
                <w:noProof/>
                <w:webHidden/>
              </w:rPr>
              <w:fldChar w:fldCharType="separate"/>
            </w:r>
            <w:r w:rsidR="00B47E48">
              <w:rPr>
                <w:noProof/>
                <w:webHidden/>
              </w:rPr>
              <w:t>2</w:t>
            </w:r>
            <w:r w:rsidR="00B47E48">
              <w:rPr>
                <w:noProof/>
                <w:webHidden/>
              </w:rPr>
              <w:fldChar w:fldCharType="end"/>
            </w:r>
          </w:hyperlink>
        </w:p>
        <w:p w14:paraId="73F30788" w14:textId="555E6574" w:rsidR="00B47E48" w:rsidRDefault="00B47E4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9223581" w:history="1">
            <w:r w:rsidRPr="00440177">
              <w:rPr>
                <w:rStyle w:val="Hyperlink"/>
                <w:noProof/>
                <w:snapToGrid w:val="0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4E02C" w14:textId="3C0D3A46" w:rsidR="00B47E48" w:rsidRDefault="00B47E48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109223582" w:history="1">
            <w:r w:rsidRPr="00440177">
              <w:rPr>
                <w:rStyle w:val="Hyperlink"/>
                <w:noProof/>
              </w:rPr>
              <w:t>High Level Process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8C3E4" w14:textId="52C388E4" w:rsidR="00B47E48" w:rsidRDefault="00B47E4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9223583" w:history="1">
            <w:r w:rsidRPr="00440177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FB562" w14:textId="0D02C6EC" w:rsidR="00B47E48" w:rsidRDefault="00B47E4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9223584" w:history="1">
            <w:r w:rsidRPr="00440177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E22E1" w14:textId="0FE51247" w:rsidR="00B47E48" w:rsidRDefault="00B47E4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9223585" w:history="1">
            <w:r w:rsidRPr="00440177">
              <w:rPr>
                <w:rStyle w:val="Hyperlink"/>
                <w:noProof/>
              </w:rPr>
              <w:t>Creating a Rece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CE702" w14:textId="275928EA" w:rsidR="00B47E48" w:rsidRDefault="00B47E4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9223586" w:history="1">
            <w:r w:rsidRPr="00440177">
              <w:rPr>
                <w:rStyle w:val="Hyperlink"/>
                <w:noProof/>
              </w:rPr>
              <w:t>Returning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70653" w14:textId="5009959B" w:rsidR="00B47E48" w:rsidRDefault="00B47E48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109223587" w:history="1">
            <w:r w:rsidRPr="00440177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A8CBE" w14:textId="689172F2" w:rsidR="00B47E48" w:rsidRDefault="00B47E4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9223588" w:history="1">
            <w:r w:rsidRPr="00440177">
              <w:rPr>
                <w:rStyle w:val="Hyperlink"/>
                <w:noProof/>
              </w:rPr>
              <w:t>Canceling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6591F" w14:textId="086C34B3" w:rsidR="00B47E48" w:rsidRDefault="00B47E48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109223589" w:history="1">
            <w:r w:rsidRPr="00440177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5DD17" w14:textId="328928AC" w:rsidR="00B47E48" w:rsidRDefault="00B47E4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9223590" w:history="1">
            <w:r w:rsidRPr="00440177">
              <w:rPr>
                <w:rStyle w:val="Hyperlink"/>
                <w:noProof/>
              </w:rPr>
              <w:t>Special Case: Paying Invoice in Biennium following Purchas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FAB9A" w14:textId="449186D1" w:rsidR="00B47E48" w:rsidRDefault="00B47E48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109223591" w:history="1">
            <w:r w:rsidRPr="00440177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23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707A1" w14:textId="45A6EA51" w:rsidR="006C0C28" w:rsidRPr="00E912B5" w:rsidRDefault="006C0C28">
          <w:pPr>
            <w:rPr>
              <w:sz w:val="24"/>
              <w:szCs w:val="24"/>
            </w:rPr>
          </w:pPr>
          <w:r w:rsidRPr="00E912B5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196358C0" w14:textId="77777777" w:rsidR="00AB6BF7" w:rsidRDefault="00AB6BF7" w:rsidP="00FC1453">
      <w:pPr>
        <w:pStyle w:val="Heading1"/>
      </w:pPr>
    </w:p>
    <w:p w14:paraId="14B1FA98" w14:textId="77777777" w:rsidR="00AB6BF7" w:rsidRDefault="00AB6BF7" w:rsidP="00FC1453">
      <w:pPr>
        <w:pStyle w:val="Heading1"/>
      </w:pPr>
    </w:p>
    <w:p w14:paraId="65878511" w14:textId="77777777" w:rsidR="00AB6BF7" w:rsidRDefault="00AB6BF7" w:rsidP="00FC1453">
      <w:pPr>
        <w:pStyle w:val="Heading1"/>
      </w:pPr>
    </w:p>
    <w:p w14:paraId="247F5564" w14:textId="43FBAF3A" w:rsidR="00AB6BF7" w:rsidRDefault="00AB6BF7" w:rsidP="00FC1453">
      <w:pPr>
        <w:pStyle w:val="Heading1"/>
      </w:pPr>
    </w:p>
    <w:p w14:paraId="297E0C01" w14:textId="639F4439" w:rsidR="00AB6BF7" w:rsidRDefault="00AB6BF7" w:rsidP="00AB6BF7"/>
    <w:p w14:paraId="38685F01" w14:textId="17117AF7" w:rsidR="00AB6BF7" w:rsidRDefault="00AB6BF7" w:rsidP="00FC1453">
      <w:pPr>
        <w:pStyle w:val="Heading1"/>
      </w:pPr>
    </w:p>
    <w:p w14:paraId="14A701CB" w14:textId="77777777" w:rsidR="00AB6BF7" w:rsidRPr="009D0AC3" w:rsidRDefault="00AB6BF7" w:rsidP="00EE6104"/>
    <w:p w14:paraId="31BE4F5D" w14:textId="1F4BC244" w:rsidR="00FC1453" w:rsidRDefault="00FC1453" w:rsidP="00FC1453">
      <w:pPr>
        <w:pStyle w:val="Heading1"/>
      </w:pPr>
      <w:bookmarkStart w:id="1" w:name="_Toc109223580"/>
      <w:r>
        <w:lastRenderedPageBreak/>
        <w:t>Table of Figures</w:t>
      </w:r>
      <w:bookmarkEnd w:id="1"/>
    </w:p>
    <w:p w14:paraId="6CF76851" w14:textId="130CDE88" w:rsidR="00FC1453" w:rsidRPr="00CC4BB5" w:rsidRDefault="00FC1453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r w:rsidRPr="00CC4BB5">
        <w:rPr>
          <w:sz w:val="20"/>
          <w:szCs w:val="20"/>
        </w:rPr>
        <w:fldChar w:fldCharType="begin"/>
      </w:r>
      <w:r w:rsidRPr="00CC4BB5">
        <w:rPr>
          <w:sz w:val="20"/>
          <w:szCs w:val="20"/>
        </w:rPr>
        <w:instrText xml:space="preserve"> TOC \h \z \c "Figure" </w:instrText>
      </w:r>
      <w:r w:rsidRPr="00CC4BB5">
        <w:rPr>
          <w:sz w:val="20"/>
          <w:szCs w:val="20"/>
        </w:rPr>
        <w:fldChar w:fldCharType="separate"/>
      </w:r>
      <w:hyperlink r:id="rId11" w:anchor="_Toc102727808" w:history="1">
        <w:r w:rsidRPr="00CC4BB5">
          <w:rPr>
            <w:rStyle w:val="Hyperlink"/>
            <w:noProof/>
            <w:sz w:val="20"/>
            <w:szCs w:val="20"/>
          </w:rPr>
          <w:t>Figure 1: High Level Process Flow</w:t>
        </w:r>
        <w:r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08 \h </w:instrText>
        </w:r>
        <w:r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3</w:t>
        </w:r>
        <w:r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6A69DAD8" w14:textId="1297022D" w:rsidR="00FC1453" w:rsidRPr="00CC4BB5" w:rsidRDefault="00AB6BF7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r w:rsidRPr="00CC4BB5">
        <w:rPr>
          <w:rStyle w:val="Hyperlink"/>
          <w:noProof/>
          <w:color w:val="auto"/>
          <w:sz w:val="20"/>
          <w:szCs w:val="20"/>
          <w:u w:val="none"/>
        </w:rPr>
        <w:t>F</w:t>
      </w:r>
      <w:hyperlink r:id="rId12" w:anchor="_Toc102727809" w:history="1">
        <w:r w:rsidR="00FC1453" w:rsidRPr="00CC4BB5">
          <w:rPr>
            <w:rStyle w:val="Hyperlink"/>
            <w:noProof/>
            <w:sz w:val="20"/>
            <w:szCs w:val="20"/>
          </w:rPr>
          <w:t xml:space="preserve">igure 2: </w:t>
        </w:r>
        <w:r w:rsidR="00622207" w:rsidRPr="00CC4BB5">
          <w:rPr>
            <w:rStyle w:val="Hyperlink"/>
            <w:noProof/>
            <w:sz w:val="20"/>
            <w:szCs w:val="20"/>
          </w:rPr>
          <w:t xml:space="preserve">Login </w:t>
        </w:r>
        <w:r w:rsidR="00B23ADA" w:rsidRPr="00CC4BB5">
          <w:rPr>
            <w:rStyle w:val="Hyperlink"/>
            <w:noProof/>
            <w:sz w:val="20"/>
            <w:szCs w:val="20"/>
          </w:rPr>
          <w:t xml:space="preserve">ID </w:t>
        </w:r>
        <w:r w:rsidR="00622207" w:rsidRPr="00CC4BB5">
          <w:rPr>
            <w:rStyle w:val="Hyperlink"/>
            <w:noProof/>
            <w:sz w:val="20"/>
            <w:szCs w:val="20"/>
          </w:rPr>
          <w:t>&amp; Password Prompt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4</w:t>
        </w:r>
      </w:hyperlink>
    </w:p>
    <w:p w14:paraId="79FD6E33" w14:textId="6726EE28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13" w:anchor="_Toc102727810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3: </w:t>
        </w:r>
        <w:r w:rsidR="00C800C8" w:rsidRPr="00CC4BB5">
          <w:rPr>
            <w:rStyle w:val="Hyperlink"/>
            <w:noProof/>
            <w:sz w:val="20"/>
            <w:szCs w:val="20"/>
          </w:rPr>
          <w:t>Basic Purchaser or Department Access Home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4</w:t>
        </w:r>
      </w:hyperlink>
    </w:p>
    <w:p w14:paraId="0A79A3A6" w14:textId="1029C08D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14" w:anchor="_Toc102727811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4: </w:t>
        </w:r>
        <w:r w:rsidR="00C800C8" w:rsidRPr="00CC4BB5">
          <w:rPr>
            <w:rStyle w:val="Hyperlink"/>
            <w:noProof/>
            <w:sz w:val="20"/>
            <w:szCs w:val="20"/>
          </w:rPr>
          <w:t>Green “+” icon and “Receipt” drop-down</w:t>
        </w:r>
        <w:r w:rsidR="00FC1453" w:rsidRPr="00CC4BB5">
          <w:rPr>
            <w:rStyle w:val="Hyperlink"/>
            <w:noProof/>
            <w:sz w:val="20"/>
            <w:szCs w:val="20"/>
          </w:rPr>
          <w:t xml:space="preserve">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5</w:t>
        </w:r>
      </w:hyperlink>
    </w:p>
    <w:p w14:paraId="7787DA5D" w14:textId="3F5003D5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15" w:anchor="_Toc102727812" w:history="1">
        <w:r w:rsidR="00FC1453" w:rsidRPr="00CC4BB5">
          <w:rPr>
            <w:rStyle w:val="Hyperlink"/>
            <w:noProof/>
            <w:sz w:val="20"/>
            <w:szCs w:val="20"/>
          </w:rPr>
          <w:t>Figure 5: Purchase Order Receipts Screen after Selecting Receipt from the Green "+" Icon Dropdow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12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5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1D1116E" w14:textId="753A1A26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16" w:anchor="_Toc102727813" w:history="1">
        <w:r w:rsidR="00FC1453" w:rsidRPr="00CC4BB5">
          <w:rPr>
            <w:rStyle w:val="Hyperlink"/>
            <w:noProof/>
            <w:sz w:val="20"/>
            <w:szCs w:val="20"/>
          </w:rPr>
          <w:t>Figure 6: Search for Purchase Order Using NIGP Class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13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6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74E16E6" w14:textId="7E7B1D47" w:rsidR="007014F1" w:rsidRPr="00CC4BB5" w:rsidRDefault="00B47E48" w:rsidP="007014F1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17" w:anchor="_Toc102727813" w:history="1">
        <w:r w:rsidR="007014F1" w:rsidRPr="00CC4BB5">
          <w:rPr>
            <w:rStyle w:val="Hyperlink"/>
            <w:noProof/>
            <w:sz w:val="20"/>
            <w:szCs w:val="20"/>
          </w:rPr>
          <w:t>Figure 7: Select Purchase Order From the Results Screen</w:t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13 \h </w:instrText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t>6</w:t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C967550" w14:textId="4FD47235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18" w:anchor="_Toc102727814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7014F1" w:rsidRPr="00CC4BB5">
          <w:rPr>
            <w:rStyle w:val="Hyperlink"/>
            <w:noProof/>
            <w:sz w:val="20"/>
            <w:szCs w:val="20"/>
          </w:rPr>
          <w:t>8</w:t>
        </w:r>
        <w:r w:rsidR="00FC1453" w:rsidRPr="00CC4BB5">
          <w:rPr>
            <w:rStyle w:val="Hyperlink"/>
            <w:noProof/>
            <w:sz w:val="20"/>
            <w:szCs w:val="20"/>
          </w:rPr>
          <w:t>: Select Department and Location on the Receipt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14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7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6DBFF404" w14:textId="67628BC2" w:rsidR="007014F1" w:rsidRPr="00CC4BB5" w:rsidRDefault="00B47E48" w:rsidP="007014F1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19" w:anchor="_Toc102727814" w:history="1">
        <w:r w:rsidR="007014F1" w:rsidRPr="00CC4BB5">
          <w:rPr>
            <w:rStyle w:val="Hyperlink"/>
            <w:noProof/>
            <w:sz w:val="20"/>
            <w:szCs w:val="20"/>
          </w:rPr>
          <w:t xml:space="preserve">Figure 9: Select Attachments </w:t>
        </w:r>
        <w:r w:rsidR="008405BA" w:rsidRPr="00CC4BB5">
          <w:rPr>
            <w:rStyle w:val="Hyperlink"/>
            <w:noProof/>
            <w:sz w:val="20"/>
            <w:szCs w:val="20"/>
          </w:rPr>
          <w:t>from</w:t>
        </w:r>
        <w:r w:rsidR="007014F1" w:rsidRPr="00CC4BB5">
          <w:rPr>
            <w:rStyle w:val="Hyperlink"/>
            <w:noProof/>
            <w:sz w:val="20"/>
            <w:szCs w:val="20"/>
          </w:rPr>
          <w:t xml:space="preserve"> the Attachments Section </w:t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14 \h </w:instrText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t>7</w:t>
        </w:r>
        <w:r w:rsidR="007014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242E28E2" w14:textId="3E54D581" w:rsidR="007014F1" w:rsidRPr="00CC4BB5" w:rsidRDefault="008405BA" w:rsidP="008405BA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r w:rsidRPr="00CC4BB5">
        <w:rPr>
          <w:noProof/>
          <w:sz w:val="20"/>
          <w:szCs w:val="20"/>
        </w:rPr>
        <w:t xml:space="preserve">Figure 10: Add File Screen and Update Name &amp; Description Fields </w:t>
      </w:r>
      <w:r w:rsidRPr="00CC4BB5">
        <w:rPr>
          <w:noProof/>
          <w:webHidden/>
          <w:sz w:val="20"/>
          <w:szCs w:val="20"/>
        </w:rPr>
        <w:tab/>
      </w:r>
      <w:r w:rsidR="00CC4BB5">
        <w:rPr>
          <w:noProof/>
          <w:webHidden/>
          <w:sz w:val="20"/>
          <w:szCs w:val="20"/>
        </w:rPr>
        <w:t>8</w:t>
      </w:r>
    </w:p>
    <w:p w14:paraId="731F5B6C" w14:textId="375DF706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20" w:anchor="_Toc102727815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8405BA" w:rsidRPr="00CC4BB5">
          <w:rPr>
            <w:rStyle w:val="Hyperlink"/>
            <w:noProof/>
            <w:sz w:val="20"/>
            <w:szCs w:val="20"/>
          </w:rPr>
          <w:t>11</w:t>
        </w:r>
        <w:r w:rsidR="00FC1453" w:rsidRPr="00CC4BB5">
          <w:rPr>
            <w:rStyle w:val="Hyperlink"/>
            <w:noProof/>
            <w:sz w:val="20"/>
            <w:szCs w:val="20"/>
          </w:rPr>
          <w:t>: Enter Goods and Services Received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8</w:t>
        </w:r>
      </w:hyperlink>
    </w:p>
    <w:p w14:paraId="15032484" w14:textId="191332FC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21" w:anchor="_Toc102727816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8405BA" w:rsidRPr="00CC4BB5">
          <w:rPr>
            <w:rStyle w:val="Hyperlink"/>
            <w:noProof/>
            <w:sz w:val="20"/>
            <w:szCs w:val="20"/>
          </w:rPr>
          <w:t>12</w:t>
        </w:r>
        <w:r w:rsidR="00FC1453" w:rsidRPr="00CC4BB5">
          <w:rPr>
            <w:rStyle w:val="Hyperlink"/>
            <w:noProof/>
            <w:sz w:val="20"/>
            <w:szCs w:val="20"/>
          </w:rPr>
          <w:t>: Receipt Ready to Submit for Approval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9</w:t>
        </w:r>
      </w:hyperlink>
    </w:p>
    <w:p w14:paraId="349C8D2F" w14:textId="260BBDB4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22" w:anchor="_Toc102727817" w:history="1">
        <w:r w:rsidR="00FC1453" w:rsidRPr="00CC4BB5">
          <w:rPr>
            <w:rStyle w:val="Hyperlink"/>
            <w:noProof/>
            <w:sz w:val="20"/>
            <w:szCs w:val="20"/>
          </w:rPr>
          <w:t>Figure 1</w:t>
        </w:r>
        <w:r w:rsidR="008405BA" w:rsidRPr="00CC4BB5">
          <w:rPr>
            <w:rStyle w:val="Hyperlink"/>
            <w:noProof/>
            <w:sz w:val="20"/>
            <w:szCs w:val="20"/>
          </w:rPr>
          <w:t>3</w:t>
        </w:r>
        <w:r w:rsidR="00FC1453" w:rsidRPr="00CC4BB5">
          <w:rPr>
            <w:rStyle w:val="Hyperlink"/>
            <w:noProof/>
            <w:sz w:val="20"/>
            <w:szCs w:val="20"/>
          </w:rPr>
          <w:t>: Specify Approvers or Approval Path for Receipt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9</w:t>
        </w:r>
      </w:hyperlink>
    </w:p>
    <w:p w14:paraId="74E10482" w14:textId="2B9137F7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23" w:anchor="_Toc102727818" w:history="1">
        <w:r w:rsidR="00FC1453" w:rsidRPr="00CC4BB5">
          <w:rPr>
            <w:rStyle w:val="Hyperlink"/>
            <w:noProof/>
            <w:sz w:val="20"/>
            <w:szCs w:val="20"/>
          </w:rPr>
          <w:t>Figure 1</w:t>
        </w:r>
        <w:r w:rsidR="00A02028" w:rsidRPr="00CC4BB5">
          <w:rPr>
            <w:rStyle w:val="Hyperlink"/>
            <w:noProof/>
            <w:sz w:val="20"/>
            <w:szCs w:val="20"/>
          </w:rPr>
          <w:t>4</w:t>
        </w:r>
        <w:r w:rsidR="00FC1453" w:rsidRPr="00CC4BB5">
          <w:rPr>
            <w:rStyle w:val="Hyperlink"/>
            <w:noProof/>
            <w:sz w:val="20"/>
            <w:szCs w:val="20"/>
          </w:rPr>
          <w:t>: Receipt Complete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10</w:t>
        </w:r>
      </w:hyperlink>
    </w:p>
    <w:p w14:paraId="7776F785" w14:textId="5293F9EA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24" w:anchor="_Toc102727819" w:history="1">
        <w:r w:rsidR="00FC1453" w:rsidRPr="00CC4BB5">
          <w:rPr>
            <w:rStyle w:val="Hyperlink"/>
            <w:noProof/>
            <w:sz w:val="20"/>
            <w:szCs w:val="20"/>
          </w:rPr>
          <w:t>Figure 1</w:t>
        </w:r>
        <w:r w:rsidR="00A02028" w:rsidRPr="00CC4BB5">
          <w:rPr>
            <w:rStyle w:val="Hyperlink"/>
            <w:noProof/>
            <w:sz w:val="20"/>
            <w:szCs w:val="20"/>
          </w:rPr>
          <w:t>5</w:t>
        </w:r>
        <w:r w:rsidR="00FC1453" w:rsidRPr="00CC4BB5">
          <w:rPr>
            <w:rStyle w:val="Hyperlink"/>
            <w:noProof/>
            <w:sz w:val="20"/>
            <w:szCs w:val="20"/>
          </w:rPr>
          <w:t>: Login to Home Page to Begin to Return Items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19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0326F7A3" w14:textId="757A0C4F" w:rsidR="00A02028" w:rsidRPr="00CC4BB5" w:rsidRDefault="00A02028" w:rsidP="00A02028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r w:rsidRPr="00CC4BB5">
        <w:rPr>
          <w:noProof/>
          <w:sz w:val="20"/>
          <w:szCs w:val="20"/>
        </w:rPr>
        <w:t>Figure 16: Basic Purchaser or Department Access Home Screen</w:t>
      </w:r>
      <w:r w:rsidRPr="00CC4BB5">
        <w:rPr>
          <w:noProof/>
          <w:webHidden/>
          <w:sz w:val="20"/>
          <w:szCs w:val="20"/>
        </w:rPr>
        <w:tab/>
        <w:t>1</w:t>
      </w:r>
      <w:r w:rsidR="00CC4BB5">
        <w:rPr>
          <w:noProof/>
          <w:webHidden/>
          <w:sz w:val="20"/>
          <w:szCs w:val="20"/>
        </w:rPr>
        <w:t>2</w:t>
      </w:r>
    </w:p>
    <w:p w14:paraId="38FF7ECA" w14:textId="6ED69798" w:rsidR="00A02028" w:rsidRPr="00CC4BB5" w:rsidRDefault="00B47E48" w:rsidP="00A02028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25" w:anchor="_Toc102727819" w:history="1">
        <w:r w:rsidR="00A02028" w:rsidRPr="00CC4BB5">
          <w:rPr>
            <w:rStyle w:val="Hyperlink"/>
            <w:noProof/>
            <w:sz w:val="20"/>
            <w:szCs w:val="20"/>
          </w:rPr>
          <w:t xml:space="preserve">Figure 17: Green “+” icon and “Receipt” drop-down Screen </w:t>
        </w:r>
        <w:r w:rsidR="00A02028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  <w:t>1</w:t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</w:hyperlink>
    </w:p>
    <w:p w14:paraId="2A0292BE" w14:textId="60761F65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26" w:anchor="_Toc102727820" w:history="1">
        <w:r w:rsidR="00FC1453" w:rsidRPr="00CC4BB5">
          <w:rPr>
            <w:rStyle w:val="Hyperlink"/>
            <w:noProof/>
            <w:sz w:val="20"/>
            <w:szCs w:val="20"/>
          </w:rPr>
          <w:t>Figure 1</w:t>
        </w:r>
        <w:r w:rsidR="00A02028" w:rsidRPr="00CC4BB5">
          <w:rPr>
            <w:rStyle w:val="Hyperlink"/>
            <w:noProof/>
            <w:sz w:val="20"/>
            <w:szCs w:val="20"/>
          </w:rPr>
          <w:t>8</w:t>
        </w:r>
        <w:r w:rsidR="00FC1453" w:rsidRPr="00CC4BB5">
          <w:rPr>
            <w:rStyle w:val="Hyperlink"/>
            <w:noProof/>
            <w:sz w:val="20"/>
            <w:szCs w:val="20"/>
          </w:rPr>
          <w:t>: Purchase Order Rec</w:t>
        </w:r>
        <w:r w:rsidR="003A2D99" w:rsidRPr="00CC4BB5">
          <w:rPr>
            <w:rStyle w:val="Hyperlink"/>
            <w:noProof/>
            <w:sz w:val="20"/>
            <w:szCs w:val="20"/>
          </w:rPr>
          <w:t>e</w:t>
        </w:r>
        <w:r w:rsidR="00FC1453" w:rsidRPr="00CC4BB5">
          <w:rPr>
            <w:rStyle w:val="Hyperlink"/>
            <w:noProof/>
            <w:sz w:val="20"/>
            <w:szCs w:val="20"/>
          </w:rPr>
          <w:t>ipts Screen after Selecting Receipt from the Green "+" Icon Dropdow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0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FC44C61" w14:textId="316B9284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27" w:anchor="_Toc102727821" w:history="1">
        <w:r w:rsidR="00FC1453" w:rsidRPr="00CC4BB5">
          <w:rPr>
            <w:rStyle w:val="Hyperlink"/>
            <w:noProof/>
            <w:sz w:val="20"/>
            <w:szCs w:val="20"/>
          </w:rPr>
          <w:t>Figure 1</w:t>
        </w:r>
        <w:r w:rsidR="00C160F1" w:rsidRPr="00CC4BB5">
          <w:rPr>
            <w:rStyle w:val="Hyperlink"/>
            <w:noProof/>
            <w:sz w:val="20"/>
            <w:szCs w:val="20"/>
          </w:rPr>
          <w:t>9</w:t>
        </w:r>
        <w:r w:rsidR="00FC1453" w:rsidRPr="00CC4BB5">
          <w:rPr>
            <w:rStyle w:val="Hyperlink"/>
            <w:noProof/>
            <w:sz w:val="20"/>
            <w:szCs w:val="20"/>
          </w:rPr>
          <w:t>: Search for Purchase Order Using NIGP Class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1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3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64783599" w14:textId="70FDE104" w:rsidR="00C160F1" w:rsidRPr="00CC4BB5" w:rsidRDefault="00B47E48" w:rsidP="00C160F1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28" w:anchor="_Toc102727821" w:history="1">
        <w:r w:rsidR="00C160F1" w:rsidRPr="00CC4BB5">
          <w:rPr>
            <w:rStyle w:val="Hyperlink"/>
            <w:noProof/>
            <w:sz w:val="20"/>
            <w:szCs w:val="20"/>
          </w:rPr>
          <w:t>Figure 20: Select Purchase Order From the Results Screen</w:t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1 \h </w:instrText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CC4BB5">
          <w:rPr>
            <w:rStyle w:val="Hyperlink"/>
            <w:noProof/>
            <w:webHidden/>
            <w:color w:val="auto"/>
            <w:sz w:val="20"/>
            <w:szCs w:val="20"/>
          </w:rPr>
          <w:t>3</w:t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68B2F868" w14:textId="47A3A1FF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29" w:anchor="_Toc102727822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C160F1" w:rsidRPr="00CC4BB5">
          <w:rPr>
            <w:rStyle w:val="Hyperlink"/>
            <w:noProof/>
            <w:sz w:val="20"/>
            <w:szCs w:val="20"/>
          </w:rPr>
          <w:t>21</w:t>
        </w:r>
        <w:r w:rsidR="00FC1453" w:rsidRPr="00CC4BB5">
          <w:rPr>
            <w:rStyle w:val="Hyperlink"/>
            <w:noProof/>
            <w:sz w:val="20"/>
            <w:szCs w:val="20"/>
          </w:rPr>
          <w:t>: Select Department and Location on the Receipt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2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t>4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0F93983" w14:textId="4E5C3D32" w:rsidR="00C160F1" w:rsidRPr="00CC4BB5" w:rsidRDefault="00B47E48" w:rsidP="00C160F1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30" w:anchor="_Toc102727822" w:history="1">
        <w:r w:rsidR="00C160F1" w:rsidRPr="00CC4BB5">
          <w:rPr>
            <w:rStyle w:val="Hyperlink"/>
            <w:noProof/>
            <w:sz w:val="20"/>
            <w:szCs w:val="20"/>
          </w:rPr>
          <w:t>Figure 22: Select Attachments from the Attachments Section</w:t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2 \h </w:instrText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t>14</w:t>
        </w:r>
        <w:r w:rsidR="00C160F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6B8A9B56" w14:textId="3C3BE34E" w:rsidR="00C160F1" w:rsidRPr="00CC4BB5" w:rsidRDefault="00B47E48" w:rsidP="00A854C2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31" w:anchor="_Toc102727822" w:history="1">
        <w:r w:rsidR="00A854C2" w:rsidRPr="00CC4BB5">
          <w:rPr>
            <w:rStyle w:val="Hyperlink"/>
            <w:noProof/>
            <w:sz w:val="20"/>
            <w:szCs w:val="20"/>
          </w:rPr>
          <w:t>Figure 23: Add File Screen and Update Name &amp; Description Fields</w:t>
        </w:r>
        <w:r w:rsidR="00A854C2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A854C2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A854C2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2 \h </w:instrText>
        </w:r>
        <w:r w:rsidR="00A854C2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A854C2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A854C2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5</w:t>
        </w:r>
        <w:r w:rsidR="00A854C2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4F09F73" w14:textId="1721EC63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32" w:anchor="_Toc102727823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A854C2" w:rsidRPr="00CC4BB5">
          <w:rPr>
            <w:rStyle w:val="Hyperlink"/>
            <w:noProof/>
            <w:sz w:val="20"/>
            <w:szCs w:val="20"/>
          </w:rPr>
          <w:t>24</w:t>
        </w:r>
        <w:r w:rsidR="00FC1453" w:rsidRPr="00CC4BB5">
          <w:rPr>
            <w:rStyle w:val="Hyperlink"/>
            <w:noProof/>
            <w:sz w:val="20"/>
            <w:szCs w:val="20"/>
          </w:rPr>
          <w:t>: Enter Goods and Services to be Returned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3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5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0E21C750" w14:textId="7310AFCE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33" w:anchor="_Toc102727824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A854C2" w:rsidRPr="00CC4BB5">
          <w:rPr>
            <w:rStyle w:val="Hyperlink"/>
            <w:noProof/>
            <w:sz w:val="20"/>
            <w:szCs w:val="20"/>
          </w:rPr>
          <w:t>25</w:t>
        </w:r>
        <w:r w:rsidR="00FC1453" w:rsidRPr="00CC4BB5">
          <w:rPr>
            <w:rStyle w:val="Hyperlink"/>
            <w:noProof/>
            <w:sz w:val="20"/>
            <w:szCs w:val="20"/>
          </w:rPr>
          <w:t>: Return Receipt Ready to Submit for Approval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4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6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40E7F4F2" w14:textId="5CCFFF55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34" w:anchor="_Toc102727825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A854C2" w:rsidRPr="00CC4BB5">
          <w:rPr>
            <w:rStyle w:val="Hyperlink"/>
            <w:noProof/>
            <w:sz w:val="20"/>
            <w:szCs w:val="20"/>
          </w:rPr>
          <w:t>26</w:t>
        </w:r>
        <w:r w:rsidR="00FC1453" w:rsidRPr="00CC4BB5">
          <w:rPr>
            <w:rStyle w:val="Hyperlink"/>
            <w:noProof/>
            <w:sz w:val="20"/>
            <w:szCs w:val="20"/>
          </w:rPr>
          <w:t>: Specify Approvers or Approval Path for Return Receipt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5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6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1DACBA30" w14:textId="36BB22F0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35" w:anchor="_Toc102727826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A854C2" w:rsidRPr="00CC4BB5">
          <w:rPr>
            <w:rStyle w:val="Hyperlink"/>
            <w:noProof/>
            <w:sz w:val="20"/>
            <w:szCs w:val="20"/>
          </w:rPr>
          <w:t>27</w:t>
        </w:r>
        <w:r w:rsidR="00FC1453" w:rsidRPr="00CC4BB5">
          <w:rPr>
            <w:rStyle w:val="Hyperlink"/>
            <w:noProof/>
            <w:sz w:val="20"/>
            <w:szCs w:val="20"/>
          </w:rPr>
          <w:t>: Return Receipt Complete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6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6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6BFF56C8" w14:textId="06C411F9" w:rsidR="00470B06" w:rsidRPr="00CC4BB5" w:rsidRDefault="00B47E48" w:rsidP="003A2D99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36" w:anchor="_Toc102727826" w:history="1">
        <w:r w:rsidR="00470B06" w:rsidRPr="00CC4BB5">
          <w:rPr>
            <w:rStyle w:val="Hyperlink"/>
            <w:noProof/>
            <w:sz w:val="20"/>
            <w:szCs w:val="20"/>
          </w:rPr>
          <w:t>Figure 28: Login to Home Page to Begin Canceling Items</w:t>
        </w:r>
        <w:r w:rsidR="00470B06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470B06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470B06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6 \h </w:instrText>
        </w:r>
        <w:r w:rsidR="00470B06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470B06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470B06" w:rsidRPr="00CC4BB5">
          <w:rPr>
            <w:rStyle w:val="Hyperlink"/>
            <w:noProof/>
            <w:webHidden/>
            <w:color w:val="auto"/>
            <w:sz w:val="20"/>
            <w:szCs w:val="20"/>
          </w:rPr>
          <w:t>17</w:t>
        </w:r>
        <w:r w:rsidR="00470B06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066F87DA" w14:textId="7E06CC16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37" w:anchor="_Toc102727827" w:history="1">
        <w:r w:rsidR="00FC1453" w:rsidRPr="00CC4BB5">
          <w:rPr>
            <w:rStyle w:val="Hyperlink"/>
            <w:noProof/>
            <w:sz w:val="20"/>
            <w:szCs w:val="20"/>
          </w:rPr>
          <w:t>Figure 2</w:t>
        </w:r>
        <w:r w:rsidR="003A2D99" w:rsidRPr="00CC4BB5">
          <w:rPr>
            <w:rStyle w:val="Hyperlink"/>
            <w:noProof/>
            <w:sz w:val="20"/>
            <w:szCs w:val="20"/>
          </w:rPr>
          <w:t>9</w:t>
        </w:r>
        <w:r w:rsidR="00FC1453" w:rsidRPr="00CC4BB5">
          <w:rPr>
            <w:rStyle w:val="Hyperlink"/>
            <w:noProof/>
            <w:sz w:val="20"/>
            <w:szCs w:val="20"/>
          </w:rPr>
          <w:t>: Basic Purchaser or Department Access Home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7</w:t>
        </w:r>
      </w:hyperlink>
    </w:p>
    <w:p w14:paraId="40144A72" w14:textId="38E9A3A2" w:rsidR="003A2D99" w:rsidRPr="00CC4BB5" w:rsidRDefault="00B47E48" w:rsidP="003A2D99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38" w:anchor="_Toc102727827" w:history="1">
        <w:r w:rsidR="003A2D99" w:rsidRPr="00CC4BB5">
          <w:rPr>
            <w:rStyle w:val="Hyperlink"/>
            <w:noProof/>
            <w:sz w:val="20"/>
            <w:szCs w:val="20"/>
          </w:rPr>
          <w:t>Figure 30: Green “+” icon and “Receipt” drop-down Screen</w:t>
        </w:r>
        <w:r w:rsidR="003A2D99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8</w:t>
        </w:r>
      </w:hyperlink>
    </w:p>
    <w:p w14:paraId="7FBB6373" w14:textId="3989E2F2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39" w:anchor="_Toc102727828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3A2D99" w:rsidRPr="00CC4BB5">
          <w:rPr>
            <w:rStyle w:val="Hyperlink"/>
            <w:noProof/>
            <w:sz w:val="20"/>
            <w:szCs w:val="20"/>
          </w:rPr>
          <w:t>3</w:t>
        </w:r>
        <w:r w:rsidR="00FC1453" w:rsidRPr="00CC4BB5">
          <w:rPr>
            <w:rStyle w:val="Hyperlink"/>
            <w:noProof/>
            <w:sz w:val="20"/>
            <w:szCs w:val="20"/>
          </w:rPr>
          <w:t>1: Purchase Order Receipts Screen after Selecting Receipt from the Green "+" Icon Dropdow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8</w:t>
        </w:r>
      </w:hyperlink>
    </w:p>
    <w:p w14:paraId="52E327E4" w14:textId="5D6EF6E7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40" w:anchor="_Toc102727829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3A2D99" w:rsidRPr="00CC4BB5">
          <w:rPr>
            <w:rStyle w:val="Hyperlink"/>
            <w:noProof/>
            <w:sz w:val="20"/>
            <w:szCs w:val="20"/>
          </w:rPr>
          <w:t>3</w:t>
        </w:r>
        <w:r w:rsidR="00FC1453" w:rsidRPr="00CC4BB5">
          <w:rPr>
            <w:rStyle w:val="Hyperlink"/>
            <w:noProof/>
            <w:sz w:val="20"/>
            <w:szCs w:val="20"/>
          </w:rPr>
          <w:t>2: Search for Purchase Order Using NIGP Class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9</w:t>
        </w:r>
      </w:hyperlink>
    </w:p>
    <w:p w14:paraId="5BBA3C34" w14:textId="227D7F17" w:rsidR="003A2D99" w:rsidRPr="00CC4BB5" w:rsidRDefault="00B47E48" w:rsidP="003A2D99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41" w:anchor="_Toc102727829" w:history="1">
        <w:r w:rsidR="003A2D99" w:rsidRPr="00CC4BB5">
          <w:rPr>
            <w:rStyle w:val="Hyperlink"/>
            <w:noProof/>
            <w:sz w:val="20"/>
            <w:szCs w:val="20"/>
          </w:rPr>
          <w:t>Figure 33: Select Purchase Order From the Results Screen</w:t>
        </w:r>
        <w:r w:rsidR="003A2D99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9</w:t>
        </w:r>
      </w:hyperlink>
    </w:p>
    <w:p w14:paraId="6F7E2C11" w14:textId="03C94E87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42" w:anchor="_Toc102727830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3A2D99" w:rsidRPr="00CC4BB5">
          <w:rPr>
            <w:rStyle w:val="Hyperlink"/>
            <w:noProof/>
            <w:sz w:val="20"/>
            <w:szCs w:val="20"/>
          </w:rPr>
          <w:t>34</w:t>
        </w:r>
        <w:r w:rsidR="00FC1453" w:rsidRPr="00CC4BB5">
          <w:rPr>
            <w:rStyle w:val="Hyperlink"/>
            <w:noProof/>
            <w:sz w:val="20"/>
            <w:szCs w:val="20"/>
          </w:rPr>
          <w:t>: Select Department and Location that will Cancel Items on the Receipt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9</w:t>
        </w:r>
      </w:hyperlink>
    </w:p>
    <w:p w14:paraId="7C2E2F6D" w14:textId="77373C4A" w:rsidR="003A2D99" w:rsidRPr="00CC4BB5" w:rsidRDefault="00B47E48" w:rsidP="003A2D99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43" w:anchor="_Toc102727822" w:history="1">
        <w:r w:rsidR="003A2D99" w:rsidRPr="00CC4BB5">
          <w:rPr>
            <w:rStyle w:val="Hyperlink"/>
            <w:noProof/>
            <w:sz w:val="20"/>
            <w:szCs w:val="20"/>
          </w:rPr>
          <w:t>Figure 35: Select Attachments from the Attachments Section</w:t>
        </w:r>
        <w:r w:rsidR="003A2D99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20</w:t>
        </w:r>
      </w:hyperlink>
    </w:p>
    <w:p w14:paraId="4A7A592A" w14:textId="428DC3E2" w:rsidR="003A2D99" w:rsidRPr="00CC4BB5" w:rsidRDefault="00B47E48" w:rsidP="008B76BE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44" w:anchor="_Toc102727822" w:history="1">
        <w:r w:rsidR="008B76BE" w:rsidRPr="00CC4BB5">
          <w:rPr>
            <w:rStyle w:val="Hyperlink"/>
            <w:noProof/>
            <w:sz w:val="20"/>
            <w:szCs w:val="20"/>
          </w:rPr>
          <w:t>Figure 36: Add File Screen and Update Name &amp; Description Fields</w: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20</w:t>
        </w:r>
      </w:hyperlink>
    </w:p>
    <w:p w14:paraId="566D8B00" w14:textId="51A9C472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45" w:anchor="_Toc102727831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8B76BE" w:rsidRPr="00CC4BB5">
          <w:rPr>
            <w:rStyle w:val="Hyperlink"/>
            <w:noProof/>
            <w:sz w:val="20"/>
            <w:szCs w:val="20"/>
          </w:rPr>
          <w:t>37</w:t>
        </w:r>
        <w:r w:rsidR="00FC1453" w:rsidRPr="00CC4BB5">
          <w:rPr>
            <w:rStyle w:val="Hyperlink"/>
            <w:noProof/>
            <w:sz w:val="20"/>
            <w:szCs w:val="20"/>
          </w:rPr>
          <w:t>: Enter Goods and Services Being Cancelled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1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437A5E89" w14:textId="18692F87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46" w:anchor="_Toc102727832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8B76BE" w:rsidRPr="00CC4BB5">
          <w:rPr>
            <w:rStyle w:val="Hyperlink"/>
            <w:noProof/>
            <w:sz w:val="20"/>
            <w:szCs w:val="20"/>
          </w:rPr>
          <w:t>38</w:t>
        </w:r>
        <w:r w:rsidR="00FC1453" w:rsidRPr="00CC4BB5">
          <w:rPr>
            <w:rStyle w:val="Hyperlink"/>
            <w:noProof/>
            <w:sz w:val="20"/>
            <w:szCs w:val="20"/>
          </w:rPr>
          <w:t>: Cancel Rec</w:t>
        </w:r>
        <w:r w:rsidR="008B76BE" w:rsidRPr="00CC4BB5">
          <w:rPr>
            <w:rStyle w:val="Hyperlink"/>
            <w:noProof/>
            <w:sz w:val="20"/>
            <w:szCs w:val="20"/>
          </w:rPr>
          <w:t>e</w:t>
        </w:r>
        <w:r w:rsidR="00FC1453" w:rsidRPr="00CC4BB5">
          <w:rPr>
            <w:rStyle w:val="Hyperlink"/>
            <w:noProof/>
            <w:sz w:val="20"/>
            <w:szCs w:val="20"/>
          </w:rPr>
          <w:t>ipt is Complete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2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1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5407860D" w14:textId="4D1830CE" w:rsidR="008B76BE" w:rsidRPr="00CC4BB5" w:rsidRDefault="00B47E48" w:rsidP="008B76BE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47" w:anchor="_Toc102727832" w:history="1">
        <w:r w:rsidR="008B76BE" w:rsidRPr="00CC4BB5">
          <w:rPr>
            <w:rStyle w:val="Hyperlink"/>
            <w:noProof/>
            <w:sz w:val="20"/>
            <w:szCs w:val="20"/>
          </w:rPr>
          <w:t>Figure 39: Specify Approvers or Approval Path for Cancelled Receipt</w: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2 \h </w:instrTex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t>22</w: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2B72BEC3" w14:textId="4F258131" w:rsidR="008B76BE" w:rsidRPr="00CC4BB5" w:rsidRDefault="00B47E48" w:rsidP="008B76BE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48" w:anchor="_Toc102727832" w:history="1">
        <w:r w:rsidR="008B76BE" w:rsidRPr="00CC4BB5">
          <w:rPr>
            <w:rStyle w:val="Hyperlink"/>
            <w:noProof/>
            <w:sz w:val="20"/>
            <w:szCs w:val="20"/>
          </w:rPr>
          <w:t>Figure 40: Approved for Invoice Status Screen</w: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2 \h </w:instrTex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t>22</w: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7FDA9DA5" w14:textId="3D32974C" w:rsidR="008B76BE" w:rsidRPr="00CC4BB5" w:rsidRDefault="00B47E48" w:rsidP="004D12E7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49" w:anchor="_Toc102727832" w:history="1">
        <w:r w:rsidR="008B76BE" w:rsidRPr="00CC4BB5">
          <w:rPr>
            <w:rStyle w:val="Hyperlink"/>
            <w:noProof/>
            <w:sz w:val="20"/>
            <w:szCs w:val="20"/>
          </w:rPr>
          <w:t>Figure 41: Login to Home Page to Begin Paying Invoice in Biennium following</w:t>
        </w:r>
        <w:r w:rsidR="004D12E7" w:rsidRPr="00CC4BB5">
          <w:rPr>
            <w:rStyle w:val="Hyperlink"/>
            <w:noProof/>
            <w:sz w:val="20"/>
            <w:szCs w:val="20"/>
          </w:rPr>
          <w:t xml:space="preserve"> Purchase Order</w: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2 \h </w:instrTex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3</w:t>
        </w:r>
        <w:r w:rsidR="008B76BE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488977F3" w14:textId="7ED81383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50" w:anchor="_Toc102727833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4D12E7" w:rsidRPr="00CC4BB5">
          <w:rPr>
            <w:rStyle w:val="Hyperlink"/>
            <w:noProof/>
            <w:sz w:val="20"/>
            <w:szCs w:val="20"/>
          </w:rPr>
          <w:t>42</w:t>
        </w:r>
        <w:r w:rsidR="00FC1453" w:rsidRPr="00CC4BB5">
          <w:rPr>
            <w:rStyle w:val="Hyperlink"/>
            <w:noProof/>
            <w:sz w:val="20"/>
            <w:szCs w:val="20"/>
          </w:rPr>
          <w:t>: Basic Purchaser or Department Access Home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3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4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A818D96" w14:textId="18A2452F" w:rsidR="004D12E7" w:rsidRPr="00CC4BB5" w:rsidRDefault="00B47E48" w:rsidP="004D12E7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51" w:anchor="_Toc102727827" w:history="1">
        <w:r w:rsidR="004D12E7" w:rsidRPr="00CC4BB5">
          <w:rPr>
            <w:rStyle w:val="Hyperlink"/>
            <w:noProof/>
            <w:sz w:val="20"/>
            <w:szCs w:val="20"/>
          </w:rPr>
          <w:t>Figure 43: Green “+” icon and “Receipt” drop-down Screen</w:t>
        </w:r>
        <w:r w:rsidR="004D12E7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4D12E7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4D12E7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7 \h </w:instrText>
        </w:r>
        <w:r w:rsidR="004D12E7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4D12E7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4D12E7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4</w:t>
        </w:r>
        <w:r w:rsidR="004D12E7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5CCB785F" w14:textId="7F0643F3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52" w:anchor="_Toc102727834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4D12E7" w:rsidRPr="00CC4BB5">
          <w:rPr>
            <w:rStyle w:val="Hyperlink"/>
            <w:noProof/>
            <w:sz w:val="20"/>
            <w:szCs w:val="20"/>
          </w:rPr>
          <w:t>44</w:t>
        </w:r>
        <w:r w:rsidR="00FC1453" w:rsidRPr="00CC4BB5">
          <w:rPr>
            <w:rStyle w:val="Hyperlink"/>
            <w:noProof/>
            <w:sz w:val="20"/>
            <w:szCs w:val="20"/>
          </w:rPr>
          <w:t>: Purchase Order Receipts Screen after Selecting Receipt from the Green "+" Icon Dropdow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4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4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04D5BF37" w14:textId="2C5B2466" w:rsidR="00FC1453" w:rsidRPr="00CC4BB5" w:rsidRDefault="00B47E48" w:rsidP="00FC1453">
      <w:pPr>
        <w:pStyle w:val="TableofFigures"/>
        <w:tabs>
          <w:tab w:val="right" w:leader="dot" w:pos="9350"/>
        </w:tabs>
        <w:rPr>
          <w:rStyle w:val="Hyperlink"/>
          <w:noProof/>
          <w:color w:val="auto"/>
          <w:sz w:val="20"/>
          <w:szCs w:val="20"/>
        </w:rPr>
      </w:pPr>
      <w:hyperlink r:id="rId53" w:anchor="_Toc102727835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154841" w:rsidRPr="00CC4BB5">
          <w:rPr>
            <w:rStyle w:val="Hyperlink"/>
            <w:noProof/>
            <w:sz w:val="20"/>
            <w:szCs w:val="20"/>
          </w:rPr>
          <w:t>45</w:t>
        </w:r>
        <w:r w:rsidR="00FC1453" w:rsidRPr="00CC4BB5">
          <w:rPr>
            <w:rStyle w:val="Hyperlink"/>
            <w:noProof/>
            <w:sz w:val="20"/>
            <w:szCs w:val="20"/>
          </w:rPr>
          <w:t>: Search for Purchase Order Using NIGP Class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5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5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4A691506" w14:textId="52A35FA7" w:rsidR="00154841" w:rsidRPr="007C175C" w:rsidRDefault="00B47E48" w:rsidP="007C175C">
      <w:pPr>
        <w:pStyle w:val="TableofFigures"/>
        <w:tabs>
          <w:tab w:val="right" w:leader="dot" w:pos="9350"/>
        </w:tabs>
        <w:rPr>
          <w:noProof/>
          <w:sz w:val="20"/>
          <w:szCs w:val="20"/>
          <w:u w:val="single"/>
        </w:rPr>
      </w:pPr>
      <w:hyperlink r:id="rId54" w:anchor="_Toc102727821" w:history="1">
        <w:r w:rsidR="00154841" w:rsidRPr="00CC4BB5">
          <w:rPr>
            <w:rStyle w:val="Hyperlink"/>
            <w:noProof/>
            <w:sz w:val="20"/>
            <w:szCs w:val="20"/>
          </w:rPr>
          <w:t>Figure 46: Select Purchase Order From the Results Screen</w:t>
        </w:r>
        <w:r w:rsidR="00154841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15484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154841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21 \h </w:instrText>
        </w:r>
        <w:r w:rsidR="00154841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15484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25</w:t>
        </w:r>
        <w:r w:rsidR="00154841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17154746" w14:textId="7AE3DD5B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55" w:anchor="_Toc102727836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154841" w:rsidRPr="00CC4BB5">
          <w:rPr>
            <w:rStyle w:val="Hyperlink"/>
            <w:noProof/>
            <w:sz w:val="20"/>
            <w:szCs w:val="20"/>
          </w:rPr>
          <w:t>47</w:t>
        </w:r>
        <w:r w:rsidR="00FC1453" w:rsidRPr="00CC4BB5">
          <w:rPr>
            <w:rStyle w:val="Hyperlink"/>
            <w:noProof/>
            <w:sz w:val="20"/>
            <w:szCs w:val="20"/>
          </w:rPr>
          <w:t>: Select Department and Location on the Receipt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6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6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265BF4F0" w14:textId="01E519A5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56" w:anchor="_Toc102727837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154841" w:rsidRPr="00CC4BB5">
          <w:rPr>
            <w:rStyle w:val="Hyperlink"/>
            <w:noProof/>
            <w:sz w:val="20"/>
            <w:szCs w:val="20"/>
          </w:rPr>
          <w:t>48</w:t>
        </w:r>
        <w:r w:rsidR="00FC1453" w:rsidRPr="00CC4BB5">
          <w:rPr>
            <w:rStyle w:val="Hyperlink"/>
            <w:noProof/>
            <w:sz w:val="20"/>
            <w:szCs w:val="20"/>
          </w:rPr>
          <w:t>: Cancel All Receipt Items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7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6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30D070FB" w14:textId="4A1CD85E" w:rsidR="00FC1453" w:rsidRPr="00CC4BB5" w:rsidRDefault="00B47E48" w:rsidP="00FC1453">
      <w:pPr>
        <w:pStyle w:val="TableofFigures"/>
        <w:tabs>
          <w:tab w:val="right" w:leader="dot" w:pos="9350"/>
        </w:tabs>
        <w:rPr>
          <w:noProof/>
          <w:sz w:val="20"/>
          <w:szCs w:val="20"/>
        </w:rPr>
      </w:pPr>
      <w:hyperlink r:id="rId57" w:anchor="_Toc102727838" w:history="1">
        <w:r w:rsidR="00FC1453" w:rsidRPr="00CC4BB5">
          <w:rPr>
            <w:rStyle w:val="Hyperlink"/>
            <w:noProof/>
            <w:sz w:val="20"/>
            <w:szCs w:val="20"/>
          </w:rPr>
          <w:t xml:space="preserve">Figure </w:t>
        </w:r>
        <w:r w:rsidR="00154841" w:rsidRPr="00CC4BB5">
          <w:rPr>
            <w:rStyle w:val="Hyperlink"/>
            <w:noProof/>
            <w:sz w:val="20"/>
            <w:szCs w:val="20"/>
          </w:rPr>
          <w:t>49</w:t>
        </w:r>
        <w:r w:rsidR="00FC1453" w:rsidRPr="00CC4BB5">
          <w:rPr>
            <w:rStyle w:val="Hyperlink"/>
            <w:noProof/>
            <w:sz w:val="20"/>
            <w:szCs w:val="20"/>
          </w:rPr>
          <w:t xml:space="preserve">: </w:t>
        </w:r>
        <w:r w:rsidR="00154841" w:rsidRPr="00CC4BB5">
          <w:rPr>
            <w:rStyle w:val="Hyperlink"/>
            <w:noProof/>
            <w:sz w:val="20"/>
            <w:szCs w:val="20"/>
          </w:rPr>
          <w:t>Canceled Purchase Order Screen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tab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begin"/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instrText xml:space="preserve"> PAGEREF _Toc102727838 \h </w:instrTex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separate"/>
        </w:r>
        <w:r w:rsidR="009D0AC3" w:rsidRPr="00CC4BB5">
          <w:rPr>
            <w:rStyle w:val="Hyperlink"/>
            <w:noProof/>
            <w:webHidden/>
            <w:color w:val="auto"/>
            <w:sz w:val="20"/>
            <w:szCs w:val="20"/>
          </w:rPr>
          <w:t>2</w:t>
        </w:r>
        <w:r w:rsidR="007C175C">
          <w:rPr>
            <w:rStyle w:val="Hyperlink"/>
            <w:noProof/>
            <w:webHidden/>
            <w:color w:val="auto"/>
            <w:sz w:val="20"/>
            <w:szCs w:val="20"/>
          </w:rPr>
          <w:t>7</w:t>
        </w:r>
        <w:r w:rsidR="00FC1453" w:rsidRPr="00CC4BB5">
          <w:rPr>
            <w:rStyle w:val="Hyperlink"/>
            <w:noProof/>
            <w:webHidden/>
            <w:color w:val="auto"/>
            <w:sz w:val="20"/>
            <w:szCs w:val="20"/>
          </w:rPr>
          <w:fldChar w:fldCharType="end"/>
        </w:r>
      </w:hyperlink>
    </w:p>
    <w:p w14:paraId="5CE574AD" w14:textId="064133EA" w:rsidR="00D30375" w:rsidRDefault="00FC1453" w:rsidP="00154841">
      <w:pPr>
        <w:pStyle w:val="TableofFigures"/>
        <w:tabs>
          <w:tab w:val="right" w:leader="dot" w:pos="9350"/>
        </w:tabs>
        <w:rPr>
          <w:noProof/>
        </w:rPr>
      </w:pPr>
      <w:r w:rsidRPr="00CC4BB5">
        <w:rPr>
          <w:sz w:val="20"/>
          <w:szCs w:val="20"/>
        </w:rPr>
        <w:fldChar w:fldCharType="end"/>
      </w:r>
      <w:r w:rsidR="00D30375" w:rsidRPr="00CC4BB5">
        <w:rPr>
          <w:sz w:val="20"/>
          <w:szCs w:val="20"/>
        </w:rPr>
        <w:br w:type="page"/>
      </w:r>
    </w:p>
    <w:p w14:paraId="720F90AF" w14:textId="3F694C5A" w:rsidR="00D6180D" w:rsidRDefault="00B9388E" w:rsidP="00B9388E">
      <w:pPr>
        <w:pStyle w:val="Heading1"/>
        <w:rPr>
          <w:snapToGrid w:val="0"/>
        </w:rPr>
      </w:pPr>
      <w:bookmarkStart w:id="2" w:name="_Toc109223581"/>
      <w:r>
        <w:rPr>
          <w:snapToGrid w:val="0"/>
        </w:rPr>
        <w:lastRenderedPageBreak/>
        <w:t>Introduction</w:t>
      </w:r>
      <w:bookmarkEnd w:id="2"/>
    </w:p>
    <w:p w14:paraId="000973F5" w14:textId="77777777" w:rsidR="003152D4" w:rsidRDefault="003152D4" w:rsidP="003152D4">
      <w:r w:rsidRPr="00B9388E">
        <w:t>This guid</w:t>
      </w:r>
      <w:r>
        <w:t>ance document will help</w:t>
      </w:r>
      <w:r w:rsidRPr="00B9388E">
        <w:t xml:space="preserve"> </w:t>
      </w:r>
      <w:r>
        <w:t>Basic Purchasing (BP) and Department Access (DA) users as they create Receipts in OregonBuys. To facilitate enhanced learning and ease of use among users, this document describes three receipt scenarios.</w:t>
      </w:r>
    </w:p>
    <w:p w14:paraId="5871A141" w14:textId="77777777" w:rsidR="00C506B6" w:rsidRDefault="00C506B6" w:rsidP="003152D4"/>
    <w:p w14:paraId="05B21F33" w14:textId="1BB70CC5" w:rsidR="003152D4" w:rsidRDefault="003152D4" w:rsidP="003152D4">
      <w:r>
        <w:t xml:space="preserve">Each section reviews each tab with detailed descriptions of required fields for completion.   </w:t>
      </w:r>
    </w:p>
    <w:p w14:paraId="0399B38C" w14:textId="6411EB09" w:rsidR="00AB6BF7" w:rsidRDefault="003152D4" w:rsidP="003152D4">
      <w:r>
        <w:t>The Receipt is used to document the receipt of goods or services on the PO. The receipt is part of the 3-way match criteria that uses the Purchase Order, the Receipt, and the Invoice to confirm the correct items are ordered, received, and paid.</w:t>
      </w:r>
    </w:p>
    <w:p w14:paraId="45A2F395" w14:textId="77777777" w:rsidR="003152D4" w:rsidRPr="00EE6104" w:rsidRDefault="003152D4" w:rsidP="00EE6104"/>
    <w:p w14:paraId="14527616" w14:textId="5097B5D8" w:rsidR="001613F1" w:rsidRDefault="001613F1" w:rsidP="002C59C4">
      <w:pPr>
        <w:pStyle w:val="Heading2"/>
      </w:pPr>
      <w:bookmarkStart w:id="3" w:name="_Toc109223582"/>
      <w:r>
        <w:t>High Level Process Flow</w:t>
      </w:r>
      <w:bookmarkEnd w:id="3"/>
    </w:p>
    <w:p w14:paraId="7D86E083" w14:textId="352DE4E3" w:rsidR="001613F1" w:rsidRDefault="001613F1" w:rsidP="001613F1">
      <w:r>
        <w:t>The following is a high</w:t>
      </w:r>
      <w:r w:rsidR="009C0B93">
        <w:t>-</w:t>
      </w:r>
      <w:r>
        <w:t xml:space="preserve">level process overview for OregonBuys. This guidance document is focused on the </w:t>
      </w:r>
      <w:r w:rsidR="007E43DD">
        <w:t xml:space="preserve">Create Receipt </w:t>
      </w:r>
      <w:r>
        <w:t xml:space="preserve">process used by the </w:t>
      </w:r>
      <w:r w:rsidR="00295398">
        <w:t xml:space="preserve">Department Access and </w:t>
      </w:r>
      <w:r>
        <w:t>Basic Purchasing user</w:t>
      </w:r>
      <w:r w:rsidR="00295398">
        <w:t>s</w:t>
      </w:r>
      <w:r>
        <w:t>.</w:t>
      </w:r>
    </w:p>
    <w:p w14:paraId="3CB2BAEC" w14:textId="77777777" w:rsidR="00AB6BF7" w:rsidRDefault="00AB6BF7" w:rsidP="001613F1"/>
    <w:p w14:paraId="61B85ACF" w14:textId="385194DE" w:rsidR="006F7DE7" w:rsidRDefault="006F7DE7" w:rsidP="00EE6104">
      <w:pPr>
        <w:pStyle w:val="Caption"/>
        <w:keepNext/>
        <w:jc w:val="center"/>
      </w:pPr>
      <w:bookmarkStart w:id="4" w:name="_Toc102727808"/>
      <w:r>
        <w:t xml:space="preserve">Figure </w:t>
      </w:r>
      <w:r w:rsidR="00B47E48">
        <w:fldChar w:fldCharType="begin"/>
      </w:r>
      <w:r w:rsidR="00B47E48">
        <w:instrText xml:space="preserve"> SEQ Figure \* ARABIC </w:instrText>
      </w:r>
      <w:r w:rsidR="00B47E48">
        <w:fldChar w:fldCharType="separate"/>
      </w:r>
      <w:r w:rsidR="009D0AC3">
        <w:rPr>
          <w:noProof/>
        </w:rPr>
        <w:t>1</w:t>
      </w:r>
      <w:r w:rsidR="00B47E48">
        <w:rPr>
          <w:noProof/>
        </w:rPr>
        <w:fldChar w:fldCharType="end"/>
      </w:r>
      <w:r>
        <w:t>: High Level Process Flow</w:t>
      </w:r>
      <w:bookmarkEnd w:id="4"/>
    </w:p>
    <w:p w14:paraId="75DBF49A" w14:textId="2341E724" w:rsidR="006F7DE7" w:rsidRDefault="006F7DE7" w:rsidP="001613F1">
      <w:r>
        <w:rPr>
          <w:noProof/>
        </w:rPr>
        <w:drawing>
          <wp:inline distT="0" distB="0" distL="0" distR="0" wp14:anchorId="324D0E1F" wp14:editId="5ED8F71A">
            <wp:extent cx="5943600" cy="2892425"/>
            <wp:effectExtent l="19050" t="19050" r="19050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883F14" w14:textId="11B5E0CA" w:rsidR="002C59C4" w:rsidRDefault="002C59C4" w:rsidP="00EE6104">
      <w:pPr>
        <w:pStyle w:val="Heading1"/>
      </w:pPr>
      <w:bookmarkStart w:id="5" w:name="_Toc109223583"/>
      <w:r>
        <w:t>Prerequisites</w:t>
      </w:r>
      <w:bookmarkEnd w:id="5"/>
      <w:r>
        <w:t xml:space="preserve"> </w:t>
      </w:r>
    </w:p>
    <w:p w14:paraId="5AC51466" w14:textId="04A37181" w:rsidR="002C59C4" w:rsidRDefault="0065160D" w:rsidP="0065160D">
      <w:pPr>
        <w:pStyle w:val="ListParagraph"/>
        <w:numPr>
          <w:ilvl w:val="0"/>
          <w:numId w:val="28"/>
        </w:numPr>
      </w:pPr>
      <w:r>
        <w:t xml:space="preserve">The Purchase Order is in </w:t>
      </w:r>
      <w:r w:rsidRPr="00C506B6">
        <w:rPr>
          <w:b/>
          <w:bCs/>
          <w:i/>
          <w:iCs/>
        </w:rPr>
        <w:t xml:space="preserve">sent </w:t>
      </w:r>
      <w:r>
        <w:t xml:space="preserve">status </w:t>
      </w:r>
    </w:p>
    <w:p w14:paraId="3C9D842A" w14:textId="20F084E3" w:rsidR="0065160D" w:rsidRPr="002C59C4" w:rsidRDefault="0065160D" w:rsidP="00EE6104">
      <w:pPr>
        <w:pStyle w:val="ListParagraph"/>
        <w:numPr>
          <w:ilvl w:val="0"/>
          <w:numId w:val="28"/>
        </w:numPr>
      </w:pPr>
      <w:r>
        <w:t>The goods or services have been received or rendered</w:t>
      </w:r>
    </w:p>
    <w:p w14:paraId="42C321B9" w14:textId="048DA890" w:rsidR="008045AF" w:rsidRDefault="008045AF" w:rsidP="00EE6104">
      <w:pPr>
        <w:pStyle w:val="Heading1"/>
      </w:pPr>
      <w:bookmarkStart w:id="6" w:name="_Toc109223584"/>
      <w:r>
        <w:t>Scenario</w:t>
      </w:r>
      <w:bookmarkEnd w:id="6"/>
    </w:p>
    <w:p w14:paraId="13D84D0A" w14:textId="77777777" w:rsidR="008045AF" w:rsidRDefault="008045AF" w:rsidP="008045AF">
      <w:pPr>
        <w:pStyle w:val="ListParagraph"/>
        <w:numPr>
          <w:ilvl w:val="0"/>
          <w:numId w:val="11"/>
        </w:numPr>
      </w:pPr>
      <w:r>
        <w:t>Goods or services have been ordered and have been delivered to the State.</w:t>
      </w:r>
    </w:p>
    <w:p w14:paraId="6C103C71" w14:textId="77777777" w:rsidR="008045AF" w:rsidRDefault="008045AF" w:rsidP="008045AF">
      <w:pPr>
        <w:pStyle w:val="ListParagraph"/>
        <w:numPr>
          <w:ilvl w:val="0"/>
          <w:numId w:val="11"/>
        </w:numPr>
      </w:pPr>
      <w:r>
        <w:t>The Basic Purchase or Department Access user has been notified of the delivery and verified that the goods or services have been delivered.</w:t>
      </w:r>
    </w:p>
    <w:p w14:paraId="45EBA3A7" w14:textId="4B664673" w:rsidR="008045AF" w:rsidRDefault="008045AF" w:rsidP="008045AF">
      <w:pPr>
        <w:pStyle w:val="ListParagraph"/>
        <w:numPr>
          <w:ilvl w:val="0"/>
          <w:numId w:val="11"/>
        </w:numPr>
      </w:pPr>
      <w:r>
        <w:t>The delivery should be recorded in OregonBuys with a Receipt document associated with the purchase.</w:t>
      </w:r>
    </w:p>
    <w:p w14:paraId="2DA98DBC" w14:textId="0D589788" w:rsidR="00AB6BF7" w:rsidRDefault="00AB6BF7" w:rsidP="00AB6BF7"/>
    <w:p w14:paraId="1AB9EBFD" w14:textId="77777777" w:rsidR="00AB6BF7" w:rsidRDefault="00AB6BF7" w:rsidP="00EE6104"/>
    <w:p w14:paraId="700EA350" w14:textId="11F600CE" w:rsidR="00944641" w:rsidRDefault="00944641" w:rsidP="009D0AC3">
      <w:pPr>
        <w:pStyle w:val="Heading1"/>
        <w:pageBreakBefore/>
      </w:pPr>
      <w:bookmarkStart w:id="7" w:name="_Toc109223585"/>
      <w:r>
        <w:lastRenderedPageBreak/>
        <w:t>Creating a Receipt</w:t>
      </w:r>
      <w:bookmarkEnd w:id="7"/>
      <w:r>
        <w:t xml:space="preserve"> </w:t>
      </w:r>
    </w:p>
    <w:p w14:paraId="682BF351" w14:textId="29EDDF6E" w:rsidR="00F13D16" w:rsidRPr="00C506B6" w:rsidRDefault="00C635A4" w:rsidP="00EE6104">
      <w:pPr>
        <w:rPr>
          <w:b/>
          <w:bCs/>
        </w:rPr>
      </w:pPr>
      <w:r w:rsidRPr="00C506B6">
        <w:rPr>
          <w:b/>
          <w:bCs/>
        </w:rPr>
        <w:t>Notes:</w:t>
      </w:r>
    </w:p>
    <w:p w14:paraId="4556035D" w14:textId="39B8E391" w:rsidR="0078676E" w:rsidRDefault="008545DC" w:rsidP="00EE6104">
      <w:pPr>
        <w:pStyle w:val="ListParagraph"/>
        <w:numPr>
          <w:ilvl w:val="0"/>
          <w:numId w:val="24"/>
        </w:numPr>
      </w:pPr>
      <w:r>
        <w:t xml:space="preserve">A Full </w:t>
      </w:r>
      <w:r w:rsidR="002470A3">
        <w:t>Receipt</w:t>
      </w:r>
      <w:r>
        <w:t xml:space="preserve"> will record that receipt of all items </w:t>
      </w:r>
      <w:r w:rsidR="0078676E">
        <w:t>from the Order</w:t>
      </w:r>
    </w:p>
    <w:p w14:paraId="4C972835" w14:textId="04FF120A" w:rsidR="0078676E" w:rsidRDefault="0078676E" w:rsidP="00EE6104">
      <w:pPr>
        <w:pStyle w:val="ListParagraph"/>
        <w:numPr>
          <w:ilvl w:val="0"/>
          <w:numId w:val="24"/>
        </w:numPr>
      </w:pPr>
      <w:r>
        <w:t>A Partial Receipt will record receipt of some of the items from the Order.</w:t>
      </w:r>
    </w:p>
    <w:p w14:paraId="1DC25131" w14:textId="0DDE84D7" w:rsidR="0078676E" w:rsidRPr="00EE7DBC" w:rsidRDefault="0004468B" w:rsidP="00EE6104">
      <w:pPr>
        <w:pStyle w:val="ListParagraph"/>
        <w:numPr>
          <w:ilvl w:val="0"/>
          <w:numId w:val="24"/>
        </w:numPr>
      </w:pPr>
      <w:r>
        <w:t>By specifying the Receipt Quantity</w:t>
      </w:r>
      <w:r w:rsidR="00D01D2B">
        <w:t xml:space="preserve"> Received the BP or DA users can indicate whether this is a Full or Partial receipt.</w:t>
      </w:r>
    </w:p>
    <w:p w14:paraId="66C7AF75" w14:textId="41CBA474" w:rsidR="00735583" w:rsidRDefault="00735583" w:rsidP="00735583">
      <w:r>
        <w:t xml:space="preserve">This section includes a step-by-step process of how to create a Full </w:t>
      </w:r>
      <w:r w:rsidR="008746AB">
        <w:t xml:space="preserve">Receipt </w:t>
      </w:r>
      <w:r w:rsidR="00E84E54">
        <w:t xml:space="preserve">(in contrast to a Partial Receipt) </w:t>
      </w:r>
      <w:r w:rsidR="008746AB">
        <w:t>in</w:t>
      </w:r>
      <w:r>
        <w:t xml:space="preserve"> OregonBuys.</w:t>
      </w:r>
    </w:p>
    <w:p w14:paraId="15A2F9FE" w14:textId="7CE2D6D1" w:rsidR="00735583" w:rsidRDefault="00735583">
      <w:pPr>
        <w:pStyle w:val="ListParagraph"/>
        <w:keepNext/>
        <w:numPr>
          <w:ilvl w:val="0"/>
          <w:numId w:val="3"/>
        </w:numPr>
      </w:pPr>
      <w:r>
        <w:t xml:space="preserve">Login using your </w:t>
      </w:r>
      <w:r w:rsidR="002D2C32">
        <w:t>login credentials at oregonbuys.gov. To create a</w:t>
      </w:r>
      <w:r w:rsidR="00B16586">
        <w:t xml:space="preserve"> Receipt,</w:t>
      </w:r>
      <w:r w:rsidR="002D2C32">
        <w:t xml:space="preserve"> you </w:t>
      </w:r>
      <w:r w:rsidR="00B16586">
        <w:t xml:space="preserve">must have a Basic Purchasing or Department Access role. </w:t>
      </w:r>
    </w:p>
    <w:p w14:paraId="78A1CBE0" w14:textId="77777777" w:rsidR="008E13E7" w:rsidRDefault="008E13E7" w:rsidP="00EE6104">
      <w:pPr>
        <w:pStyle w:val="ListParagraph"/>
        <w:keepNext/>
        <w:ind w:left="360"/>
      </w:pPr>
    </w:p>
    <w:p w14:paraId="2116F550" w14:textId="6B285EF0" w:rsidR="00AB6BF7" w:rsidRDefault="008E13E7" w:rsidP="00EE6104">
      <w:pPr>
        <w:pStyle w:val="Caption"/>
        <w:keepNext/>
        <w:ind w:left="360"/>
        <w:jc w:val="center"/>
      </w:pPr>
      <w:r>
        <w:t xml:space="preserve">Figure 2: </w:t>
      </w:r>
      <w:r w:rsidR="00622207">
        <w:t>Login ID &amp; Password Prompt Screen</w:t>
      </w:r>
    </w:p>
    <w:p w14:paraId="03D0B454" w14:textId="08CDCD91" w:rsidR="00B16586" w:rsidRDefault="00B16586">
      <w:pPr>
        <w:pStyle w:val="ListParagraph"/>
        <w:keepNext/>
        <w:ind w:left="360"/>
        <w:jc w:val="center"/>
      </w:pPr>
      <w:r>
        <w:rPr>
          <w:noProof/>
        </w:rPr>
        <w:drawing>
          <wp:inline distT="0" distB="0" distL="0" distR="0" wp14:anchorId="54E4FD79" wp14:editId="38CFE1A4">
            <wp:extent cx="2468880" cy="3236739"/>
            <wp:effectExtent l="19050" t="19050" r="26670" b="20955"/>
            <wp:docPr id="60" name="Picture 6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3236739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53DC6F" w14:textId="77777777" w:rsidR="00AB6BF7" w:rsidRDefault="00AB6BF7" w:rsidP="00EE6104">
      <w:pPr>
        <w:pStyle w:val="ListParagraph"/>
        <w:keepNext/>
        <w:ind w:left="360"/>
        <w:jc w:val="center"/>
      </w:pPr>
    </w:p>
    <w:p w14:paraId="6CA0F037" w14:textId="70167EB4" w:rsidR="009A262D" w:rsidRDefault="009A262D" w:rsidP="00EE6104">
      <w:pPr>
        <w:pStyle w:val="Caption"/>
        <w:keepNext/>
        <w:jc w:val="center"/>
      </w:pPr>
      <w:bookmarkStart w:id="8" w:name="_Toc102727811"/>
      <w:r>
        <w:t xml:space="preserve">Figure </w:t>
      </w:r>
      <w:r w:rsidR="008E13E7">
        <w:t>3</w:t>
      </w:r>
      <w:r>
        <w:t>: Basic Purchaser or Department Access Home Screen</w:t>
      </w:r>
      <w:bookmarkEnd w:id="8"/>
    </w:p>
    <w:p w14:paraId="285D3AA0" w14:textId="58E6E8A3" w:rsidR="00735583" w:rsidRDefault="00B16586" w:rsidP="00EE6104">
      <w:r w:rsidRPr="00B16586">
        <w:rPr>
          <w:noProof/>
        </w:rPr>
        <w:drawing>
          <wp:inline distT="0" distB="0" distL="0" distR="0" wp14:anchorId="4908649E" wp14:editId="177A6D3C">
            <wp:extent cx="5924550" cy="1965904"/>
            <wp:effectExtent l="19050" t="19050" r="19050" b="1587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660" cy="197490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9ECC31" w14:textId="77777777" w:rsidR="00735583" w:rsidRDefault="00735583" w:rsidP="00B57D4D">
      <w:pPr>
        <w:pStyle w:val="ListParagraph"/>
        <w:keepNext/>
        <w:numPr>
          <w:ilvl w:val="0"/>
          <w:numId w:val="3"/>
        </w:numPr>
      </w:pPr>
      <w:r>
        <w:lastRenderedPageBreak/>
        <w:t xml:space="preserve">Navigate to the left side of the Homepage and click the </w:t>
      </w:r>
      <w:r w:rsidRPr="00C506B6">
        <w:rPr>
          <w:b/>
          <w:bCs/>
          <w:color w:val="00B050"/>
        </w:rPr>
        <w:t>green “+” icon</w:t>
      </w:r>
    </w:p>
    <w:p w14:paraId="360C32E4" w14:textId="2A379C9E" w:rsidR="00735583" w:rsidRDefault="00735583" w:rsidP="00B57D4D">
      <w:pPr>
        <w:pStyle w:val="ListParagraph"/>
        <w:keepNext/>
        <w:numPr>
          <w:ilvl w:val="1"/>
          <w:numId w:val="3"/>
        </w:numPr>
      </w:pPr>
      <w:r>
        <w:t>Select “</w:t>
      </w:r>
      <w:r w:rsidRPr="00C506B6">
        <w:rPr>
          <w:b/>
          <w:bCs/>
        </w:rPr>
        <w:t>Receipt”</w:t>
      </w:r>
      <w:r>
        <w:t xml:space="preserve"> on the drop down</w:t>
      </w:r>
      <w:r w:rsidR="00C800C8">
        <w:t xml:space="preserve"> </w:t>
      </w:r>
      <w:proofErr w:type="spellStart"/>
      <w:r w:rsidR="00C800C8" w:rsidRPr="00C800C8">
        <w:t>reen</w:t>
      </w:r>
      <w:proofErr w:type="spellEnd"/>
      <w:r w:rsidR="00C800C8" w:rsidRPr="00C800C8">
        <w:t xml:space="preserve"> “+” icon and “Receipt” drop-down Screen</w:t>
      </w:r>
    </w:p>
    <w:p w14:paraId="792E0A82" w14:textId="77777777" w:rsidR="008E13E7" w:rsidRDefault="008E13E7" w:rsidP="00EE6104">
      <w:pPr>
        <w:pStyle w:val="ListParagraph"/>
        <w:keepNext/>
        <w:ind w:left="1080"/>
      </w:pPr>
    </w:p>
    <w:p w14:paraId="48D48F6F" w14:textId="5C6FF48B" w:rsidR="00AB6BF7" w:rsidRDefault="008E13E7" w:rsidP="00EE6104">
      <w:pPr>
        <w:pStyle w:val="Caption"/>
        <w:keepNext/>
        <w:ind w:left="360"/>
        <w:jc w:val="center"/>
      </w:pPr>
      <w:r>
        <w:t xml:space="preserve">Figure 4: </w:t>
      </w:r>
      <w:r w:rsidR="00C800C8">
        <w:t>Green “+” icon and “Receipt” drop-down Screen</w:t>
      </w:r>
    </w:p>
    <w:p w14:paraId="0310168B" w14:textId="2EAE7DC4" w:rsidR="00CA6724" w:rsidRDefault="00CA6724">
      <w:pPr>
        <w:keepNext/>
      </w:pPr>
      <w:r w:rsidRPr="00CA6724">
        <w:rPr>
          <w:noProof/>
        </w:rPr>
        <w:drawing>
          <wp:inline distT="0" distB="0" distL="0" distR="0" wp14:anchorId="4D2EA71E" wp14:editId="41A68064">
            <wp:extent cx="5886450" cy="2184112"/>
            <wp:effectExtent l="19050" t="19050" r="19050" b="2603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7009" cy="219174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29CA1D" w14:textId="77777777" w:rsidR="00AB6BF7" w:rsidRDefault="00AB6BF7" w:rsidP="00EE6104">
      <w:pPr>
        <w:keepNext/>
      </w:pPr>
    </w:p>
    <w:p w14:paraId="2771E2FD" w14:textId="2CB64FCD" w:rsidR="001773F2" w:rsidRDefault="00E12369" w:rsidP="00EE6104">
      <w:pPr>
        <w:pStyle w:val="Caption"/>
        <w:keepNext/>
        <w:jc w:val="center"/>
      </w:pPr>
      <w:bookmarkStart w:id="9" w:name="_Toc102727812"/>
      <w:r>
        <w:rPr>
          <w:noProof/>
        </w:rPr>
        <w:drawing>
          <wp:anchor distT="0" distB="0" distL="114300" distR="114300" simplePos="0" relativeHeight="251660290" behindDoc="0" locked="0" layoutInCell="1" allowOverlap="1" wp14:anchorId="765B1B5C" wp14:editId="167A3CBD">
            <wp:simplePos x="0" y="0"/>
            <wp:positionH relativeFrom="margin">
              <wp:align>left</wp:align>
            </wp:positionH>
            <wp:positionV relativeFrom="paragraph">
              <wp:posOffset>313745</wp:posOffset>
            </wp:positionV>
            <wp:extent cx="5916930" cy="2630805"/>
            <wp:effectExtent l="19050" t="19050" r="26670" b="17145"/>
            <wp:wrapSquare wrapText="bothSides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035" cy="26380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73F2">
        <w:t xml:space="preserve">Figure </w:t>
      </w:r>
      <w:r w:rsidR="008E13E7">
        <w:t>5</w:t>
      </w:r>
      <w:r w:rsidR="001773F2">
        <w:t xml:space="preserve">: Purchase Order </w:t>
      </w:r>
      <w:r w:rsidR="00405DD3">
        <w:t>Receipts</w:t>
      </w:r>
      <w:r w:rsidR="001773F2">
        <w:t xml:space="preserve"> Screen after Selecting Receipt from the Green "+" Icon Dropdown</w:t>
      </w:r>
      <w:bookmarkEnd w:id="9"/>
    </w:p>
    <w:p w14:paraId="0D092C6C" w14:textId="2E5B9780" w:rsidR="00735583" w:rsidRDefault="00735583" w:rsidP="00EE6104"/>
    <w:p w14:paraId="62EFA51C" w14:textId="1346FFCF" w:rsidR="00735583" w:rsidRDefault="00735583" w:rsidP="006876A6">
      <w:pPr>
        <w:pStyle w:val="ListParagraph"/>
        <w:keepNext/>
        <w:numPr>
          <w:ilvl w:val="0"/>
          <w:numId w:val="3"/>
        </w:numPr>
      </w:pPr>
      <w:r>
        <w:lastRenderedPageBreak/>
        <w:t xml:space="preserve">Search for </w:t>
      </w:r>
      <w:r w:rsidR="00CA6724">
        <w:t>the</w:t>
      </w:r>
      <w:r>
        <w:t xml:space="preserve"> </w:t>
      </w:r>
      <w:r w:rsidRPr="00C506B6">
        <w:rPr>
          <w:b/>
          <w:bCs/>
        </w:rPr>
        <w:t>P</w:t>
      </w:r>
      <w:r w:rsidR="00CA6724" w:rsidRPr="00C506B6">
        <w:rPr>
          <w:b/>
          <w:bCs/>
        </w:rPr>
        <w:t>urchase Order</w:t>
      </w:r>
    </w:p>
    <w:p w14:paraId="56C90D1A" w14:textId="6ED1B7E6" w:rsidR="00CA6724" w:rsidRDefault="00CA6724" w:rsidP="006876A6">
      <w:pPr>
        <w:pStyle w:val="ListParagraph"/>
        <w:keepNext/>
        <w:numPr>
          <w:ilvl w:val="1"/>
          <w:numId w:val="3"/>
        </w:numPr>
      </w:pPr>
      <w:r>
        <w:t>Use the fields to search for the Purchase Order based on a number of criteria (</w:t>
      </w:r>
      <w:proofErr w:type="gramStart"/>
      <w:r>
        <w:t>e.g.</w:t>
      </w:r>
      <w:proofErr w:type="gramEnd"/>
      <w:r>
        <w:t xml:space="preserve"> NIGP Class and Class Item codes)</w:t>
      </w:r>
    </w:p>
    <w:p w14:paraId="7E88DE86" w14:textId="3ED20548" w:rsidR="00E842E8" w:rsidRDefault="00E842E8" w:rsidP="00EE6104">
      <w:pPr>
        <w:pStyle w:val="ListParagraph"/>
        <w:keepNext/>
        <w:numPr>
          <w:ilvl w:val="1"/>
          <w:numId w:val="3"/>
        </w:numPr>
      </w:pPr>
      <w:r>
        <w:t xml:space="preserve">Select </w:t>
      </w:r>
      <w:r w:rsidRPr="00C506B6">
        <w:rPr>
          <w:b/>
          <w:bCs/>
          <w:i/>
          <w:iCs/>
        </w:rPr>
        <w:t>Find it</w:t>
      </w:r>
    </w:p>
    <w:p w14:paraId="29A4B5E8" w14:textId="358996D6" w:rsidR="001773F2" w:rsidRDefault="001773F2" w:rsidP="00EE6104">
      <w:pPr>
        <w:pStyle w:val="Caption"/>
        <w:keepNext/>
        <w:jc w:val="center"/>
      </w:pPr>
      <w:bookmarkStart w:id="10" w:name="_Toc102727813"/>
      <w:r>
        <w:t>Figure</w:t>
      </w:r>
      <w:r w:rsidR="008E13E7">
        <w:t xml:space="preserve"> 6</w:t>
      </w:r>
      <w:r>
        <w:t>: Search for Purchase Order Using NIGP Class</w:t>
      </w:r>
      <w:bookmarkEnd w:id="10"/>
    </w:p>
    <w:p w14:paraId="1E9DFEA9" w14:textId="6E835CFB" w:rsidR="00735583" w:rsidRDefault="00E842E8" w:rsidP="00E842E8">
      <w:r w:rsidRPr="00E842E8">
        <w:rPr>
          <w:noProof/>
        </w:rPr>
        <w:drawing>
          <wp:inline distT="0" distB="0" distL="0" distR="0" wp14:anchorId="151BC90A" wp14:editId="67D32619">
            <wp:extent cx="5955030" cy="2382012"/>
            <wp:effectExtent l="19050" t="19050" r="26670" b="1841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3906" cy="238956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DB508C" w14:textId="77777777" w:rsidR="00AB6BF7" w:rsidRDefault="00AB6BF7" w:rsidP="00E842E8"/>
    <w:p w14:paraId="47B01D55" w14:textId="4F88AD53" w:rsidR="00DF3373" w:rsidRDefault="00DF3373" w:rsidP="00DF3373">
      <w:pPr>
        <w:pStyle w:val="ListParagraph"/>
        <w:numPr>
          <w:ilvl w:val="1"/>
          <w:numId w:val="3"/>
        </w:numPr>
      </w:pPr>
      <w:r>
        <w:t xml:space="preserve">Select the correct </w:t>
      </w:r>
      <w:r w:rsidRPr="00C506B6">
        <w:rPr>
          <w:b/>
          <w:bCs/>
        </w:rPr>
        <w:t>Purchase Order</w:t>
      </w:r>
      <w:r w:rsidR="007014F1">
        <w:rPr>
          <w:b/>
          <w:bCs/>
        </w:rPr>
        <w:t xml:space="preserve"> </w:t>
      </w:r>
    </w:p>
    <w:p w14:paraId="12628891" w14:textId="55E2846A" w:rsidR="00DF3373" w:rsidRDefault="00DF3373" w:rsidP="00DF3373">
      <w:pPr>
        <w:pStyle w:val="ListParagraph"/>
        <w:numPr>
          <w:ilvl w:val="1"/>
          <w:numId w:val="3"/>
        </w:numPr>
        <w:rPr>
          <w:i/>
          <w:iCs/>
        </w:rPr>
      </w:pPr>
      <w:r w:rsidRPr="00C506B6">
        <w:t>Click</w:t>
      </w:r>
      <w:r w:rsidRPr="00C506B6">
        <w:rPr>
          <w:b/>
          <w:bCs/>
          <w:i/>
          <w:iCs/>
        </w:rPr>
        <w:t xml:space="preserve"> Select</w:t>
      </w:r>
    </w:p>
    <w:p w14:paraId="098CF4F9" w14:textId="5595F739" w:rsidR="008E13E7" w:rsidRDefault="007B4999" w:rsidP="008E13E7">
      <w:pPr>
        <w:pStyle w:val="Caption"/>
        <w:keepNext/>
        <w:jc w:val="center"/>
      </w:pPr>
      <w:r w:rsidRPr="007B4999">
        <w:rPr>
          <w:noProof/>
        </w:rPr>
        <w:t xml:space="preserve"> </w:t>
      </w:r>
      <w:r w:rsidR="008E13E7">
        <w:t xml:space="preserve">Figure 7: </w:t>
      </w:r>
      <w:r w:rsidR="007014F1">
        <w:t>Select Purchase Order from Results Screen</w:t>
      </w:r>
    </w:p>
    <w:p w14:paraId="6DFEAC26" w14:textId="7F9EA96E" w:rsidR="00DF3373" w:rsidRPr="00EE6104" w:rsidRDefault="007B4999" w:rsidP="00EE6104">
      <w:pPr>
        <w:rPr>
          <w:i/>
          <w:iCs/>
        </w:rPr>
      </w:pPr>
      <w:r w:rsidRPr="007B4999">
        <w:rPr>
          <w:i/>
          <w:iCs/>
          <w:noProof/>
        </w:rPr>
        <w:drawing>
          <wp:inline distT="0" distB="0" distL="0" distR="0" wp14:anchorId="0D988943" wp14:editId="73162D1D">
            <wp:extent cx="5955030" cy="585295"/>
            <wp:effectExtent l="19050" t="19050" r="7620" b="2476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9471" cy="59556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EBDB53" w14:textId="77777777" w:rsidR="00082C9C" w:rsidRDefault="00082C9C" w:rsidP="00D35580"/>
    <w:p w14:paraId="4110D8F9" w14:textId="4C4D2569" w:rsidR="00B372DE" w:rsidRDefault="00217B5C" w:rsidP="00D33676">
      <w:pPr>
        <w:pStyle w:val="ListParagraph"/>
        <w:numPr>
          <w:ilvl w:val="0"/>
          <w:numId w:val="3"/>
        </w:numPr>
      </w:pPr>
      <w:r>
        <w:t>The page will refresh, and this immediately creates a new In Progress Receipt</w:t>
      </w:r>
      <w:r w:rsidR="00D33676">
        <w:t xml:space="preserve">. </w:t>
      </w:r>
      <w:r w:rsidR="00BF4043">
        <w:t xml:space="preserve">Fill out the required fields indicated with an asterisk. </w:t>
      </w:r>
    </w:p>
    <w:p w14:paraId="7A3A75C0" w14:textId="00AAB39C" w:rsidR="00BF4043" w:rsidRPr="00C506B6" w:rsidRDefault="00BF4043" w:rsidP="00BF4043">
      <w:pPr>
        <w:pStyle w:val="ListParagraph"/>
        <w:numPr>
          <w:ilvl w:val="1"/>
          <w:numId w:val="3"/>
        </w:numPr>
        <w:rPr>
          <w:b/>
          <w:bCs/>
          <w:i/>
          <w:iCs/>
        </w:rPr>
      </w:pPr>
      <w:r w:rsidRPr="00C506B6">
        <w:rPr>
          <w:b/>
          <w:bCs/>
          <w:i/>
          <w:iCs/>
        </w:rPr>
        <w:t>Department</w:t>
      </w:r>
    </w:p>
    <w:p w14:paraId="2FB915E7" w14:textId="6BDCAB95" w:rsidR="00BF4043" w:rsidRPr="00C506B6" w:rsidRDefault="00BF4043" w:rsidP="00BF4043">
      <w:pPr>
        <w:pStyle w:val="ListParagraph"/>
        <w:numPr>
          <w:ilvl w:val="1"/>
          <w:numId w:val="3"/>
        </w:numPr>
        <w:rPr>
          <w:b/>
          <w:bCs/>
          <w:i/>
          <w:iCs/>
        </w:rPr>
      </w:pPr>
      <w:r w:rsidRPr="00C506B6">
        <w:rPr>
          <w:b/>
          <w:bCs/>
          <w:i/>
          <w:iCs/>
        </w:rPr>
        <w:t xml:space="preserve">Location </w:t>
      </w:r>
    </w:p>
    <w:p w14:paraId="0BAF64F3" w14:textId="485AD992" w:rsidR="00BF4043" w:rsidRPr="00C506B6" w:rsidRDefault="00BF4043" w:rsidP="00BF4043">
      <w:pPr>
        <w:pStyle w:val="ListParagraph"/>
        <w:numPr>
          <w:ilvl w:val="1"/>
          <w:numId w:val="3"/>
        </w:numPr>
        <w:rPr>
          <w:b/>
          <w:bCs/>
          <w:i/>
          <w:iCs/>
        </w:rPr>
      </w:pPr>
      <w:r w:rsidRPr="00C506B6">
        <w:rPr>
          <w:b/>
          <w:bCs/>
          <w:i/>
          <w:iCs/>
        </w:rPr>
        <w:t xml:space="preserve">Receipt Description </w:t>
      </w:r>
    </w:p>
    <w:p w14:paraId="60598ED4" w14:textId="4F0F045D" w:rsidR="00BF4043" w:rsidRPr="00C506B6" w:rsidRDefault="00BF4043">
      <w:pPr>
        <w:pStyle w:val="ListParagraph"/>
        <w:numPr>
          <w:ilvl w:val="1"/>
          <w:numId w:val="3"/>
        </w:numPr>
        <w:rPr>
          <w:b/>
          <w:bCs/>
        </w:rPr>
      </w:pPr>
      <w:r w:rsidRPr="00C506B6">
        <w:rPr>
          <w:b/>
          <w:bCs/>
          <w:i/>
          <w:iCs/>
        </w:rPr>
        <w:t>Receipt Owner</w:t>
      </w:r>
      <w:r w:rsidRPr="00C506B6">
        <w:rPr>
          <w:b/>
          <w:bCs/>
        </w:rPr>
        <w:t xml:space="preserve"> </w:t>
      </w:r>
    </w:p>
    <w:p w14:paraId="0E27463F" w14:textId="50DD29A6" w:rsidR="006876A6" w:rsidRDefault="006876A6" w:rsidP="00EE6104">
      <w:pPr>
        <w:pStyle w:val="ListParagraph"/>
        <w:numPr>
          <w:ilvl w:val="1"/>
          <w:numId w:val="3"/>
        </w:numPr>
      </w:pPr>
      <w:r>
        <w:t xml:space="preserve">The </w:t>
      </w:r>
      <w:r w:rsidRPr="00C506B6">
        <w:rPr>
          <w:b/>
          <w:bCs/>
          <w:i/>
          <w:iCs/>
        </w:rPr>
        <w:t>Received Date</w:t>
      </w:r>
      <w:r>
        <w:t xml:space="preserve"> can also be input, if different from the current date and time</w:t>
      </w:r>
    </w:p>
    <w:p w14:paraId="3E60946F" w14:textId="1B1E4648" w:rsidR="00B372DE" w:rsidRDefault="00B372DE" w:rsidP="00EE6104">
      <w:pPr>
        <w:pStyle w:val="Caption"/>
        <w:keepNext/>
        <w:jc w:val="center"/>
      </w:pPr>
      <w:bookmarkStart w:id="11" w:name="_Toc102727814"/>
      <w:r>
        <w:lastRenderedPageBreak/>
        <w:t xml:space="preserve">Figure </w:t>
      </w:r>
      <w:r w:rsidR="008E13E7">
        <w:t>8</w:t>
      </w:r>
      <w:r>
        <w:t>: Select Department and Location on the Receipt Screen</w:t>
      </w:r>
      <w:bookmarkEnd w:id="11"/>
    </w:p>
    <w:p w14:paraId="188BF5E0" w14:textId="1E32A549" w:rsidR="009D0AC3" w:rsidRDefault="00217B5C" w:rsidP="00217B5C">
      <w:pPr>
        <w:rPr>
          <w:noProof/>
        </w:rPr>
      </w:pPr>
      <w:r w:rsidRPr="00217B5C">
        <w:rPr>
          <w:noProof/>
        </w:rPr>
        <w:drawing>
          <wp:inline distT="0" distB="0" distL="0" distR="0" wp14:anchorId="5C6B0ED8" wp14:editId="7FA20222">
            <wp:extent cx="5901690" cy="2490193"/>
            <wp:effectExtent l="19050" t="19050" r="22860" b="2476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247" cy="249844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6971D1" w14:textId="77777777" w:rsidR="00BB6852" w:rsidRDefault="00BB6852" w:rsidP="00217B5C">
      <w:pPr>
        <w:rPr>
          <w:noProof/>
        </w:rPr>
      </w:pPr>
    </w:p>
    <w:p w14:paraId="27607010" w14:textId="60E3DA56" w:rsidR="00BF4043" w:rsidRDefault="00ED1C9C" w:rsidP="00BF4043">
      <w:pPr>
        <w:pStyle w:val="ListParagraph"/>
        <w:numPr>
          <w:ilvl w:val="0"/>
          <w:numId w:val="3"/>
        </w:numPr>
      </w:pPr>
      <w:r>
        <w:t xml:space="preserve">Next is the </w:t>
      </w:r>
      <w:r w:rsidRPr="00C506B6">
        <w:rPr>
          <w:b/>
          <w:bCs/>
        </w:rPr>
        <w:t>Attachments</w:t>
      </w:r>
      <w:r>
        <w:t xml:space="preserve"> section where you can add any supporting documentation regarding the Receipt that may be helpful to others. </w:t>
      </w:r>
    </w:p>
    <w:p w14:paraId="203BF108" w14:textId="188631B7" w:rsidR="00ED1C9C" w:rsidRDefault="00ED1C9C" w:rsidP="00BF4043">
      <w:pPr>
        <w:pStyle w:val="ListParagraph"/>
        <w:numPr>
          <w:ilvl w:val="0"/>
          <w:numId w:val="3"/>
        </w:numPr>
      </w:pPr>
      <w:r>
        <w:t xml:space="preserve">Next to </w:t>
      </w:r>
      <w:r w:rsidRPr="00C506B6">
        <w:rPr>
          <w:b/>
          <w:bCs/>
          <w:i/>
          <w:iCs/>
        </w:rPr>
        <w:t>Files</w:t>
      </w:r>
      <w:r w:rsidRPr="00C506B6">
        <w:rPr>
          <w:b/>
          <w:bCs/>
        </w:rPr>
        <w:t xml:space="preserve"> or </w:t>
      </w:r>
      <w:r w:rsidRPr="00C506B6">
        <w:rPr>
          <w:b/>
          <w:bCs/>
          <w:i/>
          <w:iCs/>
        </w:rPr>
        <w:t>Forms</w:t>
      </w:r>
      <w:r w:rsidRPr="00C506B6">
        <w:rPr>
          <w:b/>
          <w:bCs/>
        </w:rPr>
        <w:t>,</w:t>
      </w:r>
      <w:r>
        <w:t xml:space="preserve"> click the </w:t>
      </w:r>
      <w:r w:rsidRPr="00C506B6">
        <w:rPr>
          <w:b/>
          <w:bCs/>
          <w:i/>
          <w:iCs/>
        </w:rPr>
        <w:t>Add New Attachments</w:t>
      </w:r>
      <w:r>
        <w:t xml:space="preserve"> icon.</w:t>
      </w:r>
    </w:p>
    <w:p w14:paraId="6F2DF220" w14:textId="77777777" w:rsidR="008E13E7" w:rsidRDefault="008E13E7" w:rsidP="00EE6104">
      <w:pPr>
        <w:pStyle w:val="ListParagraph"/>
        <w:ind w:left="360"/>
      </w:pPr>
    </w:p>
    <w:p w14:paraId="422E1BF3" w14:textId="3397362A" w:rsidR="009D0AC3" w:rsidRDefault="008E13E7" w:rsidP="00EE6104">
      <w:pPr>
        <w:pStyle w:val="Caption"/>
        <w:keepNext/>
        <w:ind w:left="360"/>
        <w:jc w:val="center"/>
      </w:pPr>
      <w:r>
        <w:t xml:space="preserve">Figure 9: </w:t>
      </w:r>
      <w:r w:rsidR="007014F1">
        <w:t xml:space="preserve">Select Attachments </w:t>
      </w:r>
      <w:r w:rsidR="008405BA">
        <w:t>from</w:t>
      </w:r>
      <w:r w:rsidR="007014F1">
        <w:t xml:space="preserve"> the Attachments section</w:t>
      </w:r>
    </w:p>
    <w:p w14:paraId="3BB38920" w14:textId="17FBB0CC" w:rsidR="00BF4043" w:rsidRDefault="00BF4043" w:rsidP="00BF4043">
      <w:r w:rsidRPr="00BF4043">
        <w:rPr>
          <w:noProof/>
        </w:rPr>
        <w:drawing>
          <wp:inline distT="0" distB="0" distL="0" distR="0" wp14:anchorId="4FB64744" wp14:editId="057664C9">
            <wp:extent cx="5878830" cy="1342778"/>
            <wp:effectExtent l="19050" t="19050" r="26670" b="1016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542" cy="135253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71E9A9" w14:textId="0EC3C7D7" w:rsidR="006025F1" w:rsidRDefault="006025F1" w:rsidP="00BF4043"/>
    <w:p w14:paraId="07D64E56" w14:textId="39BB5BF7" w:rsidR="006025F1" w:rsidRDefault="006025F1" w:rsidP="00BF4043"/>
    <w:p w14:paraId="63C3F5A2" w14:textId="0A198D67" w:rsidR="006025F1" w:rsidRDefault="006025F1" w:rsidP="00BF4043"/>
    <w:p w14:paraId="11527107" w14:textId="65DE1BDF" w:rsidR="006025F1" w:rsidRDefault="006025F1" w:rsidP="00BF4043"/>
    <w:p w14:paraId="14E03798" w14:textId="4F312012" w:rsidR="006025F1" w:rsidRDefault="006025F1" w:rsidP="00BF4043"/>
    <w:p w14:paraId="2AA83020" w14:textId="501FA3F3" w:rsidR="006025F1" w:rsidRDefault="006025F1" w:rsidP="00BF4043"/>
    <w:p w14:paraId="68E18288" w14:textId="303D4580" w:rsidR="006025F1" w:rsidRDefault="006025F1" w:rsidP="00BF4043"/>
    <w:p w14:paraId="39A005C9" w14:textId="77777777" w:rsidR="006025F1" w:rsidRDefault="006025F1" w:rsidP="00BF4043"/>
    <w:p w14:paraId="4ABB96B2" w14:textId="29901D97" w:rsidR="006025F1" w:rsidRDefault="00F17D53" w:rsidP="00EE6104">
      <w:pPr>
        <w:pStyle w:val="ListParagraph"/>
        <w:keepNext/>
        <w:numPr>
          <w:ilvl w:val="1"/>
          <w:numId w:val="3"/>
        </w:numPr>
      </w:pPr>
      <w:r>
        <w:lastRenderedPageBreak/>
        <w:t xml:space="preserve">The page will refresh to the </w:t>
      </w:r>
      <w:r w:rsidR="00C506B6" w:rsidRPr="00C506B6">
        <w:rPr>
          <w:b/>
          <w:bCs/>
        </w:rPr>
        <w:t>A</w:t>
      </w:r>
      <w:r w:rsidRPr="00C506B6">
        <w:rPr>
          <w:b/>
          <w:bCs/>
        </w:rPr>
        <w:t xml:space="preserve">dd </w:t>
      </w:r>
      <w:r w:rsidR="00C506B6" w:rsidRPr="00C506B6">
        <w:rPr>
          <w:b/>
          <w:bCs/>
        </w:rPr>
        <w:t>F</w:t>
      </w:r>
      <w:r w:rsidRPr="00C506B6">
        <w:rPr>
          <w:b/>
          <w:bCs/>
        </w:rPr>
        <w:t>ile</w:t>
      </w:r>
      <w:r>
        <w:t xml:space="preserve"> screen. </w:t>
      </w:r>
    </w:p>
    <w:p w14:paraId="461C931E" w14:textId="30C93728" w:rsidR="00F17D53" w:rsidRDefault="00F17D53" w:rsidP="00EE6104">
      <w:pPr>
        <w:pStyle w:val="ListParagraph"/>
        <w:keepNext/>
        <w:numPr>
          <w:ilvl w:val="1"/>
          <w:numId w:val="3"/>
        </w:numPr>
      </w:pPr>
      <w:r>
        <w:t xml:space="preserve">Select </w:t>
      </w:r>
      <w:r w:rsidRPr="00C506B6">
        <w:rPr>
          <w:b/>
          <w:bCs/>
          <w:i/>
          <w:iCs/>
        </w:rPr>
        <w:t>Choose File</w:t>
      </w:r>
      <w:r>
        <w:t xml:space="preserve"> to select the file from you</w:t>
      </w:r>
      <w:r w:rsidR="00ED1C9C">
        <w:t>r</w:t>
      </w:r>
      <w:r>
        <w:t xml:space="preserve"> computer</w:t>
      </w:r>
    </w:p>
    <w:p w14:paraId="7FD55501" w14:textId="2B02E474" w:rsidR="00F17D53" w:rsidRDefault="00F17D53" w:rsidP="00EE6104">
      <w:pPr>
        <w:pStyle w:val="ListParagraph"/>
        <w:keepNext/>
        <w:numPr>
          <w:ilvl w:val="1"/>
          <w:numId w:val="3"/>
        </w:numPr>
      </w:pPr>
      <w:r>
        <w:t xml:space="preserve">Update </w:t>
      </w:r>
      <w:r w:rsidRPr="00C506B6">
        <w:rPr>
          <w:b/>
          <w:bCs/>
          <w:i/>
          <w:iCs/>
        </w:rPr>
        <w:t>Name</w:t>
      </w:r>
      <w:r w:rsidRPr="00C506B6">
        <w:rPr>
          <w:b/>
          <w:bCs/>
        </w:rPr>
        <w:t xml:space="preserve"> </w:t>
      </w:r>
      <w:r>
        <w:t xml:space="preserve">and add a </w:t>
      </w:r>
      <w:r w:rsidR="00ED1C9C" w:rsidRPr="00C506B6">
        <w:rPr>
          <w:b/>
          <w:bCs/>
          <w:i/>
          <w:iCs/>
        </w:rPr>
        <w:t>D</w:t>
      </w:r>
      <w:r w:rsidRPr="00C506B6">
        <w:rPr>
          <w:b/>
          <w:bCs/>
          <w:i/>
          <w:iCs/>
        </w:rPr>
        <w:t>escription</w:t>
      </w:r>
      <w:r w:rsidRPr="00C506B6">
        <w:rPr>
          <w:b/>
          <w:bCs/>
        </w:rPr>
        <w:t xml:space="preserve"> </w:t>
      </w:r>
      <w:r>
        <w:t xml:space="preserve">if necessary </w:t>
      </w:r>
    </w:p>
    <w:p w14:paraId="0C260BD2" w14:textId="6272ED21" w:rsidR="00F17D53" w:rsidRDefault="00F17D53">
      <w:pPr>
        <w:pStyle w:val="ListParagraph"/>
        <w:keepNext/>
        <w:numPr>
          <w:ilvl w:val="1"/>
          <w:numId w:val="3"/>
        </w:numPr>
      </w:pPr>
      <w:r>
        <w:t xml:space="preserve">Select </w:t>
      </w:r>
      <w:r w:rsidRPr="00C506B6">
        <w:rPr>
          <w:b/>
          <w:bCs/>
          <w:i/>
          <w:iCs/>
        </w:rPr>
        <w:t>Save &amp; Exit</w:t>
      </w:r>
      <w:r>
        <w:t xml:space="preserve"> to attach file</w:t>
      </w:r>
    </w:p>
    <w:p w14:paraId="6DFFEF9D" w14:textId="77777777" w:rsidR="008E13E7" w:rsidRDefault="008E13E7" w:rsidP="00EE6104">
      <w:pPr>
        <w:pStyle w:val="ListParagraph"/>
        <w:keepNext/>
        <w:ind w:left="1080"/>
      </w:pPr>
    </w:p>
    <w:p w14:paraId="37DF5987" w14:textId="786B2B79" w:rsidR="009D0AC3" w:rsidRDefault="008E13E7" w:rsidP="00EE6104">
      <w:pPr>
        <w:pStyle w:val="Caption"/>
        <w:keepNext/>
        <w:ind w:left="360"/>
        <w:jc w:val="center"/>
      </w:pPr>
      <w:r>
        <w:t xml:space="preserve">Figure 10: </w:t>
      </w:r>
      <w:r w:rsidR="008405BA">
        <w:t>Add File screen and Update Name &amp; Description Fields</w:t>
      </w:r>
    </w:p>
    <w:p w14:paraId="51684F82" w14:textId="7CB4A661" w:rsidR="00944641" w:rsidRDefault="007139DD" w:rsidP="00EE6104">
      <w:pPr>
        <w:pStyle w:val="ListParagraph"/>
        <w:ind w:left="0"/>
      </w:pPr>
      <w:r w:rsidRPr="007139DD">
        <w:rPr>
          <w:noProof/>
        </w:rPr>
        <w:drawing>
          <wp:inline distT="0" distB="0" distL="0" distR="0" wp14:anchorId="13F3CB92" wp14:editId="3C504946">
            <wp:extent cx="5825490" cy="1527455"/>
            <wp:effectExtent l="19050" t="19050" r="22860" b="1587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930" cy="153701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8D1E7A" w14:textId="77777777" w:rsidR="009D0AC3" w:rsidRDefault="009D0AC3" w:rsidP="00EE6104"/>
    <w:p w14:paraId="3B342E69" w14:textId="7160477F" w:rsidR="00B40225" w:rsidRDefault="00B40225" w:rsidP="009D0AC3">
      <w:pPr>
        <w:pStyle w:val="ListParagraph"/>
        <w:numPr>
          <w:ilvl w:val="0"/>
          <w:numId w:val="3"/>
        </w:numPr>
      </w:pPr>
      <w:r>
        <w:t xml:space="preserve">Next is the </w:t>
      </w:r>
      <w:r w:rsidRPr="008B0DF3">
        <w:rPr>
          <w:b/>
          <w:bCs/>
        </w:rPr>
        <w:t>Items</w:t>
      </w:r>
      <w:r>
        <w:t xml:space="preserve"> section. Here you </w:t>
      </w:r>
      <w:r w:rsidR="0002127A">
        <w:t xml:space="preserve">will </w:t>
      </w:r>
      <w:r>
        <w:t xml:space="preserve">see the items ordered on the Purchase Order you’re entering a Receipt against. This section allows you to enter the </w:t>
      </w:r>
      <w:r w:rsidRPr="008B0DF3">
        <w:rPr>
          <w:b/>
          <w:bCs/>
        </w:rPr>
        <w:t>Quantity</w:t>
      </w:r>
      <w:r>
        <w:t xml:space="preserve"> or </w:t>
      </w:r>
      <w:r w:rsidRPr="008B0DF3">
        <w:rPr>
          <w:b/>
          <w:bCs/>
        </w:rPr>
        <w:t>Dollar Amount</w:t>
      </w:r>
      <w:r>
        <w:t xml:space="preserve"> of the item that was either </w:t>
      </w:r>
      <w:r w:rsidRPr="008B0DF3">
        <w:rPr>
          <w:b/>
          <w:bCs/>
        </w:rPr>
        <w:t>received</w:t>
      </w:r>
      <w:r>
        <w:t xml:space="preserve">, </w:t>
      </w:r>
      <w:r w:rsidRPr="008B0DF3">
        <w:rPr>
          <w:b/>
          <w:bCs/>
        </w:rPr>
        <w:t>returned</w:t>
      </w:r>
      <w:r>
        <w:t xml:space="preserve">, or </w:t>
      </w:r>
      <w:r w:rsidRPr="008B0DF3">
        <w:rPr>
          <w:b/>
          <w:bCs/>
        </w:rPr>
        <w:t>canceled</w:t>
      </w:r>
      <w:r>
        <w:t xml:space="preserve">. </w:t>
      </w:r>
    </w:p>
    <w:p w14:paraId="199D884D" w14:textId="77777777" w:rsidR="00D7117F" w:rsidRDefault="00D7117F" w:rsidP="00D7117F">
      <w:pPr>
        <w:pStyle w:val="ListParagraph"/>
        <w:numPr>
          <w:ilvl w:val="1"/>
          <w:numId w:val="3"/>
        </w:numPr>
      </w:pPr>
      <w:r w:rsidRPr="008B0DF3">
        <w:rPr>
          <w:b/>
          <w:bCs/>
        </w:rPr>
        <w:t>Select the item</w:t>
      </w:r>
      <w:r>
        <w:t xml:space="preserve"> by clicking the box under the Select column. </w:t>
      </w:r>
    </w:p>
    <w:p w14:paraId="4B829E8E" w14:textId="77777777" w:rsidR="00D7117F" w:rsidRDefault="00D7117F" w:rsidP="00D7117F">
      <w:pPr>
        <w:pStyle w:val="ListParagraph"/>
        <w:numPr>
          <w:ilvl w:val="1"/>
          <w:numId w:val="3"/>
        </w:numPr>
      </w:pPr>
      <w:r>
        <w:t xml:space="preserve">Next select </w:t>
      </w:r>
      <w:r w:rsidRPr="008B0DF3">
        <w:rPr>
          <w:b/>
          <w:bCs/>
          <w:i/>
          <w:iCs/>
        </w:rPr>
        <w:t>Receive</w:t>
      </w:r>
      <w:r>
        <w:t xml:space="preserve"> from the </w:t>
      </w:r>
      <w:r w:rsidRPr="00EE6104">
        <w:rPr>
          <w:i/>
          <w:iCs/>
        </w:rPr>
        <w:t>Receipt Type</w:t>
      </w:r>
      <w:r>
        <w:t xml:space="preserve"> field. </w:t>
      </w:r>
    </w:p>
    <w:p w14:paraId="7ED57CE3" w14:textId="3A608B4C" w:rsidR="00144B3F" w:rsidRDefault="00D7117F" w:rsidP="00EE6104">
      <w:pPr>
        <w:pStyle w:val="ListParagraph"/>
        <w:keepNext/>
        <w:numPr>
          <w:ilvl w:val="1"/>
          <w:numId w:val="3"/>
        </w:numPr>
      </w:pPr>
      <w:r>
        <w:t xml:space="preserve">Then </w:t>
      </w:r>
      <w:r w:rsidR="00712948">
        <w:t xml:space="preserve">in the </w:t>
      </w:r>
      <w:r w:rsidR="00712948" w:rsidRPr="008B0DF3">
        <w:rPr>
          <w:b/>
          <w:bCs/>
          <w:i/>
          <w:iCs/>
        </w:rPr>
        <w:t>Quantity/Dollars</w:t>
      </w:r>
      <w:r w:rsidR="00712948">
        <w:t xml:space="preserve"> field enter in the goods or services received. </w:t>
      </w:r>
    </w:p>
    <w:p w14:paraId="72BFE9EF" w14:textId="759F9320" w:rsidR="00582B7E" w:rsidRDefault="00582B7E" w:rsidP="00EE6104">
      <w:pPr>
        <w:pStyle w:val="ListParagraph"/>
        <w:keepNext/>
        <w:numPr>
          <w:ilvl w:val="1"/>
          <w:numId w:val="3"/>
        </w:numPr>
      </w:pPr>
      <w:r>
        <w:t xml:space="preserve">Add a comment in the </w:t>
      </w:r>
      <w:r w:rsidRPr="008B0DF3">
        <w:rPr>
          <w:b/>
          <w:bCs/>
          <w:i/>
          <w:iCs/>
        </w:rPr>
        <w:t>Comments</w:t>
      </w:r>
      <w:r>
        <w:t xml:space="preserve"> section to describe what has been received. </w:t>
      </w:r>
    </w:p>
    <w:p w14:paraId="101F78F2" w14:textId="4CEF4EF6" w:rsidR="00D7117F" w:rsidRDefault="00712948">
      <w:pPr>
        <w:pStyle w:val="ListParagraph"/>
        <w:keepNext/>
        <w:numPr>
          <w:ilvl w:val="1"/>
          <w:numId w:val="3"/>
        </w:numPr>
      </w:pPr>
      <w:r>
        <w:t xml:space="preserve">Select </w:t>
      </w:r>
      <w:r w:rsidR="00144B3F" w:rsidRPr="008B0DF3">
        <w:rPr>
          <w:b/>
          <w:bCs/>
          <w:i/>
          <w:iCs/>
        </w:rPr>
        <w:t>Save &amp; Continue</w:t>
      </w:r>
      <w:r w:rsidR="00144B3F">
        <w:t xml:space="preserve"> for Partial Receipt or select </w:t>
      </w:r>
      <w:r w:rsidRPr="008B0DF3">
        <w:rPr>
          <w:b/>
          <w:bCs/>
          <w:i/>
          <w:iCs/>
        </w:rPr>
        <w:t>Receive All</w:t>
      </w:r>
      <w:r w:rsidR="00144B3F">
        <w:t xml:space="preserve"> for full Receipt </w:t>
      </w:r>
    </w:p>
    <w:p w14:paraId="13B52350" w14:textId="77777777" w:rsidR="009D0AC3" w:rsidRDefault="009D0AC3" w:rsidP="00EE6104">
      <w:pPr>
        <w:pStyle w:val="ListParagraph"/>
        <w:keepNext/>
        <w:ind w:left="1080"/>
      </w:pPr>
    </w:p>
    <w:p w14:paraId="62252BA2" w14:textId="78703EBC" w:rsidR="00B372DE" w:rsidRDefault="00B372DE" w:rsidP="00EE6104">
      <w:pPr>
        <w:pStyle w:val="Caption"/>
        <w:keepNext/>
        <w:jc w:val="center"/>
      </w:pPr>
      <w:bookmarkStart w:id="12" w:name="_Toc102727815"/>
      <w:r>
        <w:t xml:space="preserve">Figure </w:t>
      </w:r>
      <w:r w:rsidR="008E13E7">
        <w:t>11</w:t>
      </w:r>
      <w:r>
        <w:t>: Enter Goods and Services Received</w:t>
      </w:r>
      <w:bookmarkEnd w:id="12"/>
    </w:p>
    <w:p w14:paraId="32CFE481" w14:textId="3F5B4FC7" w:rsidR="000318ED" w:rsidRDefault="00B40225" w:rsidP="00EE6104">
      <w:r w:rsidRPr="00B40225">
        <w:rPr>
          <w:noProof/>
        </w:rPr>
        <w:drawing>
          <wp:inline distT="0" distB="0" distL="0" distR="0" wp14:anchorId="67F25178" wp14:editId="791DD8D3">
            <wp:extent cx="5985510" cy="2425635"/>
            <wp:effectExtent l="19050" t="19050" r="15240" b="1333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974" cy="243392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D9737E" w14:textId="2D106427" w:rsidR="00944641" w:rsidRDefault="000318ED" w:rsidP="00EE6104">
      <w:pPr>
        <w:pStyle w:val="ListParagraph"/>
        <w:keepNext/>
        <w:numPr>
          <w:ilvl w:val="0"/>
          <w:numId w:val="3"/>
        </w:numPr>
      </w:pPr>
      <w:r>
        <w:lastRenderedPageBreak/>
        <w:t xml:space="preserve">The page will refresh, and the </w:t>
      </w:r>
      <w:r w:rsidRPr="008B0DF3">
        <w:rPr>
          <w:u w:val="single"/>
        </w:rPr>
        <w:t>remaining quantity will now show as zero</w:t>
      </w:r>
      <w:r>
        <w:t xml:space="preserve">. </w:t>
      </w:r>
    </w:p>
    <w:p w14:paraId="6E6A388F" w14:textId="692B5119" w:rsidR="005A7255" w:rsidRDefault="000318ED">
      <w:pPr>
        <w:pStyle w:val="ListParagraph"/>
        <w:keepNext/>
        <w:numPr>
          <w:ilvl w:val="0"/>
          <w:numId w:val="3"/>
        </w:numPr>
      </w:pPr>
      <w:r>
        <w:t xml:space="preserve">Select </w:t>
      </w:r>
      <w:r w:rsidRPr="008B0DF3">
        <w:rPr>
          <w:b/>
          <w:bCs/>
          <w:i/>
          <w:iCs/>
        </w:rPr>
        <w:t>Submit for Approval</w:t>
      </w:r>
      <w:r>
        <w:t xml:space="preserve"> when complete. </w:t>
      </w:r>
    </w:p>
    <w:p w14:paraId="3DD30E50" w14:textId="77777777" w:rsidR="008E13E7" w:rsidRPr="005A7255" w:rsidRDefault="008E13E7" w:rsidP="00EE6104">
      <w:pPr>
        <w:pStyle w:val="ListParagraph"/>
        <w:keepNext/>
        <w:ind w:left="360"/>
      </w:pPr>
    </w:p>
    <w:p w14:paraId="7D158D0C" w14:textId="4EB70F3E" w:rsidR="00B372DE" w:rsidRDefault="00B372DE" w:rsidP="00EE6104">
      <w:pPr>
        <w:pStyle w:val="Caption"/>
        <w:keepNext/>
        <w:jc w:val="center"/>
      </w:pPr>
      <w:bookmarkStart w:id="13" w:name="_Toc102727816"/>
      <w:r>
        <w:t xml:space="preserve">Figure </w:t>
      </w:r>
      <w:r w:rsidR="008E13E7">
        <w:t>12</w:t>
      </w:r>
      <w:r>
        <w:t>: Receipt Ready to Submit for Approval</w:t>
      </w:r>
      <w:bookmarkEnd w:id="13"/>
    </w:p>
    <w:p w14:paraId="17F9CE29" w14:textId="5F8DFCDF" w:rsidR="008E13E7" w:rsidRDefault="000318ED" w:rsidP="000318ED">
      <w:r w:rsidRPr="000318ED">
        <w:rPr>
          <w:noProof/>
        </w:rPr>
        <w:drawing>
          <wp:inline distT="0" distB="0" distL="0" distR="0" wp14:anchorId="10694BB7" wp14:editId="74B075C4">
            <wp:extent cx="5939790" cy="2373235"/>
            <wp:effectExtent l="19050" t="19050" r="22860" b="2730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369" cy="2380259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56B9AB" w14:textId="77777777" w:rsidR="0026085D" w:rsidRPr="000318ED" w:rsidRDefault="0026085D" w:rsidP="00EE6104"/>
    <w:p w14:paraId="22924C29" w14:textId="692E38E4" w:rsidR="00944641" w:rsidRPr="00A473A3" w:rsidRDefault="00A473A3" w:rsidP="006876A6">
      <w:pPr>
        <w:pStyle w:val="ListParagraph"/>
        <w:keepNext/>
        <w:numPr>
          <w:ilvl w:val="0"/>
          <w:numId w:val="3"/>
        </w:numPr>
      </w:pPr>
      <w:r w:rsidRPr="00250C33">
        <w:rPr>
          <w:b/>
          <w:bCs/>
        </w:rPr>
        <w:t>NOTE:</w:t>
      </w:r>
      <w:r w:rsidRPr="00A473A3">
        <w:t xml:space="preserve"> </w:t>
      </w:r>
      <w:r w:rsidR="00B04731" w:rsidRPr="00A473A3">
        <w:t xml:space="preserve">On the next screen, if there is an Approval Path that meets the document criteria it will show </w:t>
      </w:r>
      <w:r w:rsidR="00250C33">
        <w:t>accordingly.  Otherwise, the system will prompt for a selection to be manually made as shown in the next step below.</w:t>
      </w:r>
    </w:p>
    <w:p w14:paraId="27D330CF" w14:textId="4E70B4F7" w:rsidR="00B04731" w:rsidRDefault="00B04731" w:rsidP="006876A6">
      <w:pPr>
        <w:pStyle w:val="ListParagraph"/>
        <w:keepNext/>
        <w:numPr>
          <w:ilvl w:val="0"/>
          <w:numId w:val="3"/>
        </w:numPr>
      </w:pPr>
      <w:r>
        <w:t>If there is no Approval Path triggered two options will show appear</w:t>
      </w:r>
      <w:r w:rsidR="008B0DF3">
        <w:t>:</w:t>
      </w:r>
    </w:p>
    <w:p w14:paraId="6C8EF4A3" w14:textId="54DB3847" w:rsidR="00FD2D0A" w:rsidRDefault="00FD2D0A" w:rsidP="006876A6">
      <w:pPr>
        <w:pStyle w:val="ListParagraph"/>
        <w:keepNext/>
        <w:numPr>
          <w:ilvl w:val="1"/>
          <w:numId w:val="3"/>
        </w:numPr>
      </w:pPr>
      <w:r w:rsidRPr="008B0DF3">
        <w:rPr>
          <w:b/>
          <w:bCs/>
        </w:rPr>
        <w:t>Manually add approvers</w:t>
      </w:r>
      <w:r w:rsidR="008B0DF3">
        <w:rPr>
          <w:b/>
          <w:bCs/>
        </w:rPr>
        <w:t>:</w:t>
      </w:r>
      <w:r>
        <w:t xml:space="preserve"> if you would like to add approvers not included in an agency defined approval path</w:t>
      </w:r>
    </w:p>
    <w:p w14:paraId="6E1B3E13" w14:textId="790ADFBF" w:rsidR="00FD2D0A" w:rsidRDefault="00FD2D0A" w:rsidP="006876A6">
      <w:pPr>
        <w:pStyle w:val="ListParagraph"/>
        <w:keepNext/>
        <w:numPr>
          <w:ilvl w:val="1"/>
          <w:numId w:val="3"/>
        </w:numPr>
      </w:pPr>
      <w:r w:rsidRPr="008B0DF3">
        <w:rPr>
          <w:b/>
          <w:bCs/>
        </w:rPr>
        <w:t>Automatic approval</w:t>
      </w:r>
      <w:r w:rsidR="008B0DF3">
        <w:rPr>
          <w:b/>
          <w:bCs/>
        </w:rPr>
        <w:t>:</w:t>
      </w:r>
      <w:r>
        <w:t xml:space="preserve"> if an approval path is not set by the agenc</w:t>
      </w:r>
      <w:r w:rsidR="00B04731">
        <w:t>y</w:t>
      </w:r>
    </w:p>
    <w:p w14:paraId="27BC6064" w14:textId="6566AD52" w:rsidR="00B04731" w:rsidRPr="00EE6104" w:rsidRDefault="00B04731" w:rsidP="006876A6">
      <w:pPr>
        <w:pStyle w:val="ListParagraph"/>
        <w:keepNext/>
        <w:numPr>
          <w:ilvl w:val="1"/>
          <w:numId w:val="3"/>
        </w:numPr>
      </w:pPr>
      <w:r>
        <w:t xml:space="preserve">Click </w:t>
      </w:r>
      <w:r w:rsidRPr="008B0DF3">
        <w:rPr>
          <w:b/>
          <w:bCs/>
          <w:i/>
          <w:iCs/>
        </w:rPr>
        <w:t>Save and Continue</w:t>
      </w:r>
    </w:p>
    <w:p w14:paraId="2F1405FF" w14:textId="77777777" w:rsidR="008E13E7" w:rsidRDefault="008E13E7" w:rsidP="00EE6104">
      <w:pPr>
        <w:pStyle w:val="ListParagraph"/>
        <w:keepNext/>
        <w:ind w:left="1080"/>
      </w:pPr>
    </w:p>
    <w:p w14:paraId="4A50A862" w14:textId="439361B1" w:rsidR="00B372DE" w:rsidRDefault="00B372DE" w:rsidP="00EE6104">
      <w:pPr>
        <w:pStyle w:val="Caption"/>
        <w:keepNext/>
        <w:jc w:val="center"/>
      </w:pPr>
      <w:bookmarkStart w:id="14" w:name="_Toc102727817"/>
      <w:r>
        <w:t xml:space="preserve">Figure </w:t>
      </w:r>
      <w:r w:rsidR="008E13E7">
        <w:t>13</w:t>
      </w:r>
      <w:r>
        <w:t>: Specify Approvers or Approval Path for Receipt</w:t>
      </w:r>
      <w:bookmarkEnd w:id="14"/>
    </w:p>
    <w:p w14:paraId="32F390FF" w14:textId="25D0536F" w:rsidR="0026085D" w:rsidRDefault="007349F1" w:rsidP="007349F1">
      <w:r w:rsidRPr="007349F1">
        <w:rPr>
          <w:noProof/>
        </w:rPr>
        <w:drawing>
          <wp:inline distT="0" distB="0" distL="0" distR="0" wp14:anchorId="423382CD" wp14:editId="4F54620F">
            <wp:extent cx="5924550" cy="1678286"/>
            <wp:effectExtent l="19050" t="19050" r="19050" b="1778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023" cy="169173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A23BFD" w14:textId="37DE1EB7" w:rsidR="007349F1" w:rsidRDefault="007349F1">
      <w:pPr>
        <w:pStyle w:val="ListParagraph"/>
        <w:keepNext/>
        <w:numPr>
          <w:ilvl w:val="0"/>
          <w:numId w:val="3"/>
        </w:numPr>
      </w:pPr>
      <w:r>
        <w:lastRenderedPageBreak/>
        <w:t xml:space="preserve">Receipt now moves to an </w:t>
      </w:r>
      <w:r w:rsidRPr="008B0DF3">
        <w:rPr>
          <w:b/>
          <w:bCs/>
          <w:i/>
          <w:iCs/>
        </w:rPr>
        <w:t>Approved for Invoice</w:t>
      </w:r>
      <w:r>
        <w:t xml:space="preserve"> Status. </w:t>
      </w:r>
    </w:p>
    <w:p w14:paraId="5F4D31A3" w14:textId="77777777" w:rsidR="008E13E7" w:rsidRDefault="008E13E7" w:rsidP="00EE6104">
      <w:pPr>
        <w:pStyle w:val="ListParagraph"/>
        <w:keepNext/>
        <w:ind w:left="360"/>
      </w:pPr>
    </w:p>
    <w:p w14:paraId="6F4C29DA" w14:textId="441D7F7F" w:rsidR="007349F1" w:rsidRPr="00EE6104" w:rsidRDefault="007349F1" w:rsidP="00EE6104">
      <w:pPr>
        <w:keepNext/>
        <w:jc w:val="center"/>
        <w:rPr>
          <w:i/>
          <w:iCs/>
          <w:color w:val="44546A" w:themeColor="text2"/>
          <w:sz w:val="18"/>
          <w:szCs w:val="18"/>
        </w:rPr>
      </w:pPr>
      <w:r w:rsidRPr="00EE6104">
        <w:rPr>
          <w:i/>
          <w:iCs/>
          <w:color w:val="44546A" w:themeColor="text2"/>
          <w:sz w:val="18"/>
          <w:szCs w:val="18"/>
        </w:rPr>
        <w:t xml:space="preserve">Figure </w:t>
      </w:r>
      <w:r w:rsidR="008E13E7">
        <w:rPr>
          <w:i/>
          <w:iCs/>
          <w:color w:val="44546A" w:themeColor="text2"/>
          <w:sz w:val="18"/>
          <w:szCs w:val="18"/>
        </w:rPr>
        <w:t>14</w:t>
      </w:r>
      <w:r w:rsidRPr="00EE6104">
        <w:rPr>
          <w:i/>
          <w:iCs/>
          <w:color w:val="44546A" w:themeColor="text2"/>
          <w:sz w:val="18"/>
          <w:szCs w:val="18"/>
        </w:rPr>
        <w:t>: Receipt Complete</w:t>
      </w:r>
    </w:p>
    <w:p w14:paraId="5BAF5248" w14:textId="3AB1117D" w:rsidR="007349F1" w:rsidRDefault="007349F1" w:rsidP="00EE6104">
      <w:r w:rsidRPr="007349F1">
        <w:rPr>
          <w:noProof/>
        </w:rPr>
        <w:drawing>
          <wp:inline distT="0" distB="0" distL="0" distR="0" wp14:anchorId="194B44CA" wp14:editId="2769742F">
            <wp:extent cx="5886450" cy="2254810"/>
            <wp:effectExtent l="19050" t="19050" r="19050" b="1270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1322" cy="226433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DBB2DA" w14:textId="393F28B1" w:rsidR="00D30375" w:rsidRDefault="00D30375">
      <w:r>
        <w:br w:type="page"/>
      </w:r>
    </w:p>
    <w:p w14:paraId="19B5838E" w14:textId="0BBC88F6" w:rsidR="00A946CC" w:rsidRDefault="00A946CC" w:rsidP="00A946CC">
      <w:pPr>
        <w:pStyle w:val="Heading1"/>
      </w:pPr>
      <w:bookmarkStart w:id="15" w:name="_Toc109223586"/>
      <w:r>
        <w:lastRenderedPageBreak/>
        <w:t>Returning Items</w:t>
      </w:r>
      <w:bookmarkEnd w:id="15"/>
    </w:p>
    <w:p w14:paraId="2142A643" w14:textId="79E70787" w:rsidR="00AB7700" w:rsidRDefault="00AB7700" w:rsidP="00AB7700">
      <w:pPr>
        <w:pStyle w:val="Heading2"/>
      </w:pPr>
      <w:bookmarkStart w:id="16" w:name="_Toc109223587"/>
      <w:r>
        <w:t>Scenario</w:t>
      </w:r>
      <w:bookmarkEnd w:id="16"/>
    </w:p>
    <w:p w14:paraId="43A43C40" w14:textId="72E24B76" w:rsidR="002D4A87" w:rsidRDefault="002D4A87" w:rsidP="002D4A87">
      <w:pPr>
        <w:pStyle w:val="ListParagraph"/>
        <w:numPr>
          <w:ilvl w:val="0"/>
          <w:numId w:val="13"/>
        </w:numPr>
      </w:pPr>
      <w:r>
        <w:t xml:space="preserve">Goods or services have been </w:t>
      </w:r>
      <w:r w:rsidR="002470A3">
        <w:t>ordered and</w:t>
      </w:r>
      <w:r>
        <w:t xml:space="preserve"> have been delivered to the </w:t>
      </w:r>
      <w:r w:rsidR="00482164">
        <w:t>St</w:t>
      </w:r>
      <w:r>
        <w:t>ate.</w:t>
      </w:r>
    </w:p>
    <w:p w14:paraId="0EA84689" w14:textId="62B08DF5" w:rsidR="002D4A87" w:rsidRDefault="002D4A87" w:rsidP="002D4A87">
      <w:pPr>
        <w:pStyle w:val="ListParagraph"/>
        <w:numPr>
          <w:ilvl w:val="0"/>
          <w:numId w:val="13"/>
        </w:numPr>
      </w:pPr>
      <w:r>
        <w:t>The Basic Purchase</w:t>
      </w:r>
      <w:r w:rsidR="008B0DF3">
        <w:t>r (BP)</w:t>
      </w:r>
      <w:r>
        <w:t xml:space="preserve"> or Department Access </w:t>
      </w:r>
      <w:r w:rsidR="008B0DF3">
        <w:t xml:space="preserve">(DA) </w:t>
      </w:r>
      <w:r>
        <w:t>user has been notified of the delivery.</w:t>
      </w:r>
    </w:p>
    <w:p w14:paraId="68A69CBB" w14:textId="6E75DD82" w:rsidR="002D4A87" w:rsidRDefault="00555062" w:rsidP="002D4A87">
      <w:pPr>
        <w:pStyle w:val="ListParagraph"/>
        <w:numPr>
          <w:ilvl w:val="0"/>
          <w:numId w:val="13"/>
        </w:numPr>
      </w:pPr>
      <w:r>
        <w:t xml:space="preserve">A portion of the delivery </w:t>
      </w:r>
      <w:r w:rsidR="00090FF4">
        <w:t xml:space="preserve">cannot be accepted by the state and needs to be </w:t>
      </w:r>
      <w:r w:rsidR="002470A3">
        <w:t>returned</w:t>
      </w:r>
      <w:r w:rsidR="00090FF4">
        <w:t xml:space="preserve"> to the vendor</w:t>
      </w:r>
      <w:r w:rsidR="002D4A87">
        <w:t>.</w:t>
      </w:r>
    </w:p>
    <w:p w14:paraId="4125743F" w14:textId="2A42DF0D" w:rsidR="002D4A87" w:rsidRDefault="00090FF4" w:rsidP="002D4A87">
      <w:pPr>
        <w:pStyle w:val="ListParagraph"/>
        <w:numPr>
          <w:ilvl w:val="0"/>
          <w:numId w:val="13"/>
        </w:numPr>
      </w:pPr>
      <w:r>
        <w:t xml:space="preserve">The </w:t>
      </w:r>
      <w:r w:rsidR="00B55573">
        <w:t xml:space="preserve">Receipt is </w:t>
      </w:r>
      <w:r w:rsidR="00E13954">
        <w:t>c</w:t>
      </w:r>
      <w:r w:rsidR="00FC42ED">
        <w:t>reated to record the number of items to be returned to the vendor.</w:t>
      </w:r>
    </w:p>
    <w:p w14:paraId="6273B08A" w14:textId="77777777" w:rsidR="008B0DF3" w:rsidRDefault="008B0DF3" w:rsidP="008B0DF3">
      <w:pPr>
        <w:pStyle w:val="ListParagraph"/>
      </w:pPr>
    </w:p>
    <w:p w14:paraId="52741125" w14:textId="5EEB4407" w:rsidR="00FC42ED" w:rsidRPr="008B0DF3" w:rsidRDefault="001F164C" w:rsidP="00EE6104">
      <w:pPr>
        <w:rPr>
          <w:b/>
          <w:bCs/>
        </w:rPr>
      </w:pPr>
      <w:r w:rsidRPr="008B0DF3">
        <w:rPr>
          <w:b/>
          <w:bCs/>
        </w:rPr>
        <w:t>Note:</w:t>
      </w:r>
    </w:p>
    <w:p w14:paraId="67402965" w14:textId="0B488E87" w:rsidR="007C5534" w:rsidRDefault="007C5534" w:rsidP="00EE6104">
      <w:pPr>
        <w:pStyle w:val="ListParagraph"/>
        <w:numPr>
          <w:ilvl w:val="0"/>
          <w:numId w:val="25"/>
        </w:numPr>
      </w:pPr>
      <w:r>
        <w:t>This scenario may go with the Partial Receipt scenario. A shipment of goods is received from the vendor, but some are found to not function and must be returned. In this scenario, a Receipt will be created for the goods received, and an additional action on that Receipt will be taken to return those broken items.</w:t>
      </w:r>
    </w:p>
    <w:p w14:paraId="79909633" w14:textId="77777777" w:rsidR="008B0DF3" w:rsidRDefault="008B0DF3" w:rsidP="008B0DF3">
      <w:pPr>
        <w:pStyle w:val="ListParagraph"/>
      </w:pPr>
    </w:p>
    <w:p w14:paraId="24BEE376" w14:textId="78AA0723" w:rsidR="006C2B65" w:rsidRDefault="00A946CC" w:rsidP="00A946CC">
      <w:r>
        <w:t>This section includes a step-by-step process of how to Return items in OregonBuys.</w:t>
      </w:r>
    </w:p>
    <w:p w14:paraId="1AD5E7EC" w14:textId="550A3622" w:rsidR="006C2B65" w:rsidRDefault="006C2B65" w:rsidP="006C2B65">
      <w:pPr>
        <w:pStyle w:val="ListParagraph"/>
        <w:numPr>
          <w:ilvl w:val="0"/>
          <w:numId w:val="19"/>
        </w:numPr>
      </w:pPr>
      <w:r>
        <w:t xml:space="preserve">Login using your login credentials at oregonbuys.gov. To create a Receipt, you must have a Basic Purchasing or Department Access role. </w:t>
      </w:r>
    </w:p>
    <w:p w14:paraId="03CBAB2B" w14:textId="77777777" w:rsidR="008E13E7" w:rsidRDefault="008E13E7" w:rsidP="00EE6104">
      <w:pPr>
        <w:pStyle w:val="ListParagraph"/>
        <w:ind w:left="360"/>
      </w:pPr>
    </w:p>
    <w:p w14:paraId="00053D06" w14:textId="2B413B6A" w:rsidR="008E13E7" w:rsidRDefault="008E13E7" w:rsidP="00EE6104">
      <w:pPr>
        <w:pStyle w:val="Caption"/>
        <w:keepNext/>
        <w:ind w:left="360"/>
        <w:jc w:val="center"/>
      </w:pPr>
      <w:r>
        <w:t xml:space="preserve">Figure </w:t>
      </w:r>
      <w:r w:rsidR="00B47E48">
        <w:fldChar w:fldCharType="begin"/>
      </w:r>
      <w:r w:rsidR="00B47E48">
        <w:instrText xml:space="preserve"> SEQ Figure \* ARABIC </w:instrText>
      </w:r>
      <w:r w:rsidR="00B47E48">
        <w:fldChar w:fldCharType="separate"/>
      </w:r>
      <w:r>
        <w:rPr>
          <w:noProof/>
        </w:rPr>
        <w:t>1</w:t>
      </w:r>
      <w:r w:rsidR="00B47E48">
        <w:rPr>
          <w:noProof/>
        </w:rPr>
        <w:fldChar w:fldCharType="end"/>
      </w:r>
      <w:r>
        <w:t xml:space="preserve">5: </w:t>
      </w:r>
      <w:r w:rsidR="00A02028">
        <w:t>Login to Home Page to Begin to Return Items</w:t>
      </w:r>
    </w:p>
    <w:p w14:paraId="1B2F110B" w14:textId="4F135E88" w:rsidR="006C2B65" w:rsidRDefault="006C2B65" w:rsidP="00EE6104">
      <w:pPr>
        <w:jc w:val="center"/>
      </w:pPr>
      <w:r>
        <w:rPr>
          <w:noProof/>
        </w:rPr>
        <w:drawing>
          <wp:inline distT="0" distB="0" distL="0" distR="0" wp14:anchorId="1BAEEC49" wp14:editId="263A4A2A">
            <wp:extent cx="2409459" cy="3158837"/>
            <wp:effectExtent l="19050" t="19050" r="10160" b="22860"/>
            <wp:docPr id="101" name="Picture 10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418035" cy="317008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AD9155" w14:textId="3CBBC270" w:rsidR="006C2B65" w:rsidRDefault="006C2B65" w:rsidP="00EE6104">
      <w:pPr>
        <w:pStyle w:val="Caption"/>
        <w:keepNext/>
        <w:jc w:val="center"/>
      </w:pPr>
      <w:r>
        <w:lastRenderedPageBreak/>
        <w:t>Figure 1</w:t>
      </w:r>
      <w:r w:rsidR="00DC7927">
        <w:t>6</w:t>
      </w:r>
      <w:r>
        <w:t xml:space="preserve">: </w:t>
      </w:r>
      <w:r w:rsidR="00A02028">
        <w:t>Basic Purchaser or Department Access Home Screen</w:t>
      </w:r>
    </w:p>
    <w:p w14:paraId="548E3BCE" w14:textId="465BA07A" w:rsidR="00DC7927" w:rsidRDefault="006C2B65" w:rsidP="002470A3">
      <w:r>
        <w:rPr>
          <w:noProof/>
        </w:rPr>
        <mc:AlternateContent>
          <mc:Choice Requires="wps">
            <w:drawing>
              <wp:anchor distT="0" distB="0" distL="114300" distR="114300" simplePos="0" relativeHeight="251734018" behindDoc="0" locked="0" layoutInCell="1" allowOverlap="1" wp14:anchorId="391A2CE1" wp14:editId="3C3884A9">
                <wp:simplePos x="0" y="0"/>
                <wp:positionH relativeFrom="column">
                  <wp:posOffset>5149850</wp:posOffset>
                </wp:positionH>
                <wp:positionV relativeFrom="paragraph">
                  <wp:posOffset>570865</wp:posOffset>
                </wp:positionV>
                <wp:extent cx="711200" cy="273050"/>
                <wp:effectExtent l="0" t="0" r="12700" b="1270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273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977025" id="Rectangle 98" o:spid="_x0000_s1026" style="position:absolute;margin-left:405.5pt;margin-top:44.95pt;width:56pt;height:21.5pt;z-index:2517340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" filled="f" strokecolor="red" strokeweight="1.5pt"/>
            </w:pict>
          </mc:Fallback>
        </mc:AlternateContent>
      </w:r>
      <w:r w:rsidRPr="00B16586">
        <w:rPr>
          <w:noProof/>
        </w:rPr>
        <w:drawing>
          <wp:inline distT="0" distB="0" distL="0" distR="0" wp14:anchorId="5F4627D3" wp14:editId="2172C117">
            <wp:extent cx="5943600" cy="1892300"/>
            <wp:effectExtent l="0" t="0" r="0" b="0"/>
            <wp:docPr id="100" name="Picture 10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websit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6ECD" w14:textId="77777777" w:rsidR="002470A3" w:rsidRDefault="002470A3" w:rsidP="00EE6104"/>
    <w:p w14:paraId="2FF09A29" w14:textId="0BF83F54" w:rsidR="002470A3" w:rsidRDefault="002470A3" w:rsidP="00EE6104">
      <w:r>
        <w:t xml:space="preserve">2. </w:t>
      </w:r>
      <w:r w:rsidR="00A946CC">
        <w:t xml:space="preserve">Navigate to the left side of the Homepage and click the </w:t>
      </w:r>
      <w:r w:rsidR="00A946CC" w:rsidRPr="008B0DF3">
        <w:rPr>
          <w:b/>
          <w:bCs/>
          <w:color w:val="00B050"/>
        </w:rPr>
        <w:t>green “+” icon</w:t>
      </w:r>
      <w:r w:rsidR="005866F6">
        <w:t>.</w:t>
      </w:r>
    </w:p>
    <w:p w14:paraId="710DC40C" w14:textId="6B002CEB" w:rsidR="00A946CC" w:rsidRDefault="00A946CC" w:rsidP="002470A3">
      <w:pPr>
        <w:pStyle w:val="ListParagraph"/>
        <w:numPr>
          <w:ilvl w:val="0"/>
          <w:numId w:val="20"/>
        </w:numPr>
      </w:pPr>
      <w:r>
        <w:t xml:space="preserve">Select </w:t>
      </w:r>
      <w:r w:rsidRPr="008B0DF3">
        <w:rPr>
          <w:b/>
          <w:bCs/>
        </w:rPr>
        <w:t>“Receipt”</w:t>
      </w:r>
      <w:r>
        <w:t xml:space="preserve"> on the drop down</w:t>
      </w:r>
    </w:p>
    <w:p w14:paraId="00C8280A" w14:textId="77777777" w:rsidR="00DC7927" w:rsidRDefault="00DC7927" w:rsidP="00EE6104">
      <w:pPr>
        <w:pStyle w:val="ListParagraph"/>
      </w:pPr>
    </w:p>
    <w:p w14:paraId="6393927F" w14:textId="2512898A" w:rsidR="00DC7927" w:rsidRDefault="00DC7927" w:rsidP="00EE6104">
      <w:pPr>
        <w:pStyle w:val="Caption"/>
        <w:keepNext/>
        <w:ind w:left="720"/>
        <w:jc w:val="center"/>
      </w:pPr>
      <w:r>
        <w:t xml:space="preserve">Figure 17: </w:t>
      </w:r>
      <w:r w:rsidR="00A02028">
        <w:t>Green “+” icon and “Receipt” drop-down Screen</w:t>
      </w:r>
    </w:p>
    <w:p w14:paraId="73FF1D20" w14:textId="0CB87ABE" w:rsidR="00DE36E5" w:rsidRDefault="002470A3" w:rsidP="002470A3">
      <w:r>
        <w:rPr>
          <w:noProof/>
        </w:rPr>
        <mc:AlternateContent>
          <mc:Choice Requires="wps">
            <w:drawing>
              <wp:anchor distT="0" distB="0" distL="114300" distR="114300" simplePos="0" relativeHeight="251735042" behindDoc="0" locked="0" layoutInCell="1" allowOverlap="1" wp14:anchorId="3480BC5E" wp14:editId="435A6E0A">
                <wp:simplePos x="0" y="0"/>
                <wp:positionH relativeFrom="column">
                  <wp:posOffset>1035050</wp:posOffset>
                </wp:positionH>
                <wp:positionV relativeFrom="paragraph">
                  <wp:posOffset>387985</wp:posOffset>
                </wp:positionV>
                <wp:extent cx="723900" cy="165100"/>
                <wp:effectExtent l="0" t="0" r="19050" b="2540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1651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90E336" id="Rectangle 104" o:spid="_x0000_s1026" style="position:absolute;margin-left:81.5pt;margin-top:30.55pt;width:57pt;height:13pt;z-index:2517350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" filled="f" strokecolor="red" strokeweight="1.5pt"/>
            </w:pict>
          </mc:Fallback>
        </mc:AlternateContent>
      </w:r>
      <w:r w:rsidRPr="00CA6724">
        <w:rPr>
          <w:noProof/>
        </w:rPr>
        <w:drawing>
          <wp:inline distT="0" distB="0" distL="0" distR="0" wp14:anchorId="433947C0" wp14:editId="2A67CECC">
            <wp:extent cx="5943600" cy="2162175"/>
            <wp:effectExtent l="0" t="0" r="0" b="9525"/>
            <wp:docPr id="105" name="Picture 10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websit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98565" w14:textId="45F97520" w:rsidR="00DC7927" w:rsidRDefault="00DC7927" w:rsidP="002470A3"/>
    <w:p w14:paraId="50BB6D50" w14:textId="6933C0C8" w:rsidR="00DC7927" w:rsidRDefault="00DC7927" w:rsidP="00DC7927">
      <w:pPr>
        <w:jc w:val="center"/>
        <w:rPr>
          <w:i/>
          <w:iCs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801602" behindDoc="0" locked="0" layoutInCell="1" allowOverlap="1" wp14:anchorId="4DCFC6F1" wp14:editId="5D02B1AB">
            <wp:simplePos x="0" y="0"/>
            <wp:positionH relativeFrom="margin">
              <wp:align>center</wp:align>
            </wp:positionH>
            <wp:positionV relativeFrom="paragraph">
              <wp:posOffset>254000</wp:posOffset>
            </wp:positionV>
            <wp:extent cx="5630545" cy="2503170"/>
            <wp:effectExtent l="19050" t="19050" r="27305" b="11430"/>
            <wp:wrapSquare wrapText="bothSides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545" cy="2503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E6104">
        <w:rPr>
          <w:i/>
          <w:iCs/>
          <w:sz w:val="18"/>
          <w:szCs w:val="18"/>
        </w:rPr>
        <w:t xml:space="preserve">Figure </w:t>
      </w:r>
      <w:r>
        <w:rPr>
          <w:i/>
          <w:iCs/>
          <w:sz w:val="18"/>
          <w:szCs w:val="18"/>
        </w:rPr>
        <w:t>18</w:t>
      </w:r>
      <w:r w:rsidRPr="00EE6104">
        <w:rPr>
          <w:i/>
          <w:iCs/>
          <w:sz w:val="18"/>
          <w:szCs w:val="18"/>
        </w:rPr>
        <w:t>: Purchase Order Receipts Screen after Selecting Receipt from the Green "+" Icon Dropdown</w:t>
      </w:r>
    </w:p>
    <w:p w14:paraId="2A21E09B" w14:textId="2024F6C8" w:rsidR="00DC7927" w:rsidRDefault="00DC7927" w:rsidP="00DC7927">
      <w:pPr>
        <w:jc w:val="center"/>
        <w:rPr>
          <w:i/>
          <w:iCs/>
          <w:sz w:val="18"/>
          <w:szCs w:val="18"/>
        </w:rPr>
      </w:pPr>
    </w:p>
    <w:p w14:paraId="050E164C" w14:textId="1EF460EE" w:rsidR="00DC7927" w:rsidRPr="00EE6104" w:rsidRDefault="00DC7927" w:rsidP="00EE6104">
      <w:pPr>
        <w:jc w:val="center"/>
        <w:rPr>
          <w:i/>
          <w:iCs/>
          <w:sz w:val="18"/>
          <w:szCs w:val="18"/>
        </w:rPr>
      </w:pPr>
    </w:p>
    <w:p w14:paraId="5D543A3E" w14:textId="77777777" w:rsidR="00E14C17" w:rsidRDefault="00E14C17" w:rsidP="00E14C17">
      <w:pPr>
        <w:pStyle w:val="ListParagraph"/>
        <w:keepNext/>
        <w:numPr>
          <w:ilvl w:val="0"/>
          <w:numId w:val="19"/>
        </w:numPr>
      </w:pPr>
      <w:r>
        <w:t xml:space="preserve">Search for the </w:t>
      </w:r>
      <w:r w:rsidRPr="008B0DF3">
        <w:rPr>
          <w:b/>
          <w:bCs/>
        </w:rPr>
        <w:t>Purchase Order</w:t>
      </w:r>
    </w:p>
    <w:p w14:paraId="034B4FFE" w14:textId="77777777" w:rsidR="00E14C17" w:rsidRDefault="00E14C17" w:rsidP="00E14C17">
      <w:pPr>
        <w:pStyle w:val="ListParagraph"/>
        <w:keepNext/>
        <w:numPr>
          <w:ilvl w:val="1"/>
          <w:numId w:val="19"/>
        </w:numPr>
      </w:pPr>
      <w:r>
        <w:t>Use the fields to search for the Purchase Order based on a number of criteria (</w:t>
      </w:r>
      <w:proofErr w:type="gramStart"/>
      <w:r>
        <w:t>e.g.</w:t>
      </w:r>
      <w:proofErr w:type="gramEnd"/>
      <w:r>
        <w:t xml:space="preserve"> NIGP Class and Class Item codes)</w:t>
      </w:r>
    </w:p>
    <w:p w14:paraId="6E86A3F9" w14:textId="39C86829" w:rsidR="00DC7927" w:rsidRDefault="00E14C17" w:rsidP="00EE6104">
      <w:pPr>
        <w:pStyle w:val="ListParagraph"/>
        <w:numPr>
          <w:ilvl w:val="1"/>
          <w:numId w:val="19"/>
        </w:numPr>
      </w:pPr>
      <w:r>
        <w:t xml:space="preserve">Select </w:t>
      </w:r>
      <w:r w:rsidRPr="008B0DF3">
        <w:rPr>
          <w:b/>
          <w:bCs/>
          <w:i/>
          <w:iCs/>
        </w:rPr>
        <w:t>Find it</w:t>
      </w:r>
    </w:p>
    <w:p w14:paraId="48D414F0" w14:textId="40035A84" w:rsidR="00B57D4D" w:rsidRDefault="00B57D4D" w:rsidP="00EE6104">
      <w:pPr>
        <w:pStyle w:val="Caption"/>
        <w:keepNext/>
        <w:jc w:val="center"/>
      </w:pPr>
      <w:bookmarkStart w:id="17" w:name="_Toc102727821"/>
      <w:r>
        <w:t xml:space="preserve">Figure </w:t>
      </w:r>
      <w:r w:rsidR="00B47E48">
        <w:fldChar w:fldCharType="begin"/>
      </w:r>
      <w:r w:rsidR="00B47E48">
        <w:instrText xml:space="preserve"> SEQ Figure \* ARABIC </w:instrText>
      </w:r>
      <w:r w:rsidR="00B47E48">
        <w:fldChar w:fldCharType="separate"/>
      </w:r>
      <w:r w:rsidR="00DC7927">
        <w:rPr>
          <w:noProof/>
        </w:rPr>
        <w:t>19</w:t>
      </w:r>
      <w:r w:rsidR="00B47E48">
        <w:rPr>
          <w:noProof/>
        </w:rPr>
        <w:fldChar w:fldCharType="end"/>
      </w:r>
      <w:r>
        <w:t xml:space="preserve">: </w:t>
      </w:r>
      <w:r w:rsidRPr="00D90A0B">
        <w:t xml:space="preserve"> Search for Purchase Order Using NIGP Class</w:t>
      </w:r>
      <w:bookmarkEnd w:id="17"/>
    </w:p>
    <w:p w14:paraId="4FC50063" w14:textId="39B2C7BD" w:rsidR="006344BA" w:rsidRPr="00E14C17" w:rsidRDefault="00E14C17" w:rsidP="00EE6104">
      <w:r w:rsidRPr="00E842E8">
        <w:rPr>
          <w:noProof/>
        </w:rPr>
        <w:drawing>
          <wp:inline distT="0" distB="0" distL="0" distR="0" wp14:anchorId="0790030F" wp14:editId="55DFF260">
            <wp:extent cx="5962650" cy="2402658"/>
            <wp:effectExtent l="19050" t="19050" r="19050" b="1714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8091" cy="240888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752701" w14:textId="4BC92E87" w:rsidR="00A946CC" w:rsidRDefault="00A946CC" w:rsidP="00A946CC">
      <w:pPr>
        <w:pStyle w:val="ListParagraph"/>
      </w:pPr>
    </w:p>
    <w:p w14:paraId="21056C90" w14:textId="294717ED" w:rsidR="006344BA" w:rsidRDefault="006344BA" w:rsidP="006344BA">
      <w:pPr>
        <w:pStyle w:val="ListParagraph"/>
        <w:numPr>
          <w:ilvl w:val="1"/>
          <w:numId w:val="3"/>
        </w:numPr>
      </w:pPr>
      <w:r>
        <w:t xml:space="preserve">Select the correct </w:t>
      </w:r>
      <w:r w:rsidRPr="008B0DF3">
        <w:rPr>
          <w:b/>
          <w:bCs/>
        </w:rPr>
        <w:t>Purchase Order</w:t>
      </w:r>
    </w:p>
    <w:p w14:paraId="2D46512A" w14:textId="570BF082" w:rsidR="00DC7927" w:rsidRPr="00EE6104" w:rsidRDefault="006344BA" w:rsidP="00EE6104">
      <w:pPr>
        <w:pStyle w:val="ListParagraph"/>
        <w:numPr>
          <w:ilvl w:val="1"/>
          <w:numId w:val="3"/>
        </w:numPr>
        <w:rPr>
          <w:i/>
          <w:iCs/>
        </w:rPr>
      </w:pPr>
      <w:r w:rsidRPr="00EE6104">
        <w:t>Click</w:t>
      </w:r>
      <w:r w:rsidRPr="0044275F">
        <w:rPr>
          <w:i/>
          <w:iCs/>
        </w:rPr>
        <w:t xml:space="preserve"> </w:t>
      </w:r>
      <w:r w:rsidRPr="008B0DF3">
        <w:rPr>
          <w:b/>
          <w:bCs/>
          <w:i/>
          <w:iCs/>
        </w:rPr>
        <w:t>Select</w:t>
      </w:r>
    </w:p>
    <w:p w14:paraId="3F72D0D1" w14:textId="77777777" w:rsidR="00DC7927" w:rsidRDefault="00DC7927" w:rsidP="00EE6104">
      <w:pPr>
        <w:pStyle w:val="ListParagraph"/>
        <w:ind w:left="1080"/>
      </w:pPr>
    </w:p>
    <w:p w14:paraId="4D380FE4" w14:textId="6EB73D47" w:rsidR="00A946CC" w:rsidRDefault="00DC7927" w:rsidP="00EE6104">
      <w:pPr>
        <w:pStyle w:val="Caption"/>
        <w:jc w:val="center"/>
      </w:pPr>
      <w:r>
        <w:t xml:space="preserve">Figure </w:t>
      </w:r>
      <w:r w:rsidR="00B47E48">
        <w:fldChar w:fldCharType="begin"/>
      </w:r>
      <w:r w:rsidR="00B47E48">
        <w:instrText xml:space="preserve"> SEQ Figure \* ARABIC </w:instrText>
      </w:r>
      <w:r w:rsidR="00B47E48">
        <w:fldChar w:fldCharType="separate"/>
      </w:r>
      <w:r>
        <w:rPr>
          <w:noProof/>
        </w:rPr>
        <w:t>20</w:t>
      </w:r>
      <w:r w:rsidR="00B47E48">
        <w:rPr>
          <w:noProof/>
        </w:rPr>
        <w:fldChar w:fldCharType="end"/>
      </w:r>
      <w:r>
        <w:t xml:space="preserve">: </w:t>
      </w:r>
      <w:r w:rsidRPr="00D90A0B">
        <w:t xml:space="preserve"> </w:t>
      </w:r>
      <w:r w:rsidR="00C160F1">
        <w:t>Select Purchase Order from the Results Screen</w:t>
      </w:r>
    </w:p>
    <w:p w14:paraId="08A44F60" w14:textId="2A3658B8" w:rsidR="00B57D4D" w:rsidRDefault="00CD044D" w:rsidP="00EE6104">
      <w:pPr>
        <w:keepNext/>
      </w:pPr>
      <w:r w:rsidRPr="00CD044D">
        <w:rPr>
          <w:noProof/>
        </w:rPr>
        <w:drawing>
          <wp:inline distT="0" distB="0" distL="0" distR="0" wp14:anchorId="0E599203" wp14:editId="1FCDC3E6">
            <wp:extent cx="6008370" cy="626723"/>
            <wp:effectExtent l="19050" t="19050" r="11430" b="2159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7223" cy="63599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686EF4" w14:textId="77777777" w:rsidR="00DC7927" w:rsidRDefault="00DC7927" w:rsidP="00B619E8">
      <w:bookmarkStart w:id="18" w:name="_Toc102727822"/>
    </w:p>
    <w:p w14:paraId="559E84E1" w14:textId="77777777" w:rsidR="00DC7927" w:rsidRDefault="00DC7927" w:rsidP="00B619E8"/>
    <w:p w14:paraId="25CD1EC7" w14:textId="77777777" w:rsidR="00DC7927" w:rsidRDefault="00DC7927" w:rsidP="00B619E8"/>
    <w:p w14:paraId="4CCBC55A" w14:textId="77777777" w:rsidR="00DC7927" w:rsidRDefault="00DC7927" w:rsidP="00B619E8"/>
    <w:p w14:paraId="1618AB19" w14:textId="77777777" w:rsidR="00DC7927" w:rsidRDefault="00DC7927" w:rsidP="00B619E8"/>
    <w:p w14:paraId="05433106" w14:textId="77777777" w:rsidR="00DC7927" w:rsidRDefault="00DC7927" w:rsidP="00B619E8"/>
    <w:p w14:paraId="3DAA2480" w14:textId="77777777" w:rsidR="00DC7927" w:rsidRDefault="00DC7927" w:rsidP="00B619E8"/>
    <w:p w14:paraId="18B29751" w14:textId="77777777" w:rsidR="00DC7927" w:rsidRDefault="00DC7927" w:rsidP="00B619E8"/>
    <w:p w14:paraId="0B72E829" w14:textId="77777777" w:rsidR="00DC7927" w:rsidRDefault="00DC7927" w:rsidP="00B619E8"/>
    <w:p w14:paraId="279AAD27" w14:textId="77777777" w:rsidR="00DC7927" w:rsidRDefault="00DC7927" w:rsidP="00B619E8"/>
    <w:p w14:paraId="0F6C9715" w14:textId="77777777" w:rsidR="00DC7927" w:rsidRDefault="00DC7927" w:rsidP="00B619E8"/>
    <w:p w14:paraId="3A30C835" w14:textId="77777777" w:rsidR="00DC7927" w:rsidRDefault="00DC7927" w:rsidP="00B619E8"/>
    <w:p w14:paraId="71428D95" w14:textId="77777777" w:rsidR="00DC7927" w:rsidRDefault="00DC7927" w:rsidP="00B619E8"/>
    <w:p w14:paraId="7456EEF0" w14:textId="77777777" w:rsidR="00DC7927" w:rsidRDefault="00DC7927" w:rsidP="00B619E8"/>
    <w:p w14:paraId="578692A9" w14:textId="77777777" w:rsidR="00DC7927" w:rsidRDefault="00DC7927" w:rsidP="00B619E8"/>
    <w:bookmarkEnd w:id="18"/>
    <w:p w14:paraId="5AD39A22" w14:textId="2B6EA0FE" w:rsidR="00B619E8" w:rsidRDefault="00B619E8" w:rsidP="00B619E8"/>
    <w:p w14:paraId="02CCDECD" w14:textId="32799124" w:rsidR="00B619E8" w:rsidRDefault="00B619E8" w:rsidP="00EE6104">
      <w:pPr>
        <w:pStyle w:val="ListParagraph"/>
        <w:numPr>
          <w:ilvl w:val="0"/>
          <w:numId w:val="19"/>
        </w:numPr>
      </w:pPr>
      <w:r>
        <w:lastRenderedPageBreak/>
        <w:t xml:space="preserve">The page will refresh, and this immediately creates a new </w:t>
      </w:r>
      <w:r w:rsidRPr="008B0DF3">
        <w:rPr>
          <w:b/>
          <w:bCs/>
          <w:i/>
          <w:iCs/>
        </w:rPr>
        <w:t>In Progress</w:t>
      </w:r>
      <w:r>
        <w:t xml:space="preserve"> Receipt. Fill out the required fields indicated with an asterisk. </w:t>
      </w:r>
    </w:p>
    <w:p w14:paraId="088C06CA" w14:textId="77777777" w:rsidR="00B619E8" w:rsidRPr="008B0DF3" w:rsidRDefault="00B619E8" w:rsidP="00EE6104">
      <w:pPr>
        <w:pStyle w:val="ListParagraph"/>
        <w:numPr>
          <w:ilvl w:val="1"/>
          <w:numId w:val="19"/>
        </w:numPr>
        <w:rPr>
          <w:b/>
          <w:bCs/>
          <w:i/>
          <w:iCs/>
        </w:rPr>
      </w:pPr>
      <w:r w:rsidRPr="008B0DF3">
        <w:rPr>
          <w:b/>
          <w:bCs/>
          <w:i/>
          <w:iCs/>
        </w:rPr>
        <w:t>Department</w:t>
      </w:r>
    </w:p>
    <w:p w14:paraId="7EED1C38" w14:textId="77777777" w:rsidR="00B619E8" w:rsidRPr="008B0DF3" w:rsidRDefault="00B619E8" w:rsidP="00EE6104">
      <w:pPr>
        <w:pStyle w:val="ListParagraph"/>
        <w:numPr>
          <w:ilvl w:val="1"/>
          <w:numId w:val="19"/>
        </w:numPr>
        <w:rPr>
          <w:b/>
          <w:bCs/>
          <w:i/>
          <w:iCs/>
        </w:rPr>
      </w:pPr>
      <w:r w:rsidRPr="008B0DF3">
        <w:rPr>
          <w:b/>
          <w:bCs/>
          <w:i/>
          <w:iCs/>
        </w:rPr>
        <w:t xml:space="preserve">Location </w:t>
      </w:r>
    </w:p>
    <w:p w14:paraId="696080F3" w14:textId="77777777" w:rsidR="00B619E8" w:rsidRPr="008B0DF3" w:rsidRDefault="00B619E8" w:rsidP="00EE6104">
      <w:pPr>
        <w:pStyle w:val="ListParagraph"/>
        <w:numPr>
          <w:ilvl w:val="1"/>
          <w:numId w:val="19"/>
        </w:numPr>
        <w:rPr>
          <w:b/>
          <w:bCs/>
          <w:i/>
          <w:iCs/>
        </w:rPr>
      </w:pPr>
      <w:r w:rsidRPr="008B0DF3">
        <w:rPr>
          <w:b/>
          <w:bCs/>
          <w:i/>
          <w:iCs/>
        </w:rPr>
        <w:t xml:space="preserve">Receipt Description </w:t>
      </w:r>
    </w:p>
    <w:p w14:paraId="363FDB7F" w14:textId="60B533DC" w:rsidR="00B619E8" w:rsidRPr="008B0DF3" w:rsidRDefault="00B619E8" w:rsidP="00B619E8">
      <w:pPr>
        <w:pStyle w:val="ListParagraph"/>
        <w:numPr>
          <w:ilvl w:val="1"/>
          <w:numId w:val="19"/>
        </w:numPr>
        <w:rPr>
          <w:b/>
          <w:bCs/>
        </w:rPr>
      </w:pPr>
      <w:r w:rsidRPr="008B0DF3">
        <w:rPr>
          <w:b/>
          <w:bCs/>
          <w:i/>
          <w:iCs/>
        </w:rPr>
        <w:t>Receipt Owner</w:t>
      </w:r>
      <w:r w:rsidRPr="008B0DF3">
        <w:rPr>
          <w:b/>
          <w:bCs/>
        </w:rPr>
        <w:t xml:space="preserve"> </w:t>
      </w:r>
    </w:p>
    <w:p w14:paraId="2293704A" w14:textId="77777777" w:rsidR="00DC7927" w:rsidRDefault="00DC7927" w:rsidP="00EE6104">
      <w:pPr>
        <w:pStyle w:val="ListParagraph"/>
        <w:ind w:left="1080"/>
      </w:pPr>
    </w:p>
    <w:p w14:paraId="12F4C77A" w14:textId="73EAB447" w:rsidR="00BB6852" w:rsidRDefault="00BB6852" w:rsidP="00EE6104">
      <w:pPr>
        <w:pStyle w:val="Caption"/>
        <w:keepNext/>
        <w:jc w:val="center"/>
      </w:pPr>
      <w:r>
        <w:t xml:space="preserve">Figure </w:t>
      </w:r>
      <w:r w:rsidR="00DC7927">
        <w:t>21</w:t>
      </w:r>
      <w:r>
        <w:t xml:space="preserve">: </w:t>
      </w:r>
      <w:r w:rsidRPr="000469C1">
        <w:t>Select Department and Location on the Receipt Screen</w:t>
      </w:r>
    </w:p>
    <w:p w14:paraId="413560C9" w14:textId="64E17FD6" w:rsidR="00B619E8" w:rsidRDefault="00B619E8">
      <w:r w:rsidRPr="00B619E8">
        <w:rPr>
          <w:noProof/>
        </w:rPr>
        <w:drawing>
          <wp:inline distT="0" distB="0" distL="0" distR="0" wp14:anchorId="62867D8F" wp14:editId="103A5541">
            <wp:extent cx="5901690" cy="2461273"/>
            <wp:effectExtent l="19050" t="19050" r="22860" b="1524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7543" cy="246371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4BAF18" w14:textId="77777777" w:rsidR="00DC7927" w:rsidRDefault="00DC7927" w:rsidP="00EE6104"/>
    <w:p w14:paraId="41AC55FA" w14:textId="28DD5E67" w:rsidR="00FC4C9D" w:rsidRDefault="00FC4C9D" w:rsidP="00EE6104">
      <w:pPr>
        <w:pStyle w:val="ListParagraph"/>
        <w:numPr>
          <w:ilvl w:val="0"/>
          <w:numId w:val="19"/>
        </w:numPr>
      </w:pPr>
      <w:r>
        <w:t xml:space="preserve">Next is the </w:t>
      </w:r>
      <w:r w:rsidRPr="008B0DF3">
        <w:rPr>
          <w:b/>
          <w:bCs/>
        </w:rPr>
        <w:t xml:space="preserve">Attachments </w:t>
      </w:r>
      <w:r>
        <w:t xml:space="preserve">section where you can add any supporting documentation regarding the Receipt that may be helpful to others. </w:t>
      </w:r>
    </w:p>
    <w:p w14:paraId="0B6B1F3B" w14:textId="6EEB878D" w:rsidR="00FC4C9D" w:rsidRDefault="00FC4C9D">
      <w:pPr>
        <w:pStyle w:val="ListParagraph"/>
        <w:keepNext/>
        <w:numPr>
          <w:ilvl w:val="0"/>
          <w:numId w:val="19"/>
        </w:numPr>
      </w:pPr>
      <w:r>
        <w:t xml:space="preserve">Next to </w:t>
      </w:r>
      <w:r w:rsidRPr="008B0DF3">
        <w:rPr>
          <w:b/>
          <w:bCs/>
          <w:i/>
          <w:iCs/>
        </w:rPr>
        <w:t>Files</w:t>
      </w:r>
      <w:r w:rsidRPr="008B0DF3">
        <w:rPr>
          <w:b/>
          <w:bCs/>
        </w:rPr>
        <w:t xml:space="preserve"> or </w:t>
      </w:r>
      <w:r w:rsidRPr="008B0DF3">
        <w:rPr>
          <w:b/>
          <w:bCs/>
          <w:i/>
          <w:iCs/>
        </w:rPr>
        <w:t>Forms</w:t>
      </w:r>
      <w:r>
        <w:t xml:space="preserve">, click the </w:t>
      </w:r>
      <w:r w:rsidRPr="008B0DF3">
        <w:rPr>
          <w:b/>
          <w:bCs/>
          <w:i/>
          <w:iCs/>
        </w:rPr>
        <w:t>Add New Attachments</w:t>
      </w:r>
      <w:r>
        <w:t xml:space="preserve"> icon.</w:t>
      </w:r>
    </w:p>
    <w:p w14:paraId="5CBC11D3" w14:textId="77777777" w:rsidR="00DC7927" w:rsidRDefault="00DC7927" w:rsidP="00EE6104">
      <w:pPr>
        <w:pStyle w:val="ListParagraph"/>
        <w:keepNext/>
        <w:ind w:left="360"/>
      </w:pPr>
    </w:p>
    <w:p w14:paraId="2A9CF686" w14:textId="5A924CAE" w:rsidR="00DC7927" w:rsidRDefault="00DC7927" w:rsidP="00EE6104">
      <w:pPr>
        <w:pStyle w:val="Caption"/>
        <w:keepNext/>
        <w:ind w:left="360"/>
        <w:jc w:val="center"/>
      </w:pPr>
      <w:r>
        <w:t xml:space="preserve">Figure 22: </w:t>
      </w:r>
      <w:r w:rsidR="00A854C2">
        <w:t>Select Attachments from the Attachments section</w:t>
      </w:r>
    </w:p>
    <w:p w14:paraId="3A00DAA7" w14:textId="77777777" w:rsidR="00DC7927" w:rsidRDefault="00DC7927" w:rsidP="00EE6104">
      <w:pPr>
        <w:pStyle w:val="ListParagraph"/>
        <w:keepNext/>
        <w:ind w:left="360"/>
      </w:pPr>
    </w:p>
    <w:p w14:paraId="7F4BFF5E" w14:textId="2E294220" w:rsidR="00BB6852" w:rsidRDefault="00FC4C9D" w:rsidP="00FC4C9D">
      <w:r w:rsidRPr="00BF4043">
        <w:rPr>
          <w:noProof/>
        </w:rPr>
        <w:drawing>
          <wp:inline distT="0" distB="0" distL="0" distR="0" wp14:anchorId="36A670D3" wp14:editId="5695C7C9">
            <wp:extent cx="5924550" cy="1319559"/>
            <wp:effectExtent l="19050" t="19050" r="19050" b="1397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370" cy="132753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158E76" w14:textId="293B1043" w:rsidR="00FC4C9D" w:rsidRDefault="00FC4C9D" w:rsidP="00EE6104">
      <w:pPr>
        <w:pStyle w:val="ListParagraph"/>
        <w:keepNext/>
        <w:numPr>
          <w:ilvl w:val="1"/>
          <w:numId w:val="19"/>
        </w:numPr>
      </w:pPr>
      <w:r>
        <w:lastRenderedPageBreak/>
        <w:t xml:space="preserve">The page will refresh to the </w:t>
      </w:r>
      <w:r w:rsidR="00BB6852" w:rsidRPr="008B0DF3">
        <w:rPr>
          <w:b/>
          <w:bCs/>
        </w:rPr>
        <w:t>A</w:t>
      </w:r>
      <w:r w:rsidRPr="008B0DF3">
        <w:rPr>
          <w:b/>
          <w:bCs/>
        </w:rPr>
        <w:t xml:space="preserve">dd </w:t>
      </w:r>
      <w:r w:rsidR="00BB6852" w:rsidRPr="008B0DF3">
        <w:rPr>
          <w:b/>
          <w:bCs/>
        </w:rPr>
        <w:t>F</w:t>
      </w:r>
      <w:r w:rsidRPr="008B0DF3">
        <w:rPr>
          <w:b/>
          <w:bCs/>
        </w:rPr>
        <w:t>ile</w:t>
      </w:r>
      <w:r>
        <w:t xml:space="preserve"> screen. </w:t>
      </w:r>
    </w:p>
    <w:p w14:paraId="7D072A04" w14:textId="77777777" w:rsidR="00FC4C9D" w:rsidRDefault="00FC4C9D" w:rsidP="00EE6104">
      <w:pPr>
        <w:pStyle w:val="ListParagraph"/>
        <w:keepNext/>
        <w:numPr>
          <w:ilvl w:val="1"/>
          <w:numId w:val="19"/>
        </w:numPr>
      </w:pPr>
      <w:r>
        <w:t xml:space="preserve">Select </w:t>
      </w:r>
      <w:r w:rsidRPr="008B0DF3">
        <w:rPr>
          <w:b/>
          <w:bCs/>
          <w:i/>
          <w:iCs/>
        </w:rPr>
        <w:t>Choose File</w:t>
      </w:r>
      <w:r>
        <w:t xml:space="preserve"> to select the file from your computer</w:t>
      </w:r>
    </w:p>
    <w:p w14:paraId="16E3E3E6" w14:textId="77777777" w:rsidR="00FC4C9D" w:rsidRDefault="00FC4C9D" w:rsidP="00EE6104">
      <w:pPr>
        <w:pStyle w:val="ListParagraph"/>
        <w:keepNext/>
        <w:numPr>
          <w:ilvl w:val="1"/>
          <w:numId w:val="19"/>
        </w:numPr>
      </w:pPr>
      <w:r>
        <w:t xml:space="preserve">Update </w:t>
      </w:r>
      <w:r w:rsidRPr="008B0DF3">
        <w:rPr>
          <w:b/>
          <w:bCs/>
          <w:i/>
          <w:iCs/>
        </w:rPr>
        <w:t>Name</w:t>
      </w:r>
      <w:r w:rsidRPr="008B0DF3">
        <w:rPr>
          <w:b/>
          <w:bCs/>
        </w:rPr>
        <w:t xml:space="preserve"> </w:t>
      </w:r>
      <w:r>
        <w:t xml:space="preserve">and add a </w:t>
      </w:r>
      <w:r w:rsidRPr="008B0DF3">
        <w:rPr>
          <w:b/>
          <w:bCs/>
          <w:i/>
          <w:iCs/>
        </w:rPr>
        <w:t>Description</w:t>
      </w:r>
      <w:r w:rsidRPr="008B0DF3">
        <w:rPr>
          <w:b/>
          <w:bCs/>
        </w:rPr>
        <w:t xml:space="preserve"> </w:t>
      </w:r>
      <w:r>
        <w:t xml:space="preserve">if necessary </w:t>
      </w:r>
    </w:p>
    <w:p w14:paraId="3FAABF8D" w14:textId="4EEF0142" w:rsidR="00FC4C9D" w:rsidRDefault="00FC4C9D">
      <w:pPr>
        <w:pStyle w:val="ListParagraph"/>
        <w:keepNext/>
        <w:numPr>
          <w:ilvl w:val="1"/>
          <w:numId w:val="19"/>
        </w:numPr>
      </w:pPr>
      <w:r>
        <w:t xml:space="preserve">Select </w:t>
      </w:r>
      <w:r w:rsidRPr="008B0DF3">
        <w:rPr>
          <w:b/>
          <w:bCs/>
          <w:i/>
          <w:iCs/>
        </w:rPr>
        <w:t>Save &amp; Exit</w:t>
      </w:r>
      <w:r>
        <w:t xml:space="preserve"> to attach file</w:t>
      </w:r>
    </w:p>
    <w:p w14:paraId="42102F32" w14:textId="77777777" w:rsidR="00DC7927" w:rsidRDefault="00DC7927" w:rsidP="00EE6104">
      <w:pPr>
        <w:pStyle w:val="ListParagraph"/>
        <w:keepNext/>
        <w:ind w:left="1080"/>
      </w:pPr>
    </w:p>
    <w:p w14:paraId="1BA8DDBB" w14:textId="2BA8B156" w:rsidR="00DC7927" w:rsidRDefault="00DC7927" w:rsidP="00EE6104">
      <w:pPr>
        <w:pStyle w:val="Caption"/>
        <w:keepNext/>
        <w:ind w:left="360"/>
        <w:jc w:val="center"/>
      </w:pPr>
      <w:r>
        <w:t xml:space="preserve">Figure 23: </w:t>
      </w:r>
      <w:r w:rsidR="00A854C2">
        <w:t>Add File screen and Update Name &amp; Description Fields</w:t>
      </w:r>
    </w:p>
    <w:p w14:paraId="0B50198B" w14:textId="5188B6A2" w:rsidR="00DC7927" w:rsidRDefault="00FC4C9D" w:rsidP="00FC4C9D">
      <w:pPr>
        <w:pStyle w:val="ListParagraph"/>
        <w:ind w:left="0"/>
      </w:pPr>
      <w:r w:rsidRPr="007139DD">
        <w:rPr>
          <w:noProof/>
        </w:rPr>
        <w:drawing>
          <wp:inline distT="0" distB="0" distL="0" distR="0" wp14:anchorId="6BA4EEAA" wp14:editId="0DA974C8">
            <wp:extent cx="5947410" cy="1542170"/>
            <wp:effectExtent l="19050" t="19050" r="15240" b="2032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564" cy="155102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0CE588" w14:textId="77777777" w:rsidR="00FC4C9D" w:rsidRDefault="00FC4C9D" w:rsidP="00FC4C9D">
      <w:pPr>
        <w:pStyle w:val="ListParagraph"/>
        <w:ind w:left="0"/>
      </w:pPr>
    </w:p>
    <w:p w14:paraId="10C4A614" w14:textId="77777777" w:rsidR="00FC4C9D" w:rsidRDefault="00FC4C9D" w:rsidP="00EE6104">
      <w:pPr>
        <w:pStyle w:val="ListParagraph"/>
        <w:keepNext/>
        <w:numPr>
          <w:ilvl w:val="0"/>
          <w:numId w:val="19"/>
        </w:numPr>
      </w:pPr>
      <w:r>
        <w:t xml:space="preserve">Next is the </w:t>
      </w:r>
      <w:r w:rsidRPr="008B0DF3">
        <w:rPr>
          <w:b/>
          <w:bCs/>
          <w:i/>
          <w:iCs/>
        </w:rPr>
        <w:t>Items</w:t>
      </w:r>
      <w:r>
        <w:t xml:space="preserve"> section. Here you see the items ordered on the Purchase Order you’re entering a Receipt against. This section allows you to enter the </w:t>
      </w:r>
      <w:r w:rsidRPr="008B0DF3">
        <w:rPr>
          <w:b/>
          <w:bCs/>
        </w:rPr>
        <w:t xml:space="preserve">Quantity </w:t>
      </w:r>
      <w:r>
        <w:t xml:space="preserve">or </w:t>
      </w:r>
      <w:r w:rsidRPr="008B0DF3">
        <w:rPr>
          <w:b/>
          <w:bCs/>
        </w:rPr>
        <w:t>Dollar Amount</w:t>
      </w:r>
      <w:r>
        <w:t xml:space="preserve"> of the item that was either </w:t>
      </w:r>
      <w:r w:rsidRPr="008B0DF3">
        <w:rPr>
          <w:b/>
          <w:bCs/>
        </w:rPr>
        <w:t>receive</w:t>
      </w:r>
      <w:r>
        <w:t xml:space="preserve">d, </w:t>
      </w:r>
      <w:r w:rsidRPr="008B0DF3">
        <w:rPr>
          <w:b/>
          <w:bCs/>
        </w:rPr>
        <w:t>returned</w:t>
      </w:r>
      <w:r>
        <w:t xml:space="preserve">, or </w:t>
      </w:r>
      <w:r w:rsidRPr="008B0DF3">
        <w:rPr>
          <w:b/>
          <w:bCs/>
        </w:rPr>
        <w:t>canceled</w:t>
      </w:r>
      <w:r>
        <w:t xml:space="preserve">. </w:t>
      </w:r>
    </w:p>
    <w:p w14:paraId="632415A5" w14:textId="77777777" w:rsidR="00FC4C9D" w:rsidRDefault="00FC4C9D" w:rsidP="00EE6104">
      <w:pPr>
        <w:pStyle w:val="ListParagraph"/>
        <w:keepNext/>
        <w:numPr>
          <w:ilvl w:val="1"/>
          <w:numId w:val="19"/>
        </w:numPr>
      </w:pPr>
      <w:r>
        <w:t xml:space="preserve">Select the item by </w:t>
      </w:r>
      <w:r w:rsidRPr="008B0DF3">
        <w:rPr>
          <w:b/>
          <w:bCs/>
        </w:rPr>
        <w:t>clicking the box</w:t>
      </w:r>
      <w:r>
        <w:t xml:space="preserve"> under the </w:t>
      </w:r>
      <w:r w:rsidRPr="008B0DF3">
        <w:rPr>
          <w:b/>
          <w:bCs/>
        </w:rPr>
        <w:t>Select</w:t>
      </w:r>
      <w:r>
        <w:t xml:space="preserve"> </w:t>
      </w:r>
      <w:r w:rsidRPr="008B0DF3">
        <w:rPr>
          <w:b/>
          <w:bCs/>
        </w:rPr>
        <w:t>column.</w:t>
      </w:r>
      <w:r>
        <w:t xml:space="preserve"> </w:t>
      </w:r>
    </w:p>
    <w:p w14:paraId="7A5F469C" w14:textId="6793C312" w:rsidR="00FC4C9D" w:rsidRDefault="00FC4C9D" w:rsidP="00EE6104">
      <w:pPr>
        <w:pStyle w:val="ListParagraph"/>
        <w:keepNext/>
        <w:numPr>
          <w:ilvl w:val="1"/>
          <w:numId w:val="19"/>
        </w:numPr>
      </w:pPr>
      <w:r>
        <w:t xml:space="preserve">Next select </w:t>
      </w:r>
      <w:r w:rsidRPr="008B0DF3">
        <w:rPr>
          <w:b/>
          <w:bCs/>
          <w:i/>
          <w:iCs/>
        </w:rPr>
        <w:t>Return</w:t>
      </w:r>
      <w:r>
        <w:t xml:space="preserve"> from the </w:t>
      </w:r>
      <w:r w:rsidRPr="008B0DF3">
        <w:rPr>
          <w:b/>
          <w:bCs/>
          <w:i/>
          <w:iCs/>
        </w:rPr>
        <w:t>Receipt Type</w:t>
      </w:r>
      <w:r>
        <w:t xml:space="preserve"> field. </w:t>
      </w:r>
    </w:p>
    <w:p w14:paraId="3424CF8D" w14:textId="77777777" w:rsidR="00FC4C9D" w:rsidRDefault="00FC4C9D" w:rsidP="00EE6104">
      <w:pPr>
        <w:pStyle w:val="ListParagraph"/>
        <w:keepNext/>
        <w:numPr>
          <w:ilvl w:val="1"/>
          <w:numId w:val="19"/>
        </w:numPr>
      </w:pPr>
      <w:r>
        <w:t xml:space="preserve">Then in the </w:t>
      </w:r>
      <w:r w:rsidRPr="008B0DF3">
        <w:rPr>
          <w:b/>
          <w:bCs/>
          <w:i/>
          <w:iCs/>
        </w:rPr>
        <w:t>Quantity/Dollars</w:t>
      </w:r>
      <w:r>
        <w:t xml:space="preserve"> field enter in the goods or services received. </w:t>
      </w:r>
    </w:p>
    <w:p w14:paraId="033B17E3" w14:textId="324076CA" w:rsidR="00FC4C9D" w:rsidRDefault="00FC4C9D" w:rsidP="00EE6104">
      <w:pPr>
        <w:pStyle w:val="ListParagraph"/>
        <w:keepNext/>
        <w:numPr>
          <w:ilvl w:val="1"/>
          <w:numId w:val="19"/>
        </w:numPr>
      </w:pPr>
      <w:r>
        <w:t xml:space="preserve">Add a comment in the </w:t>
      </w:r>
      <w:r w:rsidRPr="008B0DF3">
        <w:rPr>
          <w:b/>
          <w:bCs/>
          <w:i/>
          <w:iCs/>
        </w:rPr>
        <w:t>Comments</w:t>
      </w:r>
      <w:r w:rsidRPr="008B0DF3">
        <w:rPr>
          <w:b/>
          <w:bCs/>
        </w:rPr>
        <w:t xml:space="preserve"> </w:t>
      </w:r>
      <w:r>
        <w:t xml:space="preserve">section to describe what is being returned. </w:t>
      </w:r>
    </w:p>
    <w:p w14:paraId="6E1A02C4" w14:textId="6EE9C097" w:rsidR="0078081F" w:rsidRDefault="0078081F" w:rsidP="00EE6104">
      <w:pPr>
        <w:pStyle w:val="ListParagraph"/>
        <w:keepNext/>
        <w:numPr>
          <w:ilvl w:val="2"/>
          <w:numId w:val="19"/>
        </w:numPr>
      </w:pPr>
      <w:r>
        <w:t xml:space="preserve">Add a comment in the </w:t>
      </w:r>
      <w:r w:rsidRPr="008B0DF3">
        <w:rPr>
          <w:b/>
          <w:bCs/>
          <w:i/>
          <w:iCs/>
        </w:rPr>
        <w:t>Return All Comment</w:t>
      </w:r>
      <w:r>
        <w:t xml:space="preserve"> section if returning all items </w:t>
      </w:r>
    </w:p>
    <w:p w14:paraId="1EE7A9EC" w14:textId="04D3503A" w:rsidR="00DC7927" w:rsidRPr="006809A9" w:rsidRDefault="00FC4C9D" w:rsidP="00EE6104">
      <w:pPr>
        <w:pStyle w:val="ListParagraph"/>
        <w:keepNext/>
        <w:numPr>
          <w:ilvl w:val="1"/>
          <w:numId w:val="19"/>
        </w:numPr>
      </w:pPr>
      <w:r>
        <w:t xml:space="preserve">Select </w:t>
      </w:r>
      <w:r w:rsidR="0078081F" w:rsidRPr="008B0DF3">
        <w:rPr>
          <w:b/>
          <w:bCs/>
          <w:i/>
          <w:iCs/>
        </w:rPr>
        <w:t>Save &amp; Continue</w:t>
      </w:r>
      <w:r w:rsidR="0078081F">
        <w:t xml:space="preserve"> for a partial return or select </w:t>
      </w:r>
      <w:r w:rsidRPr="008B0DF3">
        <w:rPr>
          <w:b/>
          <w:bCs/>
          <w:i/>
          <w:iCs/>
        </w:rPr>
        <w:t>Return All</w:t>
      </w:r>
      <w:r>
        <w:t xml:space="preserve"> to return all items on Receipt.</w:t>
      </w:r>
    </w:p>
    <w:p w14:paraId="7822AA97" w14:textId="3DCDF59F" w:rsidR="00A946CC" w:rsidRDefault="00A946CC" w:rsidP="00EE6104">
      <w:pPr>
        <w:pStyle w:val="ListParagraph"/>
        <w:keepNext/>
        <w:ind w:left="1080"/>
      </w:pPr>
    </w:p>
    <w:p w14:paraId="3C8F6667" w14:textId="27E6ED00" w:rsidR="00B57D4D" w:rsidRDefault="00B57D4D" w:rsidP="00EE6104">
      <w:pPr>
        <w:pStyle w:val="Caption"/>
        <w:keepNext/>
        <w:jc w:val="center"/>
      </w:pPr>
      <w:bookmarkStart w:id="19" w:name="_Toc102727823"/>
      <w:r>
        <w:t xml:space="preserve">Figure </w:t>
      </w:r>
      <w:r w:rsidR="00B47E48">
        <w:fldChar w:fldCharType="begin"/>
      </w:r>
      <w:r w:rsidR="00B47E48">
        <w:instrText xml:space="preserve"> SEQ Figure \* ARABIC </w:instrText>
      </w:r>
      <w:r w:rsidR="00B47E48">
        <w:fldChar w:fldCharType="separate"/>
      </w:r>
      <w:r w:rsidR="00DC7927">
        <w:rPr>
          <w:noProof/>
        </w:rPr>
        <w:t>24</w:t>
      </w:r>
      <w:r w:rsidR="00B47E48">
        <w:rPr>
          <w:noProof/>
        </w:rPr>
        <w:fldChar w:fldCharType="end"/>
      </w:r>
      <w:r>
        <w:t xml:space="preserve">: </w:t>
      </w:r>
      <w:r w:rsidRPr="00EB38AF">
        <w:t xml:space="preserve">Enter Goods and Services </w:t>
      </w:r>
      <w:r>
        <w:t>to be Returned</w:t>
      </w:r>
      <w:bookmarkEnd w:id="19"/>
    </w:p>
    <w:p w14:paraId="70494CF3" w14:textId="07235E21" w:rsidR="00DC7927" w:rsidRDefault="00F25221">
      <w:pPr>
        <w:rPr>
          <w:noProof/>
        </w:rPr>
      </w:pPr>
      <w:r w:rsidRPr="00F25221">
        <w:rPr>
          <w:noProof/>
        </w:rPr>
        <w:drawing>
          <wp:inline distT="0" distB="0" distL="0" distR="0" wp14:anchorId="5B29421D" wp14:editId="116E1594">
            <wp:extent cx="5932170" cy="2391787"/>
            <wp:effectExtent l="19050" t="19050" r="11430" b="2794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933" cy="240015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EAC047" w14:textId="2ADF3D69" w:rsidR="00DC7927" w:rsidRDefault="00DC7927">
      <w:pPr>
        <w:rPr>
          <w:noProof/>
        </w:rPr>
      </w:pPr>
    </w:p>
    <w:p w14:paraId="5143A1E9" w14:textId="2AA74D66" w:rsidR="00DC7927" w:rsidRDefault="00DC7927">
      <w:pPr>
        <w:rPr>
          <w:noProof/>
        </w:rPr>
      </w:pPr>
    </w:p>
    <w:p w14:paraId="6F510F27" w14:textId="13BF47DA" w:rsidR="00DC7927" w:rsidRDefault="00DC7927">
      <w:pPr>
        <w:rPr>
          <w:noProof/>
        </w:rPr>
      </w:pPr>
    </w:p>
    <w:p w14:paraId="2C343343" w14:textId="77777777" w:rsidR="00DC7927" w:rsidRDefault="00DC7927" w:rsidP="00EE6104">
      <w:pPr>
        <w:rPr>
          <w:noProof/>
        </w:rPr>
      </w:pPr>
    </w:p>
    <w:p w14:paraId="100399F8" w14:textId="053EA85A" w:rsidR="008D19F0" w:rsidRDefault="008D19F0" w:rsidP="00A946CC"/>
    <w:p w14:paraId="2D64AF67" w14:textId="42E7F317" w:rsidR="0050681E" w:rsidRDefault="0050681E" w:rsidP="0050681E">
      <w:pPr>
        <w:pStyle w:val="ListParagraph"/>
        <w:numPr>
          <w:ilvl w:val="0"/>
          <w:numId w:val="19"/>
        </w:numPr>
      </w:pPr>
      <w:r>
        <w:t xml:space="preserve">The page will refresh, and the remaining quantity will update to show all items returned </w:t>
      </w:r>
    </w:p>
    <w:p w14:paraId="763E9672" w14:textId="79FC24C8" w:rsidR="00A946CC" w:rsidRDefault="0050681E">
      <w:pPr>
        <w:pStyle w:val="ListParagraph"/>
        <w:keepNext/>
        <w:numPr>
          <w:ilvl w:val="0"/>
          <w:numId w:val="19"/>
        </w:numPr>
      </w:pPr>
      <w:r>
        <w:t xml:space="preserve">Select </w:t>
      </w:r>
      <w:r w:rsidRPr="008B0DF3">
        <w:rPr>
          <w:b/>
          <w:bCs/>
          <w:i/>
          <w:iCs/>
        </w:rPr>
        <w:t>Submit for Approval</w:t>
      </w:r>
      <w:r>
        <w:t xml:space="preserve"> when complete. </w:t>
      </w:r>
    </w:p>
    <w:p w14:paraId="241632ED" w14:textId="77777777" w:rsidR="00DC7927" w:rsidRPr="008B0DF3" w:rsidRDefault="00DC7927" w:rsidP="00EE6104">
      <w:pPr>
        <w:pStyle w:val="ListParagraph"/>
        <w:keepNext/>
        <w:ind w:left="360"/>
        <w:rPr>
          <w:sz w:val="8"/>
          <w:szCs w:val="8"/>
        </w:rPr>
      </w:pPr>
    </w:p>
    <w:p w14:paraId="47ED3080" w14:textId="453A7E61" w:rsidR="00B57D4D" w:rsidRDefault="00B57D4D" w:rsidP="00EE6104">
      <w:pPr>
        <w:pStyle w:val="Caption"/>
        <w:keepNext/>
        <w:jc w:val="center"/>
      </w:pPr>
      <w:bookmarkStart w:id="20" w:name="_Toc102727824"/>
      <w:r>
        <w:t xml:space="preserve">Figure </w:t>
      </w:r>
      <w:r w:rsidR="00B47E48">
        <w:fldChar w:fldCharType="begin"/>
      </w:r>
      <w:r w:rsidR="00B47E48">
        <w:instrText xml:space="preserve"> SEQ Figure \* ARABIC </w:instrText>
      </w:r>
      <w:r w:rsidR="00B47E48">
        <w:fldChar w:fldCharType="separate"/>
      </w:r>
      <w:r w:rsidR="00DC7927">
        <w:rPr>
          <w:noProof/>
        </w:rPr>
        <w:t>25</w:t>
      </w:r>
      <w:r w:rsidR="00B47E48">
        <w:rPr>
          <w:noProof/>
        </w:rPr>
        <w:fldChar w:fldCharType="end"/>
      </w:r>
      <w:r>
        <w:t xml:space="preserve">: Return </w:t>
      </w:r>
      <w:r w:rsidRPr="008C1B6E">
        <w:t>Receipt Ready to Submit for Approval</w:t>
      </w:r>
      <w:bookmarkEnd w:id="20"/>
    </w:p>
    <w:p w14:paraId="7926C13E" w14:textId="3E5BB96D" w:rsidR="00522A8B" w:rsidRDefault="00C600D2" w:rsidP="00522A8B">
      <w:r w:rsidRPr="00C600D2">
        <w:rPr>
          <w:noProof/>
        </w:rPr>
        <w:drawing>
          <wp:inline distT="0" distB="0" distL="0" distR="0" wp14:anchorId="4440E0BE" wp14:editId="451E9F8F">
            <wp:extent cx="5970270" cy="2153101"/>
            <wp:effectExtent l="19050" t="19050" r="11430" b="1905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7945" cy="215947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844A51" w14:textId="77777777" w:rsidR="00422120" w:rsidRDefault="00422120" w:rsidP="00522A8B"/>
    <w:p w14:paraId="054C78EF" w14:textId="5F2477F6" w:rsidR="00422120" w:rsidRPr="00250C33" w:rsidRDefault="00250C33" w:rsidP="00EE6104">
      <w:pPr>
        <w:pStyle w:val="ListParagraph"/>
        <w:keepNext/>
        <w:numPr>
          <w:ilvl w:val="0"/>
          <w:numId w:val="19"/>
        </w:numPr>
      </w:pPr>
      <w:r w:rsidRPr="00250C33">
        <w:rPr>
          <w:b/>
          <w:bCs/>
        </w:rPr>
        <w:t>NOTE:</w:t>
      </w:r>
      <w:r>
        <w:t xml:space="preserve"> </w:t>
      </w:r>
      <w:r w:rsidRPr="00250C33">
        <w:t>If</w:t>
      </w:r>
      <w:r w:rsidR="00422120" w:rsidRPr="00250C33">
        <w:t xml:space="preserve"> there is an Approval Path that meets the document criteria</w:t>
      </w:r>
      <w:r>
        <w:t>,</w:t>
      </w:r>
      <w:r w:rsidR="00422120" w:rsidRPr="00250C33">
        <w:t xml:space="preserve"> it will show </w:t>
      </w:r>
      <w:r w:rsidRPr="00250C33">
        <w:t>on the next screen after clicking the “Submit for Approval” button.</w:t>
      </w:r>
    </w:p>
    <w:p w14:paraId="61C81A0D" w14:textId="1D8669CB" w:rsidR="00422120" w:rsidRDefault="00422120" w:rsidP="00EE6104">
      <w:pPr>
        <w:pStyle w:val="ListParagraph"/>
        <w:keepNext/>
        <w:numPr>
          <w:ilvl w:val="0"/>
          <w:numId w:val="19"/>
        </w:numPr>
      </w:pPr>
      <w:r>
        <w:t>If there is no Approval Path</w:t>
      </w:r>
      <w:r w:rsidR="008B0DF3">
        <w:t xml:space="preserve"> </w:t>
      </w:r>
      <w:r>
        <w:t>triggered two options will appear</w:t>
      </w:r>
      <w:r w:rsidR="008B0DF3">
        <w:t>:</w:t>
      </w:r>
    </w:p>
    <w:p w14:paraId="549C4B86" w14:textId="48956125" w:rsidR="00422120" w:rsidRDefault="00422120" w:rsidP="00EE6104">
      <w:pPr>
        <w:pStyle w:val="ListParagraph"/>
        <w:keepNext/>
        <w:numPr>
          <w:ilvl w:val="1"/>
          <w:numId w:val="19"/>
        </w:numPr>
      </w:pPr>
      <w:r w:rsidRPr="008B0DF3">
        <w:rPr>
          <w:b/>
          <w:bCs/>
        </w:rPr>
        <w:t>Manually add approvers</w:t>
      </w:r>
      <w:r w:rsidR="008B0DF3">
        <w:rPr>
          <w:b/>
          <w:bCs/>
        </w:rPr>
        <w:t>:</w:t>
      </w:r>
      <w:r>
        <w:t xml:space="preserve"> if you would like to add approvers not included in an agency defined approval path</w:t>
      </w:r>
    </w:p>
    <w:p w14:paraId="0B0A359D" w14:textId="25BC9E76" w:rsidR="00422120" w:rsidRDefault="00422120" w:rsidP="00EE6104">
      <w:pPr>
        <w:pStyle w:val="ListParagraph"/>
        <w:keepNext/>
        <w:numPr>
          <w:ilvl w:val="1"/>
          <w:numId w:val="19"/>
        </w:numPr>
      </w:pPr>
      <w:r w:rsidRPr="008B0DF3">
        <w:rPr>
          <w:b/>
          <w:bCs/>
        </w:rPr>
        <w:t>Automatic approval</w:t>
      </w:r>
      <w:r w:rsidR="008B0DF3" w:rsidRPr="008B0DF3">
        <w:rPr>
          <w:b/>
          <w:bCs/>
        </w:rPr>
        <w:t>:</w:t>
      </w:r>
      <w:r>
        <w:t xml:space="preserve"> if an approval path is not set by the agency</w:t>
      </w:r>
    </w:p>
    <w:p w14:paraId="1D2FC837" w14:textId="4472D343" w:rsidR="00DC7927" w:rsidRPr="0017592F" w:rsidRDefault="00422120" w:rsidP="00EE6104">
      <w:pPr>
        <w:pStyle w:val="ListParagraph"/>
        <w:keepNext/>
        <w:numPr>
          <w:ilvl w:val="1"/>
          <w:numId w:val="19"/>
        </w:numPr>
      </w:pPr>
      <w:r>
        <w:t xml:space="preserve">Click </w:t>
      </w:r>
      <w:r w:rsidRPr="008B0DF3">
        <w:rPr>
          <w:b/>
          <w:bCs/>
          <w:i/>
          <w:iCs/>
        </w:rPr>
        <w:t>Save and Continue</w:t>
      </w:r>
    </w:p>
    <w:p w14:paraId="5D47243B" w14:textId="77777777" w:rsidR="00A946CC" w:rsidRPr="008B0DF3" w:rsidRDefault="00A946CC" w:rsidP="00EE6104">
      <w:pPr>
        <w:pStyle w:val="ListParagraph"/>
        <w:keepNext/>
        <w:ind w:left="1080"/>
        <w:rPr>
          <w:i/>
          <w:iCs/>
          <w:sz w:val="8"/>
          <w:szCs w:val="8"/>
        </w:rPr>
      </w:pPr>
    </w:p>
    <w:p w14:paraId="1003CE23" w14:textId="2E6CFDC3" w:rsidR="00405DD3" w:rsidRDefault="00405DD3" w:rsidP="00EE6104">
      <w:pPr>
        <w:keepNext/>
        <w:jc w:val="center"/>
      </w:pPr>
      <w:bookmarkStart w:id="21" w:name="_Toc102727825"/>
      <w:r w:rsidRPr="00422120">
        <w:rPr>
          <w:i/>
          <w:iCs/>
          <w:color w:val="44546A" w:themeColor="text2"/>
          <w:sz w:val="18"/>
          <w:szCs w:val="18"/>
        </w:rPr>
        <w:t xml:space="preserve">Figure </w:t>
      </w:r>
      <w:r w:rsidR="002F4DDA" w:rsidRPr="00EE6104">
        <w:rPr>
          <w:i/>
          <w:iCs/>
          <w:color w:val="44546A" w:themeColor="text2"/>
          <w:sz w:val="18"/>
          <w:szCs w:val="18"/>
        </w:rPr>
        <w:fldChar w:fldCharType="begin"/>
      </w:r>
      <w:r w:rsidR="002F4DDA" w:rsidRPr="00422120">
        <w:rPr>
          <w:i/>
          <w:iCs/>
          <w:color w:val="44546A" w:themeColor="text2"/>
          <w:sz w:val="18"/>
          <w:szCs w:val="18"/>
        </w:rPr>
        <w:instrText xml:space="preserve"> SEQ Figure \* ARABIC </w:instrText>
      </w:r>
      <w:r w:rsidR="002F4DDA" w:rsidRPr="00EE6104">
        <w:rPr>
          <w:i/>
          <w:iCs/>
          <w:color w:val="44546A" w:themeColor="text2"/>
          <w:sz w:val="18"/>
          <w:szCs w:val="18"/>
        </w:rPr>
        <w:fldChar w:fldCharType="separate"/>
      </w:r>
      <w:r w:rsidR="00BC4AB8">
        <w:rPr>
          <w:i/>
          <w:iCs/>
          <w:noProof/>
          <w:color w:val="44546A" w:themeColor="text2"/>
          <w:sz w:val="18"/>
          <w:szCs w:val="18"/>
        </w:rPr>
        <w:t>26</w:t>
      </w:r>
      <w:r w:rsidR="002F4DDA" w:rsidRPr="00EE6104">
        <w:rPr>
          <w:i/>
          <w:iCs/>
          <w:noProof/>
          <w:color w:val="44546A" w:themeColor="text2"/>
          <w:sz w:val="18"/>
          <w:szCs w:val="18"/>
        </w:rPr>
        <w:fldChar w:fldCharType="end"/>
      </w:r>
      <w:r w:rsidRPr="00422120">
        <w:rPr>
          <w:i/>
          <w:iCs/>
          <w:color w:val="44546A" w:themeColor="text2"/>
          <w:sz w:val="18"/>
          <w:szCs w:val="18"/>
        </w:rPr>
        <w:t>: Specify Approvers or Approval Path for Return Receipt</w:t>
      </w:r>
      <w:bookmarkEnd w:id="21"/>
    </w:p>
    <w:p w14:paraId="108A5CC0" w14:textId="71EC37C0" w:rsidR="00BC4AB8" w:rsidRDefault="00422120">
      <w:r w:rsidRPr="00422120">
        <w:rPr>
          <w:noProof/>
        </w:rPr>
        <w:drawing>
          <wp:inline distT="0" distB="0" distL="0" distR="0" wp14:anchorId="3619AFE4" wp14:editId="31A319C1">
            <wp:extent cx="5962650" cy="1084731"/>
            <wp:effectExtent l="19050" t="19050" r="19050" b="2032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8066" cy="109299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795369" w14:textId="77777777" w:rsidR="00BC4AB8" w:rsidRDefault="00BC4AB8" w:rsidP="00EE6104"/>
    <w:p w14:paraId="4B81C214" w14:textId="55535DD8" w:rsidR="00BC4AB8" w:rsidRDefault="00BC4AB8" w:rsidP="00BC4AB8">
      <w:pPr>
        <w:pStyle w:val="ListParagraph"/>
        <w:keepNext/>
        <w:numPr>
          <w:ilvl w:val="0"/>
          <w:numId w:val="19"/>
        </w:numPr>
      </w:pPr>
      <w:r>
        <w:t xml:space="preserve">Receipt now moves to an </w:t>
      </w:r>
      <w:r w:rsidRPr="008B0DF3">
        <w:rPr>
          <w:b/>
          <w:bCs/>
          <w:i/>
          <w:iCs/>
        </w:rPr>
        <w:t>Approved for Invoice</w:t>
      </w:r>
      <w:r>
        <w:t xml:space="preserve"> Status. </w:t>
      </w:r>
    </w:p>
    <w:p w14:paraId="7A440773" w14:textId="77777777" w:rsidR="00BC4AB8" w:rsidRPr="008B0DF3" w:rsidRDefault="00BC4AB8" w:rsidP="00EE6104">
      <w:pPr>
        <w:pStyle w:val="ListParagraph"/>
        <w:keepNext/>
        <w:ind w:left="360"/>
        <w:rPr>
          <w:sz w:val="8"/>
          <w:szCs w:val="8"/>
        </w:rPr>
      </w:pPr>
    </w:p>
    <w:p w14:paraId="4249FF22" w14:textId="23CFC48A" w:rsidR="00D30375" w:rsidRDefault="00BC4AB8" w:rsidP="00EE6104">
      <w:pPr>
        <w:pStyle w:val="Caption"/>
        <w:jc w:val="center"/>
        <w:rPr>
          <w:shd w:val="clear" w:color="auto" w:fill="FFFFFF"/>
        </w:rPr>
      </w:pPr>
      <w:r>
        <w:t>Figure 27: Return Receipt Complete</w:t>
      </w:r>
      <w:r w:rsidRPr="0002127A">
        <w:rPr>
          <w:i w:val="0"/>
          <w:iCs w:val="0"/>
          <w:noProof/>
        </w:rPr>
        <w:drawing>
          <wp:inline distT="0" distB="0" distL="0" distR="0" wp14:anchorId="58152BDA" wp14:editId="16B39F4B">
            <wp:extent cx="5828710" cy="1832610"/>
            <wp:effectExtent l="19050" t="19050" r="19685" b="1524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/>
                    <pic:cNvPicPr/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453"/>
                    <a:stretch/>
                  </pic:blipFill>
                  <pic:spPr bwMode="auto">
                    <a:xfrm>
                      <a:off x="0" y="0"/>
                      <a:ext cx="6052818" cy="190307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>
                          <a:lumMod val="60000"/>
                          <a:lumOff val="4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30375">
        <w:rPr>
          <w:shd w:val="clear" w:color="auto" w:fill="FFFFFF"/>
        </w:rPr>
        <w:br w:type="page"/>
      </w:r>
    </w:p>
    <w:p w14:paraId="1025D6D5" w14:textId="4A2F6276" w:rsidR="0062500D" w:rsidRDefault="0062500D" w:rsidP="0062500D">
      <w:pPr>
        <w:pStyle w:val="Heading1"/>
      </w:pPr>
      <w:bookmarkStart w:id="22" w:name="_Toc109223588"/>
      <w:r>
        <w:lastRenderedPageBreak/>
        <w:t>Canceling Items</w:t>
      </w:r>
      <w:bookmarkEnd w:id="22"/>
    </w:p>
    <w:p w14:paraId="6F9A4A4C" w14:textId="73D04B14" w:rsidR="006175B2" w:rsidRDefault="006175B2" w:rsidP="00A2648C">
      <w:pPr>
        <w:pStyle w:val="Heading2"/>
      </w:pPr>
      <w:bookmarkStart w:id="23" w:name="_Toc109223589"/>
      <w:r>
        <w:t>Scenario</w:t>
      </w:r>
      <w:bookmarkEnd w:id="23"/>
    </w:p>
    <w:p w14:paraId="6C7FDCA9" w14:textId="6A12C15B" w:rsidR="00A2648C" w:rsidRDefault="00A2648C" w:rsidP="00A2648C">
      <w:pPr>
        <w:pStyle w:val="ListParagraph"/>
        <w:numPr>
          <w:ilvl w:val="0"/>
          <w:numId w:val="14"/>
        </w:numPr>
      </w:pPr>
      <w:r>
        <w:t xml:space="preserve">Goods or services have been </w:t>
      </w:r>
      <w:proofErr w:type="gramStart"/>
      <w:r>
        <w:t>ordered, and</w:t>
      </w:r>
      <w:proofErr w:type="gramEnd"/>
      <w:r>
        <w:t xml:space="preserve"> </w:t>
      </w:r>
      <w:r w:rsidR="00482164">
        <w:t xml:space="preserve">have not been </w:t>
      </w:r>
      <w:r>
        <w:t xml:space="preserve">delivered to the </w:t>
      </w:r>
      <w:r w:rsidR="00482164">
        <w:t>S</w:t>
      </w:r>
      <w:r>
        <w:t>tate.</w:t>
      </w:r>
    </w:p>
    <w:p w14:paraId="73396B53" w14:textId="0903E602" w:rsidR="00AD1674" w:rsidRDefault="00A2648C" w:rsidP="00EE6104">
      <w:pPr>
        <w:pStyle w:val="ListParagraph"/>
        <w:numPr>
          <w:ilvl w:val="0"/>
          <w:numId w:val="14"/>
        </w:numPr>
      </w:pPr>
      <w:r>
        <w:t xml:space="preserve">The Basic Purchase or Department Access user has been notified </w:t>
      </w:r>
      <w:r w:rsidR="00482164">
        <w:t>that the items are not needed</w:t>
      </w:r>
      <w:r w:rsidR="004D6F97">
        <w:t xml:space="preserve"> </w:t>
      </w:r>
    </w:p>
    <w:p w14:paraId="7BB507B3" w14:textId="77777777" w:rsidR="00A2648C" w:rsidRPr="00A2648C" w:rsidRDefault="00A2648C" w:rsidP="00EE6104"/>
    <w:p w14:paraId="6A9573D8" w14:textId="094D2EB3" w:rsidR="0062500D" w:rsidRDefault="0062500D" w:rsidP="0062500D">
      <w:r>
        <w:t>This section includes a step-by-step process of how to Cancel items in OregonBuys.</w:t>
      </w:r>
    </w:p>
    <w:p w14:paraId="446DF018" w14:textId="79F4617C" w:rsidR="006700E7" w:rsidRDefault="006700E7" w:rsidP="006700E7">
      <w:pPr>
        <w:pStyle w:val="ListParagraph"/>
        <w:numPr>
          <w:ilvl w:val="0"/>
          <w:numId w:val="22"/>
        </w:numPr>
      </w:pPr>
      <w:r>
        <w:t xml:space="preserve">Login using your login credentials at oregonbuys.gov. To create a Receipt, you must have a Basic Purchasing or Department Access role. </w:t>
      </w:r>
    </w:p>
    <w:p w14:paraId="2F4CD82B" w14:textId="77777777" w:rsidR="00BC4AB8" w:rsidRDefault="00BC4AB8" w:rsidP="00EE6104">
      <w:pPr>
        <w:pStyle w:val="ListParagraph"/>
        <w:ind w:left="360"/>
      </w:pPr>
    </w:p>
    <w:p w14:paraId="3251247E" w14:textId="0878FC75" w:rsidR="006700E7" w:rsidRDefault="006700E7" w:rsidP="00EE6104">
      <w:pPr>
        <w:pStyle w:val="Caption"/>
        <w:keepNext/>
        <w:jc w:val="center"/>
      </w:pPr>
      <w:r>
        <w:t>Figure 2</w:t>
      </w:r>
      <w:r w:rsidR="00BC4AB8">
        <w:t>8</w:t>
      </w:r>
      <w:r>
        <w:t xml:space="preserve">: Login to Home Page to Begin </w:t>
      </w:r>
      <w:r w:rsidR="00470B06">
        <w:t>Canceling</w:t>
      </w:r>
      <w:r>
        <w:t xml:space="preserve"> Items</w:t>
      </w:r>
    </w:p>
    <w:p w14:paraId="20DECB82" w14:textId="18176096" w:rsidR="00BC4AB8" w:rsidRDefault="006700E7" w:rsidP="006700E7">
      <w:pPr>
        <w:jc w:val="center"/>
      </w:pPr>
      <w:r>
        <w:rPr>
          <w:noProof/>
        </w:rPr>
        <w:drawing>
          <wp:inline distT="0" distB="0" distL="0" distR="0" wp14:anchorId="31DC9A91" wp14:editId="43853BFC">
            <wp:extent cx="2409459" cy="3158837"/>
            <wp:effectExtent l="19050" t="19050" r="10160" b="22860"/>
            <wp:docPr id="152" name="Picture 1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418035" cy="317008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86524E" w14:textId="0AA99CCC" w:rsidR="006700E7" w:rsidRDefault="006700E7" w:rsidP="004D6F97">
      <w:pPr>
        <w:jc w:val="center"/>
      </w:pPr>
    </w:p>
    <w:p w14:paraId="27F0F21D" w14:textId="53E1171C" w:rsidR="006700E7" w:rsidRDefault="006700E7" w:rsidP="00BC4AB8">
      <w:pPr>
        <w:keepNext/>
        <w:jc w:val="center"/>
        <w:rPr>
          <w:i/>
          <w:iCs/>
          <w:color w:val="44546A" w:themeColor="text2"/>
          <w:sz w:val="18"/>
          <w:szCs w:val="18"/>
        </w:rPr>
      </w:pPr>
      <w:r w:rsidRPr="00EE6104">
        <w:rPr>
          <w:i/>
          <w:iCs/>
          <w:color w:val="44546A" w:themeColor="text2"/>
          <w:sz w:val="18"/>
          <w:szCs w:val="18"/>
        </w:rPr>
        <w:t>Figure 2</w:t>
      </w:r>
      <w:r w:rsidR="00BC4AB8">
        <w:rPr>
          <w:i/>
          <w:iCs/>
          <w:color w:val="44546A" w:themeColor="text2"/>
          <w:sz w:val="18"/>
          <w:szCs w:val="18"/>
        </w:rPr>
        <w:t>9</w:t>
      </w:r>
      <w:r w:rsidRPr="00EE6104">
        <w:rPr>
          <w:i/>
          <w:iCs/>
          <w:color w:val="44546A" w:themeColor="text2"/>
          <w:sz w:val="18"/>
          <w:szCs w:val="18"/>
        </w:rPr>
        <w:t>: Basic Purchaser or Department Access Home Screen</w:t>
      </w:r>
    </w:p>
    <w:p w14:paraId="71CB429F" w14:textId="77777777" w:rsidR="00BC4AB8" w:rsidRPr="00EE6104" w:rsidRDefault="00BC4AB8" w:rsidP="00EE6104">
      <w:pPr>
        <w:keepNext/>
        <w:jc w:val="center"/>
        <w:rPr>
          <w:i/>
          <w:iCs/>
          <w:color w:val="44546A" w:themeColor="text2"/>
          <w:sz w:val="18"/>
          <w:szCs w:val="18"/>
        </w:rPr>
      </w:pPr>
    </w:p>
    <w:p w14:paraId="0B768A48" w14:textId="7D407BFD" w:rsidR="006700E7" w:rsidRDefault="006700E7" w:rsidP="006700E7">
      <w:r w:rsidRPr="00B16586">
        <w:rPr>
          <w:noProof/>
        </w:rPr>
        <w:drawing>
          <wp:inline distT="0" distB="0" distL="0" distR="0" wp14:anchorId="3353DD66" wp14:editId="381C365E">
            <wp:extent cx="5932170" cy="1970664"/>
            <wp:effectExtent l="19050" t="19050" r="11430" b="1079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415" cy="197406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A3AEFE" w14:textId="77777777" w:rsidR="006700E7" w:rsidRDefault="006700E7" w:rsidP="00EE6104">
      <w:pPr>
        <w:keepNext/>
      </w:pPr>
      <w:r>
        <w:lastRenderedPageBreak/>
        <w:t xml:space="preserve">2. Navigate to the left side of the Homepage and click the </w:t>
      </w:r>
      <w:r w:rsidRPr="008B0DF3">
        <w:rPr>
          <w:b/>
          <w:bCs/>
          <w:color w:val="00B050"/>
        </w:rPr>
        <w:t>green “+” icon.</w:t>
      </w:r>
    </w:p>
    <w:p w14:paraId="6B7D2102" w14:textId="64C596C2" w:rsidR="006700E7" w:rsidRDefault="006700E7">
      <w:pPr>
        <w:pStyle w:val="ListParagraph"/>
        <w:keepNext/>
        <w:numPr>
          <w:ilvl w:val="0"/>
          <w:numId w:val="20"/>
        </w:numPr>
      </w:pPr>
      <w:r>
        <w:t xml:space="preserve">Select </w:t>
      </w:r>
      <w:r w:rsidRPr="008B0DF3">
        <w:rPr>
          <w:b/>
          <w:bCs/>
        </w:rPr>
        <w:t>“Receipt”</w:t>
      </w:r>
      <w:r>
        <w:t xml:space="preserve"> on the drop down</w:t>
      </w:r>
      <w:r w:rsidR="003A2D99">
        <w:t xml:space="preserve"> Green “+” icon and “Receipt” drop-down Screen</w:t>
      </w:r>
    </w:p>
    <w:p w14:paraId="31C1ECD2" w14:textId="77777777" w:rsidR="00D5051D" w:rsidRDefault="00D5051D" w:rsidP="00EE6104">
      <w:pPr>
        <w:pStyle w:val="ListParagraph"/>
        <w:keepNext/>
      </w:pPr>
    </w:p>
    <w:p w14:paraId="08365A16" w14:textId="4144DEFD" w:rsidR="00D5051D" w:rsidRDefault="00D5051D" w:rsidP="00D5051D">
      <w:pPr>
        <w:pStyle w:val="ListParagraph"/>
        <w:keepNext/>
        <w:jc w:val="center"/>
        <w:rPr>
          <w:i/>
          <w:iCs/>
          <w:color w:val="44546A" w:themeColor="text2"/>
          <w:sz w:val="18"/>
          <w:szCs w:val="18"/>
        </w:rPr>
      </w:pPr>
      <w:r w:rsidRPr="00D5051D">
        <w:rPr>
          <w:i/>
          <w:iCs/>
          <w:color w:val="44546A" w:themeColor="text2"/>
          <w:sz w:val="18"/>
          <w:szCs w:val="18"/>
        </w:rPr>
        <w:t xml:space="preserve">Figure </w:t>
      </w:r>
      <w:r>
        <w:rPr>
          <w:i/>
          <w:iCs/>
          <w:color w:val="44546A" w:themeColor="text2"/>
          <w:sz w:val="18"/>
          <w:szCs w:val="18"/>
        </w:rPr>
        <w:t>30</w:t>
      </w:r>
      <w:r w:rsidRPr="00D5051D">
        <w:rPr>
          <w:i/>
          <w:iCs/>
          <w:color w:val="44546A" w:themeColor="text2"/>
          <w:sz w:val="18"/>
          <w:szCs w:val="18"/>
        </w:rPr>
        <w:t xml:space="preserve">: </w:t>
      </w:r>
      <w:r w:rsidR="003A2D99">
        <w:rPr>
          <w:i/>
          <w:iCs/>
          <w:color w:val="44546A" w:themeColor="text2"/>
          <w:sz w:val="18"/>
          <w:szCs w:val="18"/>
        </w:rPr>
        <w:t>Green “+” icon and “Receipt” drop-down Screen</w:t>
      </w:r>
    </w:p>
    <w:p w14:paraId="4667D8AB" w14:textId="77777777" w:rsidR="00C254B7" w:rsidRPr="00EE6104" w:rsidRDefault="00C254B7" w:rsidP="00EE6104">
      <w:pPr>
        <w:pStyle w:val="ListParagraph"/>
        <w:keepNext/>
        <w:jc w:val="center"/>
        <w:rPr>
          <w:i/>
          <w:iCs/>
          <w:color w:val="44546A" w:themeColor="text2"/>
          <w:sz w:val="18"/>
          <w:szCs w:val="18"/>
        </w:rPr>
      </w:pPr>
    </w:p>
    <w:p w14:paraId="3A6848A8" w14:textId="3D808962" w:rsidR="006700E7" w:rsidRDefault="006700E7" w:rsidP="006700E7">
      <w:r w:rsidRPr="00CA6724">
        <w:rPr>
          <w:noProof/>
        </w:rPr>
        <w:drawing>
          <wp:inline distT="0" distB="0" distL="0" distR="0" wp14:anchorId="4EED6371" wp14:editId="16A84A66">
            <wp:extent cx="5924550" cy="2204951"/>
            <wp:effectExtent l="19050" t="19050" r="19050" b="2413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705" cy="221952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EEB747" w14:textId="77777777" w:rsidR="00D5051D" w:rsidRDefault="00D5051D" w:rsidP="006700E7"/>
    <w:p w14:paraId="179DD663" w14:textId="763A1A3F" w:rsidR="00D5051D" w:rsidRPr="00EE6104" w:rsidRDefault="006700E7" w:rsidP="00EE6104">
      <w:pPr>
        <w:jc w:val="center"/>
      </w:pPr>
      <w:r w:rsidRPr="00EE6104">
        <w:rPr>
          <w:i/>
          <w:iCs/>
          <w:noProof/>
          <w:color w:val="44546A" w:themeColor="text2"/>
          <w:sz w:val="18"/>
          <w:szCs w:val="18"/>
        </w:rPr>
        <w:drawing>
          <wp:anchor distT="0" distB="0" distL="114300" distR="114300" simplePos="0" relativeHeight="251767810" behindDoc="0" locked="0" layoutInCell="1" allowOverlap="1" wp14:anchorId="776F87E7" wp14:editId="6FFF46E2">
            <wp:simplePos x="0" y="0"/>
            <wp:positionH relativeFrom="margin">
              <wp:align>left</wp:align>
            </wp:positionH>
            <wp:positionV relativeFrom="paragraph">
              <wp:posOffset>273988</wp:posOffset>
            </wp:positionV>
            <wp:extent cx="5932170" cy="2637790"/>
            <wp:effectExtent l="19050" t="19050" r="11430" b="10160"/>
            <wp:wrapSquare wrapText="bothSides"/>
            <wp:docPr id="155" name="Picture 1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841" cy="2645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051D">
        <w:rPr>
          <w:i/>
          <w:iCs/>
          <w:color w:val="44546A" w:themeColor="text2"/>
          <w:sz w:val="18"/>
          <w:szCs w:val="18"/>
        </w:rPr>
        <w:t>Figure</w:t>
      </w:r>
      <w:r w:rsidR="004C0C04" w:rsidRPr="00D5051D">
        <w:rPr>
          <w:i/>
          <w:iCs/>
          <w:color w:val="44546A" w:themeColor="text2"/>
          <w:sz w:val="18"/>
          <w:szCs w:val="18"/>
        </w:rPr>
        <w:t xml:space="preserve"> </w:t>
      </w:r>
      <w:r w:rsidR="00D5051D" w:rsidRPr="00D5051D">
        <w:rPr>
          <w:i/>
          <w:iCs/>
          <w:color w:val="44546A" w:themeColor="text2"/>
          <w:sz w:val="18"/>
          <w:szCs w:val="18"/>
        </w:rPr>
        <w:t>31</w:t>
      </w:r>
      <w:r w:rsidRPr="00D5051D">
        <w:rPr>
          <w:i/>
          <w:iCs/>
          <w:color w:val="44546A" w:themeColor="text2"/>
          <w:sz w:val="18"/>
          <w:szCs w:val="18"/>
        </w:rPr>
        <w:t>: Purchase Order Receipts Screen after Selecting Receipt from the Green "+" Icon Dropdown</w:t>
      </w:r>
    </w:p>
    <w:p w14:paraId="2C360658" w14:textId="1D3662A4" w:rsidR="006700E7" w:rsidRDefault="006700E7" w:rsidP="00D5051D">
      <w:pPr>
        <w:pStyle w:val="Caption"/>
        <w:keepNext/>
        <w:jc w:val="center"/>
      </w:pPr>
    </w:p>
    <w:p w14:paraId="4A72FCC7" w14:textId="385837E8" w:rsidR="00D5051D" w:rsidRDefault="00D5051D" w:rsidP="00D5051D"/>
    <w:p w14:paraId="2B65A26A" w14:textId="75147BE5" w:rsidR="00D5051D" w:rsidRDefault="00D5051D" w:rsidP="00D5051D"/>
    <w:p w14:paraId="2DE1F3A8" w14:textId="504D4A6C" w:rsidR="00D5051D" w:rsidRDefault="00D5051D" w:rsidP="00D5051D"/>
    <w:p w14:paraId="402CFBA2" w14:textId="18BE4CFF" w:rsidR="00D5051D" w:rsidRDefault="00D5051D" w:rsidP="00D5051D"/>
    <w:p w14:paraId="579C8FA1" w14:textId="2C3EE7C9" w:rsidR="00D5051D" w:rsidRDefault="00D5051D" w:rsidP="00D5051D"/>
    <w:p w14:paraId="044ECAC3" w14:textId="5DC54BEB" w:rsidR="00D5051D" w:rsidRDefault="00D5051D" w:rsidP="00D5051D"/>
    <w:p w14:paraId="74FE4F3C" w14:textId="5B329AF8" w:rsidR="00D5051D" w:rsidRDefault="00D5051D" w:rsidP="00D5051D"/>
    <w:p w14:paraId="3F7004C5" w14:textId="77777777" w:rsidR="00D5051D" w:rsidRPr="00D5051D" w:rsidRDefault="00D5051D"/>
    <w:p w14:paraId="2F9E1D96" w14:textId="1EADBCAE" w:rsidR="006700E7" w:rsidRDefault="006700E7" w:rsidP="00EE6104">
      <w:pPr>
        <w:pStyle w:val="ListParagraph"/>
        <w:keepNext/>
        <w:numPr>
          <w:ilvl w:val="0"/>
          <w:numId w:val="22"/>
        </w:numPr>
      </w:pPr>
      <w:r>
        <w:lastRenderedPageBreak/>
        <w:t xml:space="preserve">Search for the </w:t>
      </w:r>
      <w:r w:rsidRPr="008B0DF3">
        <w:rPr>
          <w:b/>
          <w:bCs/>
        </w:rPr>
        <w:t>Purchase Order</w:t>
      </w:r>
    </w:p>
    <w:p w14:paraId="5FE1BF22" w14:textId="77777777" w:rsidR="006700E7" w:rsidRDefault="006700E7" w:rsidP="00EE6104">
      <w:pPr>
        <w:pStyle w:val="ListParagraph"/>
        <w:keepNext/>
        <w:numPr>
          <w:ilvl w:val="1"/>
          <w:numId w:val="22"/>
        </w:numPr>
      </w:pPr>
      <w:r>
        <w:t>Use the fields to search for the Purchase Order based on a number of criteria (</w:t>
      </w:r>
      <w:proofErr w:type="gramStart"/>
      <w:r>
        <w:t>e.g.</w:t>
      </w:r>
      <w:proofErr w:type="gramEnd"/>
      <w:r>
        <w:t xml:space="preserve"> NIGP Class and Class Item codes)</w:t>
      </w:r>
    </w:p>
    <w:p w14:paraId="1AED76BD" w14:textId="784624FC" w:rsidR="00C254B7" w:rsidRDefault="006700E7" w:rsidP="00EE6104">
      <w:pPr>
        <w:pStyle w:val="ListParagraph"/>
        <w:numPr>
          <w:ilvl w:val="1"/>
          <w:numId w:val="22"/>
        </w:numPr>
      </w:pPr>
      <w:r>
        <w:t xml:space="preserve">Select </w:t>
      </w:r>
      <w:r w:rsidRPr="008B0DF3">
        <w:rPr>
          <w:b/>
          <w:bCs/>
          <w:i/>
          <w:iCs/>
        </w:rPr>
        <w:t>Find it</w:t>
      </w:r>
    </w:p>
    <w:p w14:paraId="112563AE" w14:textId="63721642" w:rsidR="006700E7" w:rsidRDefault="006700E7" w:rsidP="00EE6104">
      <w:pPr>
        <w:pStyle w:val="Caption"/>
        <w:keepNext/>
        <w:jc w:val="center"/>
      </w:pPr>
      <w:r>
        <w:t>Figure</w:t>
      </w:r>
      <w:r w:rsidR="00C254B7">
        <w:t xml:space="preserve"> 32</w:t>
      </w:r>
      <w:r>
        <w:t xml:space="preserve">: </w:t>
      </w:r>
      <w:r w:rsidRPr="00D90A0B">
        <w:t xml:space="preserve"> Search for Purchase Order Using NIGP Class</w:t>
      </w:r>
    </w:p>
    <w:p w14:paraId="0E13C866" w14:textId="52FDABD3" w:rsidR="00C254B7" w:rsidRDefault="006700E7" w:rsidP="006700E7">
      <w:r w:rsidRPr="00E842E8">
        <w:rPr>
          <w:noProof/>
        </w:rPr>
        <w:drawing>
          <wp:inline distT="0" distB="0" distL="0" distR="0" wp14:anchorId="69160E29" wp14:editId="1F2134A4">
            <wp:extent cx="5955030" cy="2391497"/>
            <wp:effectExtent l="19050" t="19050" r="26670" b="2794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742" cy="239740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D9071C" w14:textId="77777777" w:rsidR="006700E7" w:rsidRPr="00EE6104" w:rsidRDefault="006700E7" w:rsidP="00EE6104">
      <w:pPr>
        <w:rPr>
          <w:sz w:val="8"/>
          <w:szCs w:val="8"/>
        </w:rPr>
      </w:pPr>
    </w:p>
    <w:p w14:paraId="41F2742B" w14:textId="1B13C25C" w:rsidR="006700E7" w:rsidRDefault="006700E7" w:rsidP="00EE6104">
      <w:pPr>
        <w:pStyle w:val="ListParagraph"/>
        <w:keepNext/>
        <w:numPr>
          <w:ilvl w:val="1"/>
          <w:numId w:val="3"/>
        </w:numPr>
      </w:pPr>
      <w:r>
        <w:t xml:space="preserve">Select the correct </w:t>
      </w:r>
      <w:r w:rsidRPr="008B0DF3">
        <w:rPr>
          <w:b/>
          <w:bCs/>
        </w:rPr>
        <w:t>Purchase Order</w:t>
      </w:r>
      <w:r w:rsidR="003A2D99">
        <w:rPr>
          <w:b/>
          <w:bCs/>
        </w:rPr>
        <w:t xml:space="preserve"> </w:t>
      </w:r>
      <w:r w:rsidR="003A2D99">
        <w:t>Select Purchase Order from the Results Screen</w:t>
      </w:r>
    </w:p>
    <w:p w14:paraId="0D5F7BE7" w14:textId="27FBB0BF" w:rsidR="006700E7" w:rsidRPr="00EE6104" w:rsidRDefault="006700E7">
      <w:pPr>
        <w:pStyle w:val="ListParagraph"/>
        <w:keepNext/>
        <w:numPr>
          <w:ilvl w:val="1"/>
          <w:numId w:val="3"/>
        </w:numPr>
      </w:pPr>
      <w:r w:rsidRPr="0044275F">
        <w:t>Click</w:t>
      </w:r>
      <w:r w:rsidRPr="0044275F">
        <w:rPr>
          <w:i/>
          <w:iCs/>
        </w:rPr>
        <w:t xml:space="preserve"> </w:t>
      </w:r>
      <w:r w:rsidRPr="008B0DF3">
        <w:rPr>
          <w:b/>
          <w:bCs/>
          <w:i/>
          <w:iCs/>
        </w:rPr>
        <w:t>Select</w:t>
      </w:r>
    </w:p>
    <w:p w14:paraId="7DB851FF" w14:textId="4EC6A2B9" w:rsidR="00C254B7" w:rsidRPr="00EE6104" w:rsidRDefault="00C254B7" w:rsidP="00EE6104">
      <w:pPr>
        <w:pStyle w:val="ListParagraph"/>
        <w:keepNext/>
        <w:ind w:left="360"/>
        <w:jc w:val="center"/>
        <w:rPr>
          <w:i/>
          <w:iCs/>
          <w:color w:val="44546A" w:themeColor="text2"/>
          <w:sz w:val="18"/>
          <w:szCs w:val="18"/>
        </w:rPr>
      </w:pPr>
      <w:r w:rsidRPr="00C254B7">
        <w:rPr>
          <w:i/>
          <w:iCs/>
          <w:color w:val="44546A" w:themeColor="text2"/>
          <w:sz w:val="18"/>
          <w:szCs w:val="18"/>
        </w:rPr>
        <w:t xml:space="preserve">Figure </w:t>
      </w:r>
      <w:r>
        <w:rPr>
          <w:i/>
          <w:iCs/>
          <w:color w:val="44546A" w:themeColor="text2"/>
          <w:sz w:val="18"/>
          <w:szCs w:val="18"/>
        </w:rPr>
        <w:t>33</w:t>
      </w:r>
      <w:r w:rsidRPr="00C254B7">
        <w:rPr>
          <w:i/>
          <w:iCs/>
          <w:color w:val="44546A" w:themeColor="text2"/>
          <w:sz w:val="18"/>
          <w:szCs w:val="18"/>
        </w:rPr>
        <w:t xml:space="preserve">: </w:t>
      </w:r>
      <w:r w:rsidR="003A2D99">
        <w:rPr>
          <w:i/>
          <w:iCs/>
          <w:color w:val="44546A" w:themeColor="text2"/>
          <w:sz w:val="18"/>
          <w:szCs w:val="18"/>
        </w:rPr>
        <w:t>Select Purchase Order from the Results</w:t>
      </w:r>
      <w:r w:rsidRPr="00C254B7">
        <w:rPr>
          <w:i/>
          <w:iCs/>
          <w:color w:val="44546A" w:themeColor="text2"/>
          <w:sz w:val="18"/>
          <w:szCs w:val="18"/>
        </w:rPr>
        <w:t xml:space="preserve"> Screen</w:t>
      </w:r>
    </w:p>
    <w:p w14:paraId="0A27848D" w14:textId="195D1A68" w:rsidR="0062500D" w:rsidRDefault="006700E7" w:rsidP="00EE6104">
      <w:pPr>
        <w:keepNext/>
      </w:pPr>
      <w:r w:rsidRPr="00CD044D">
        <w:rPr>
          <w:noProof/>
        </w:rPr>
        <w:drawing>
          <wp:inline distT="0" distB="0" distL="0" distR="0" wp14:anchorId="6BD855AE" wp14:editId="01D5220E">
            <wp:extent cx="5955030" cy="642143"/>
            <wp:effectExtent l="19050" t="19050" r="26670" b="2476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5519" cy="64866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CAD1AA" w14:textId="77777777" w:rsidR="00EE6104" w:rsidRPr="00EE6104" w:rsidRDefault="00EE6104" w:rsidP="00EE6104">
      <w:pPr>
        <w:keepNext/>
        <w:rPr>
          <w:sz w:val="8"/>
          <w:szCs w:val="8"/>
        </w:rPr>
      </w:pPr>
    </w:p>
    <w:p w14:paraId="66211CC9" w14:textId="77777777" w:rsidR="005E743E" w:rsidRDefault="005E743E" w:rsidP="005E743E">
      <w:pPr>
        <w:pStyle w:val="ListParagraph"/>
        <w:numPr>
          <w:ilvl w:val="0"/>
          <w:numId w:val="22"/>
        </w:numPr>
      </w:pPr>
      <w:r>
        <w:t xml:space="preserve">The page will refresh, and this immediately creates a new </w:t>
      </w:r>
      <w:r w:rsidRPr="008B0DF3">
        <w:rPr>
          <w:b/>
          <w:bCs/>
          <w:i/>
          <w:iCs/>
        </w:rPr>
        <w:t>In Progress</w:t>
      </w:r>
      <w:r>
        <w:t xml:space="preserve"> Receipt. Fill out the required fields indicated with an asterisk. </w:t>
      </w:r>
    </w:p>
    <w:p w14:paraId="1F5A4455" w14:textId="77777777" w:rsidR="005E743E" w:rsidRPr="00C72F94" w:rsidRDefault="005E743E" w:rsidP="005E743E">
      <w:pPr>
        <w:pStyle w:val="ListParagraph"/>
        <w:numPr>
          <w:ilvl w:val="1"/>
          <w:numId w:val="22"/>
        </w:numPr>
        <w:rPr>
          <w:b/>
          <w:bCs/>
          <w:i/>
          <w:iCs/>
        </w:rPr>
      </w:pPr>
      <w:r w:rsidRPr="00C72F94">
        <w:rPr>
          <w:b/>
          <w:bCs/>
          <w:i/>
          <w:iCs/>
        </w:rPr>
        <w:t>Department</w:t>
      </w:r>
    </w:p>
    <w:p w14:paraId="64FC2746" w14:textId="77777777" w:rsidR="005E743E" w:rsidRPr="00C72F94" w:rsidRDefault="005E743E" w:rsidP="005E743E">
      <w:pPr>
        <w:pStyle w:val="ListParagraph"/>
        <w:numPr>
          <w:ilvl w:val="1"/>
          <w:numId w:val="22"/>
        </w:numPr>
        <w:rPr>
          <w:b/>
          <w:bCs/>
          <w:i/>
          <w:iCs/>
        </w:rPr>
      </w:pPr>
      <w:r w:rsidRPr="00C72F94">
        <w:rPr>
          <w:b/>
          <w:bCs/>
          <w:i/>
          <w:iCs/>
        </w:rPr>
        <w:t xml:space="preserve">Location </w:t>
      </w:r>
    </w:p>
    <w:p w14:paraId="387BA3B0" w14:textId="77777777" w:rsidR="005E743E" w:rsidRPr="00C72F94" w:rsidRDefault="005E743E" w:rsidP="005E743E">
      <w:pPr>
        <w:pStyle w:val="ListParagraph"/>
        <w:numPr>
          <w:ilvl w:val="1"/>
          <w:numId w:val="22"/>
        </w:numPr>
        <w:rPr>
          <w:b/>
          <w:bCs/>
          <w:i/>
          <w:iCs/>
        </w:rPr>
      </w:pPr>
      <w:r w:rsidRPr="00C72F94">
        <w:rPr>
          <w:b/>
          <w:bCs/>
          <w:i/>
          <w:iCs/>
        </w:rPr>
        <w:t xml:space="preserve">Receipt Description </w:t>
      </w:r>
    </w:p>
    <w:p w14:paraId="1739FB6F" w14:textId="36DA1DFB" w:rsidR="00EE6104" w:rsidRPr="00C72F94" w:rsidRDefault="005E743E" w:rsidP="00EE6104">
      <w:pPr>
        <w:pStyle w:val="ListParagraph"/>
        <w:numPr>
          <w:ilvl w:val="1"/>
          <w:numId w:val="22"/>
        </w:numPr>
        <w:rPr>
          <w:b/>
          <w:bCs/>
        </w:rPr>
      </w:pPr>
      <w:r w:rsidRPr="00C72F94">
        <w:rPr>
          <w:b/>
          <w:bCs/>
          <w:i/>
          <w:iCs/>
        </w:rPr>
        <w:t>Receipt Owner</w:t>
      </w:r>
      <w:r w:rsidRPr="00C72F94">
        <w:rPr>
          <w:b/>
          <w:bCs/>
        </w:rPr>
        <w:t xml:space="preserve"> </w:t>
      </w:r>
    </w:p>
    <w:p w14:paraId="68BCFB00" w14:textId="77777777" w:rsidR="00EE6104" w:rsidRPr="00EE6104" w:rsidRDefault="00EE6104" w:rsidP="00EE6104">
      <w:pPr>
        <w:pStyle w:val="ListParagraph"/>
        <w:ind w:left="1080"/>
        <w:rPr>
          <w:sz w:val="8"/>
          <w:szCs w:val="8"/>
        </w:rPr>
      </w:pPr>
    </w:p>
    <w:p w14:paraId="0B82766A" w14:textId="77777777" w:rsidR="00C254B7" w:rsidRDefault="00C254B7" w:rsidP="00EE6104">
      <w:pPr>
        <w:pStyle w:val="Caption"/>
        <w:keepNext/>
        <w:ind w:left="360"/>
        <w:jc w:val="center"/>
      </w:pPr>
      <w:r>
        <w:t xml:space="preserve">Figure 34: </w:t>
      </w:r>
      <w:r w:rsidRPr="00C54EB0">
        <w:t xml:space="preserve">Select Department and Location </w:t>
      </w:r>
      <w:r>
        <w:t xml:space="preserve">that will Cancel Items </w:t>
      </w:r>
      <w:r w:rsidRPr="00C54EB0">
        <w:t>on the Receipt Screen</w:t>
      </w:r>
    </w:p>
    <w:p w14:paraId="2914B931" w14:textId="342C15F2" w:rsidR="0062500D" w:rsidRDefault="00C254B7" w:rsidP="00EE6104">
      <w:r w:rsidRPr="005E743E">
        <w:rPr>
          <w:noProof/>
        </w:rPr>
        <w:drawing>
          <wp:inline distT="0" distB="0" distL="0" distR="0" wp14:anchorId="64E80EDA" wp14:editId="019F0BB2">
            <wp:extent cx="5850304" cy="2023110"/>
            <wp:effectExtent l="19050" t="19050" r="17145" b="15240"/>
            <wp:docPr id="99" name="Picture 9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 descr="Graphical user interface, application&#10;&#10;Description automatically generated"/>
                    <pic:cNvPicPr/>
                  </pic:nvPicPr>
                  <pic:blipFill rotWithShape="1">
                    <a:blip r:embed="rId88"/>
                    <a:srcRect b="6424"/>
                    <a:stretch/>
                  </pic:blipFill>
                  <pic:spPr bwMode="auto">
                    <a:xfrm>
                      <a:off x="0" y="0"/>
                      <a:ext cx="5876310" cy="20321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>
                          <a:lumMod val="60000"/>
                          <a:lumOff val="4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E7EA5" w14:textId="77777777" w:rsidR="00C254B7" w:rsidRDefault="00C254B7" w:rsidP="005E743E">
      <w:pPr>
        <w:keepNext/>
      </w:pPr>
    </w:p>
    <w:p w14:paraId="25937D68" w14:textId="7BB411E3" w:rsidR="00D57422" w:rsidRDefault="00D57422" w:rsidP="00EE6104">
      <w:pPr>
        <w:pStyle w:val="ListParagraph"/>
        <w:numPr>
          <w:ilvl w:val="0"/>
          <w:numId w:val="22"/>
        </w:numPr>
      </w:pPr>
      <w:r>
        <w:t>Next is the</w:t>
      </w:r>
      <w:r w:rsidRPr="00C72F94">
        <w:rPr>
          <w:b/>
          <w:bCs/>
        </w:rPr>
        <w:t xml:space="preserve"> Attachments</w:t>
      </w:r>
      <w:r>
        <w:t xml:space="preserve"> section where you can add any supporting documentation regarding the Receipt that may be helpful to others. </w:t>
      </w:r>
    </w:p>
    <w:p w14:paraId="263EC0A5" w14:textId="1A52B371" w:rsidR="00D57422" w:rsidRDefault="00D57422" w:rsidP="00EE6104">
      <w:pPr>
        <w:pStyle w:val="ListParagraph"/>
        <w:keepNext/>
        <w:numPr>
          <w:ilvl w:val="0"/>
          <w:numId w:val="22"/>
        </w:numPr>
      </w:pPr>
      <w:r>
        <w:t xml:space="preserve">Next to </w:t>
      </w:r>
      <w:r w:rsidRPr="00C72F94">
        <w:rPr>
          <w:b/>
          <w:bCs/>
          <w:i/>
          <w:iCs/>
        </w:rPr>
        <w:t>Files</w:t>
      </w:r>
      <w:r w:rsidRPr="00C72F94">
        <w:rPr>
          <w:b/>
          <w:bCs/>
        </w:rPr>
        <w:t xml:space="preserve"> </w:t>
      </w:r>
      <w:r>
        <w:t xml:space="preserve">or </w:t>
      </w:r>
      <w:r w:rsidRPr="00C72F94">
        <w:rPr>
          <w:b/>
          <w:bCs/>
          <w:i/>
          <w:iCs/>
        </w:rPr>
        <w:t>Forms</w:t>
      </w:r>
      <w:r w:rsidRPr="00C72F94">
        <w:rPr>
          <w:b/>
          <w:bCs/>
        </w:rPr>
        <w:t>,</w:t>
      </w:r>
      <w:r>
        <w:t xml:space="preserve"> click the </w:t>
      </w:r>
      <w:r w:rsidRPr="00C72F94">
        <w:rPr>
          <w:b/>
          <w:bCs/>
          <w:i/>
          <w:iCs/>
        </w:rPr>
        <w:t>Add New Attachments</w:t>
      </w:r>
      <w:r>
        <w:t xml:space="preserve"> icon.</w:t>
      </w:r>
    </w:p>
    <w:p w14:paraId="5075A697" w14:textId="77777777" w:rsidR="00EE6104" w:rsidRPr="00EE6104" w:rsidRDefault="00EE6104" w:rsidP="00EE6104">
      <w:pPr>
        <w:pStyle w:val="ListParagraph"/>
        <w:numPr>
          <w:ilvl w:val="0"/>
          <w:numId w:val="22"/>
        </w:numPr>
        <w:rPr>
          <w:sz w:val="8"/>
          <w:szCs w:val="8"/>
        </w:rPr>
      </w:pPr>
    </w:p>
    <w:p w14:paraId="71BAB750" w14:textId="1A179146" w:rsidR="00EE6104" w:rsidRDefault="00EE6104" w:rsidP="00EE6104">
      <w:pPr>
        <w:pStyle w:val="Caption"/>
        <w:keepNext/>
        <w:ind w:left="360"/>
        <w:jc w:val="center"/>
      </w:pPr>
      <w:r>
        <w:t xml:space="preserve">Figure 35: </w:t>
      </w:r>
      <w:r w:rsidR="003A2D99">
        <w:t>Select Attachments from the Attachments section</w:t>
      </w:r>
    </w:p>
    <w:p w14:paraId="507146D1" w14:textId="357D6C3D" w:rsidR="00D57422" w:rsidRDefault="00D57422" w:rsidP="00D57422">
      <w:r w:rsidRPr="00BF4043">
        <w:rPr>
          <w:noProof/>
        </w:rPr>
        <w:drawing>
          <wp:inline distT="0" distB="0" distL="0" distR="0" wp14:anchorId="6A934A14" wp14:editId="550F0FBB">
            <wp:extent cx="5833110" cy="1190870"/>
            <wp:effectExtent l="19050" t="19050" r="15240" b="2857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66"/>
                    <pic:cNvPicPr/>
                  </pic:nvPicPr>
                  <pic:blipFill rotWithShape="1"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66"/>
                    <a:stretch/>
                  </pic:blipFill>
                  <pic:spPr bwMode="auto">
                    <a:xfrm>
                      <a:off x="0" y="0"/>
                      <a:ext cx="5898098" cy="12041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>
                          <a:lumMod val="60000"/>
                          <a:lumOff val="4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6A7B4" w14:textId="77777777" w:rsidR="00D57422" w:rsidRPr="00EE6104" w:rsidRDefault="00D57422" w:rsidP="00D57422">
      <w:pPr>
        <w:rPr>
          <w:sz w:val="8"/>
          <w:szCs w:val="8"/>
        </w:rPr>
      </w:pPr>
    </w:p>
    <w:p w14:paraId="0E4C6DD3" w14:textId="77777777" w:rsidR="00D57422" w:rsidRDefault="00D57422" w:rsidP="00EE6104">
      <w:pPr>
        <w:pStyle w:val="ListParagraph"/>
        <w:numPr>
          <w:ilvl w:val="1"/>
          <w:numId w:val="22"/>
        </w:numPr>
      </w:pPr>
      <w:r>
        <w:t xml:space="preserve">The page will refresh to the </w:t>
      </w:r>
      <w:r w:rsidRPr="00C72F94">
        <w:rPr>
          <w:b/>
          <w:bCs/>
          <w:i/>
          <w:iCs/>
        </w:rPr>
        <w:t>Add File</w:t>
      </w:r>
      <w:r>
        <w:t xml:space="preserve"> screen. </w:t>
      </w:r>
    </w:p>
    <w:p w14:paraId="251DEB6E" w14:textId="77777777" w:rsidR="00D57422" w:rsidRDefault="00D57422" w:rsidP="00EE6104">
      <w:pPr>
        <w:pStyle w:val="ListParagraph"/>
        <w:numPr>
          <w:ilvl w:val="1"/>
          <w:numId w:val="22"/>
        </w:numPr>
      </w:pPr>
      <w:r>
        <w:t xml:space="preserve">Select </w:t>
      </w:r>
      <w:r w:rsidRPr="00C72F94">
        <w:rPr>
          <w:b/>
          <w:bCs/>
          <w:i/>
          <w:iCs/>
        </w:rPr>
        <w:t>Choose File</w:t>
      </w:r>
      <w:r>
        <w:t xml:space="preserve"> to select the file from your computer</w:t>
      </w:r>
    </w:p>
    <w:p w14:paraId="07DDA226" w14:textId="77777777" w:rsidR="00D57422" w:rsidRDefault="00D57422" w:rsidP="00EE6104">
      <w:pPr>
        <w:pStyle w:val="ListParagraph"/>
        <w:numPr>
          <w:ilvl w:val="1"/>
          <w:numId w:val="22"/>
        </w:numPr>
      </w:pPr>
      <w:r>
        <w:t xml:space="preserve">Update </w:t>
      </w:r>
      <w:r w:rsidRPr="00C72F94">
        <w:rPr>
          <w:b/>
          <w:bCs/>
          <w:i/>
          <w:iCs/>
        </w:rPr>
        <w:t>Name</w:t>
      </w:r>
      <w:r>
        <w:t xml:space="preserve"> and add a </w:t>
      </w:r>
      <w:r w:rsidRPr="00C72F94">
        <w:rPr>
          <w:b/>
          <w:bCs/>
          <w:i/>
          <w:iCs/>
        </w:rPr>
        <w:t>Description</w:t>
      </w:r>
      <w:r>
        <w:t xml:space="preserve"> if necessary </w:t>
      </w:r>
    </w:p>
    <w:p w14:paraId="5CA22E58" w14:textId="5C8FE911" w:rsidR="00D57422" w:rsidRDefault="00D57422" w:rsidP="00EE6104">
      <w:pPr>
        <w:pStyle w:val="ListParagraph"/>
        <w:numPr>
          <w:ilvl w:val="1"/>
          <w:numId w:val="22"/>
        </w:numPr>
      </w:pPr>
      <w:r>
        <w:t xml:space="preserve">Select </w:t>
      </w:r>
      <w:r w:rsidRPr="00C72F94">
        <w:rPr>
          <w:b/>
          <w:bCs/>
          <w:i/>
          <w:iCs/>
        </w:rPr>
        <w:t>Save &amp; Exit</w:t>
      </w:r>
      <w:r>
        <w:t xml:space="preserve"> to attach file</w:t>
      </w:r>
    </w:p>
    <w:p w14:paraId="00081960" w14:textId="77777777" w:rsidR="00EE6104" w:rsidRPr="00EE6104" w:rsidRDefault="00EE6104" w:rsidP="00EE6104">
      <w:pPr>
        <w:pStyle w:val="ListParagraph"/>
        <w:numPr>
          <w:ilvl w:val="0"/>
          <w:numId w:val="22"/>
        </w:numPr>
        <w:rPr>
          <w:sz w:val="8"/>
          <w:szCs w:val="8"/>
        </w:rPr>
      </w:pPr>
    </w:p>
    <w:p w14:paraId="17ED2744" w14:textId="6F0AB9C8" w:rsidR="00EE6104" w:rsidRDefault="00EE6104" w:rsidP="00EE6104">
      <w:pPr>
        <w:pStyle w:val="Caption"/>
        <w:keepNext/>
        <w:ind w:left="360"/>
        <w:jc w:val="center"/>
      </w:pPr>
      <w:r>
        <w:t xml:space="preserve">Figure 36: </w:t>
      </w:r>
      <w:r w:rsidR="0059571C">
        <w:t>Add File screen and Update Name &amp; Description Fields</w:t>
      </w:r>
    </w:p>
    <w:p w14:paraId="54D8DC0E" w14:textId="533AA078" w:rsidR="00D57422" w:rsidRDefault="00D57422" w:rsidP="00D57422">
      <w:pPr>
        <w:pStyle w:val="ListParagraph"/>
        <w:ind w:left="0"/>
      </w:pPr>
      <w:r w:rsidRPr="007139DD">
        <w:rPr>
          <w:noProof/>
        </w:rPr>
        <w:drawing>
          <wp:inline distT="0" distB="0" distL="0" distR="0" wp14:anchorId="496F91AC" wp14:editId="47C44695">
            <wp:extent cx="5833110" cy="1387316"/>
            <wp:effectExtent l="19050" t="19050" r="15240" b="2286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7"/>
                    <pic:cNvPicPr/>
                  </pic:nvPicPr>
                  <pic:blipFill rotWithShape="1"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02"/>
                    <a:stretch/>
                  </pic:blipFill>
                  <pic:spPr bwMode="auto">
                    <a:xfrm>
                      <a:off x="0" y="0"/>
                      <a:ext cx="5902325" cy="14037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>
                          <a:lumMod val="60000"/>
                          <a:lumOff val="4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AED92" w14:textId="08E8A294" w:rsidR="00EE6104" w:rsidRDefault="00EE6104" w:rsidP="00D57422">
      <w:pPr>
        <w:pStyle w:val="ListParagraph"/>
        <w:ind w:left="0"/>
      </w:pPr>
    </w:p>
    <w:p w14:paraId="5FB1C581" w14:textId="41F2D97A" w:rsidR="00EE6104" w:rsidRDefault="00EE6104" w:rsidP="00D57422">
      <w:pPr>
        <w:pStyle w:val="ListParagraph"/>
        <w:ind w:left="0"/>
      </w:pPr>
    </w:p>
    <w:p w14:paraId="1C8E0194" w14:textId="0EDF3F98" w:rsidR="00EE6104" w:rsidRDefault="00EE6104" w:rsidP="00D57422">
      <w:pPr>
        <w:pStyle w:val="ListParagraph"/>
        <w:ind w:left="0"/>
      </w:pPr>
    </w:p>
    <w:p w14:paraId="25975FDF" w14:textId="3B45A396" w:rsidR="00EE6104" w:rsidRDefault="00EE6104" w:rsidP="00D57422">
      <w:pPr>
        <w:pStyle w:val="ListParagraph"/>
        <w:ind w:left="0"/>
      </w:pPr>
    </w:p>
    <w:p w14:paraId="79A18675" w14:textId="44B035F5" w:rsidR="00EE6104" w:rsidRDefault="00EE6104" w:rsidP="00D57422">
      <w:pPr>
        <w:pStyle w:val="ListParagraph"/>
        <w:ind w:left="0"/>
      </w:pPr>
    </w:p>
    <w:p w14:paraId="3712D0CB" w14:textId="67E0DEF3" w:rsidR="00EE6104" w:rsidRDefault="00EE6104" w:rsidP="00D57422">
      <w:pPr>
        <w:pStyle w:val="ListParagraph"/>
        <w:ind w:left="0"/>
      </w:pPr>
    </w:p>
    <w:p w14:paraId="38D5FD00" w14:textId="0457B1FC" w:rsidR="00EE6104" w:rsidRDefault="00EE6104" w:rsidP="00D57422">
      <w:pPr>
        <w:pStyle w:val="ListParagraph"/>
        <w:ind w:left="0"/>
      </w:pPr>
    </w:p>
    <w:p w14:paraId="3353C0E0" w14:textId="2F1B3149" w:rsidR="00EE6104" w:rsidRDefault="00EE6104" w:rsidP="00D57422">
      <w:pPr>
        <w:pStyle w:val="ListParagraph"/>
        <w:ind w:left="0"/>
      </w:pPr>
    </w:p>
    <w:p w14:paraId="413E842D" w14:textId="16619734" w:rsidR="00EE6104" w:rsidRDefault="00EE6104" w:rsidP="00D57422">
      <w:pPr>
        <w:pStyle w:val="ListParagraph"/>
        <w:ind w:left="0"/>
      </w:pPr>
    </w:p>
    <w:p w14:paraId="38F26C19" w14:textId="4729DC7D" w:rsidR="00EE6104" w:rsidRDefault="00EE6104" w:rsidP="00D57422">
      <w:pPr>
        <w:pStyle w:val="ListParagraph"/>
        <w:ind w:left="0"/>
      </w:pPr>
    </w:p>
    <w:p w14:paraId="2BFC8659" w14:textId="11BABD21" w:rsidR="00EE6104" w:rsidRDefault="00EE6104" w:rsidP="00D57422">
      <w:pPr>
        <w:pStyle w:val="ListParagraph"/>
        <w:ind w:left="0"/>
      </w:pPr>
    </w:p>
    <w:p w14:paraId="43F668B0" w14:textId="5F1B0FA3" w:rsidR="00EE6104" w:rsidRDefault="00EE6104" w:rsidP="00D57422">
      <w:pPr>
        <w:pStyle w:val="ListParagraph"/>
        <w:ind w:left="0"/>
      </w:pPr>
    </w:p>
    <w:p w14:paraId="2C33C90B" w14:textId="59B462E4" w:rsidR="00EE6104" w:rsidRDefault="00EE6104" w:rsidP="00D57422">
      <w:pPr>
        <w:pStyle w:val="ListParagraph"/>
        <w:ind w:left="0"/>
      </w:pPr>
    </w:p>
    <w:p w14:paraId="7842B1FF" w14:textId="31B3766E" w:rsidR="00EE6104" w:rsidRDefault="00EE6104" w:rsidP="00D57422">
      <w:pPr>
        <w:pStyle w:val="ListParagraph"/>
        <w:ind w:left="0"/>
      </w:pPr>
    </w:p>
    <w:p w14:paraId="4CD317ED" w14:textId="5949C141" w:rsidR="00EE6104" w:rsidRDefault="00EE6104" w:rsidP="00D57422">
      <w:pPr>
        <w:pStyle w:val="ListParagraph"/>
        <w:ind w:left="0"/>
      </w:pPr>
    </w:p>
    <w:p w14:paraId="7D87B280" w14:textId="59D7DB2C" w:rsidR="00EE6104" w:rsidRDefault="00EE6104" w:rsidP="00D57422">
      <w:pPr>
        <w:pStyle w:val="ListParagraph"/>
        <w:ind w:left="0"/>
      </w:pPr>
    </w:p>
    <w:p w14:paraId="49001ECB" w14:textId="24AA3C99" w:rsidR="00EE6104" w:rsidRDefault="00EE6104" w:rsidP="00D57422">
      <w:pPr>
        <w:pStyle w:val="ListParagraph"/>
        <w:ind w:left="0"/>
      </w:pPr>
    </w:p>
    <w:p w14:paraId="31E36DCF" w14:textId="77777777" w:rsidR="00EE6104" w:rsidRDefault="00EE6104" w:rsidP="00D57422">
      <w:pPr>
        <w:pStyle w:val="ListParagraph"/>
        <w:ind w:left="0"/>
      </w:pPr>
    </w:p>
    <w:p w14:paraId="1E7EE91E" w14:textId="77777777" w:rsidR="00D57422" w:rsidRPr="00EE6104" w:rsidRDefault="00D57422" w:rsidP="00D57422">
      <w:pPr>
        <w:pStyle w:val="ListParagraph"/>
        <w:ind w:left="0"/>
        <w:rPr>
          <w:sz w:val="8"/>
          <w:szCs w:val="8"/>
        </w:rPr>
      </w:pPr>
    </w:p>
    <w:p w14:paraId="05C1EA2F" w14:textId="467B39E9" w:rsidR="00D57422" w:rsidRDefault="00D57422" w:rsidP="00EE6104">
      <w:pPr>
        <w:pStyle w:val="ListParagraph"/>
        <w:numPr>
          <w:ilvl w:val="0"/>
          <w:numId w:val="22"/>
        </w:numPr>
      </w:pPr>
      <w:r>
        <w:lastRenderedPageBreak/>
        <w:t xml:space="preserve">Next is the </w:t>
      </w:r>
      <w:r w:rsidRPr="00250C33">
        <w:rPr>
          <w:b/>
          <w:bCs/>
          <w:i/>
          <w:iCs/>
        </w:rPr>
        <w:t>Items</w:t>
      </w:r>
      <w:r>
        <w:t xml:space="preserve"> section. Here you</w:t>
      </w:r>
      <w:r w:rsidR="0078081F">
        <w:t xml:space="preserve"> will</w:t>
      </w:r>
      <w:r>
        <w:t xml:space="preserve"> see the items ordered on the Purchase Order you’re entering a Receipt against. This section allows you to enter </w:t>
      </w:r>
      <w:r w:rsidR="0078081F">
        <w:t xml:space="preserve">in </w:t>
      </w:r>
      <w:r>
        <w:t xml:space="preserve">the </w:t>
      </w:r>
      <w:r w:rsidRPr="00C72F94">
        <w:rPr>
          <w:b/>
          <w:bCs/>
          <w:i/>
          <w:iCs/>
        </w:rPr>
        <w:t>Quantity</w:t>
      </w:r>
      <w:r>
        <w:t xml:space="preserve"> or </w:t>
      </w:r>
      <w:r w:rsidRPr="00C72F94">
        <w:rPr>
          <w:b/>
          <w:bCs/>
          <w:i/>
          <w:iCs/>
        </w:rPr>
        <w:t>Dollar</w:t>
      </w:r>
      <w:r w:rsidRPr="00EE6104">
        <w:rPr>
          <w:i/>
          <w:iCs/>
        </w:rPr>
        <w:t xml:space="preserve"> </w:t>
      </w:r>
      <w:r w:rsidR="0078081F">
        <w:t>a</w:t>
      </w:r>
      <w:r>
        <w:t xml:space="preserve">mount of the item that was either received, returned, or canceled. </w:t>
      </w:r>
    </w:p>
    <w:p w14:paraId="7B41CF15" w14:textId="77777777" w:rsidR="00D57422" w:rsidRDefault="00D57422" w:rsidP="00EE6104">
      <w:pPr>
        <w:pStyle w:val="ListParagraph"/>
        <w:numPr>
          <w:ilvl w:val="1"/>
          <w:numId w:val="22"/>
        </w:numPr>
      </w:pPr>
      <w:r>
        <w:t xml:space="preserve">Select the item by clicking the box under the </w:t>
      </w:r>
      <w:r w:rsidRPr="00C72F94">
        <w:rPr>
          <w:b/>
          <w:bCs/>
          <w:i/>
          <w:iCs/>
        </w:rPr>
        <w:t>Select</w:t>
      </w:r>
      <w:r w:rsidRPr="00C72F94">
        <w:rPr>
          <w:b/>
          <w:bCs/>
        </w:rPr>
        <w:t xml:space="preserve"> </w:t>
      </w:r>
      <w:r>
        <w:t xml:space="preserve">column. </w:t>
      </w:r>
    </w:p>
    <w:p w14:paraId="26B259CF" w14:textId="5FA3EE74" w:rsidR="00D57422" w:rsidRDefault="00D57422" w:rsidP="00EE6104">
      <w:pPr>
        <w:pStyle w:val="ListParagraph"/>
        <w:numPr>
          <w:ilvl w:val="1"/>
          <w:numId w:val="22"/>
        </w:numPr>
      </w:pPr>
      <w:r>
        <w:t xml:space="preserve">Next select </w:t>
      </w:r>
      <w:r w:rsidRPr="00C72F94">
        <w:rPr>
          <w:b/>
          <w:bCs/>
          <w:i/>
          <w:iCs/>
        </w:rPr>
        <w:t>Cancel</w:t>
      </w:r>
      <w:r>
        <w:rPr>
          <w:i/>
          <w:iCs/>
        </w:rPr>
        <w:t xml:space="preserve"> </w:t>
      </w:r>
      <w:r>
        <w:t xml:space="preserve">from the </w:t>
      </w:r>
      <w:r w:rsidRPr="00C72F94">
        <w:rPr>
          <w:b/>
          <w:bCs/>
          <w:i/>
          <w:iCs/>
        </w:rPr>
        <w:t>Receipt Type</w:t>
      </w:r>
      <w:r>
        <w:t xml:space="preserve"> field. </w:t>
      </w:r>
    </w:p>
    <w:p w14:paraId="232C135F" w14:textId="18E29843" w:rsidR="00D57422" w:rsidRDefault="00D57422" w:rsidP="00EE6104">
      <w:pPr>
        <w:pStyle w:val="ListParagraph"/>
        <w:numPr>
          <w:ilvl w:val="1"/>
          <w:numId w:val="22"/>
        </w:numPr>
      </w:pPr>
      <w:r>
        <w:t xml:space="preserve">Then in the </w:t>
      </w:r>
      <w:r w:rsidRPr="00C72F94">
        <w:rPr>
          <w:b/>
          <w:bCs/>
          <w:i/>
          <w:iCs/>
        </w:rPr>
        <w:t>Quantity/Dollars</w:t>
      </w:r>
      <w:r>
        <w:t xml:space="preserve"> field enter in the</w:t>
      </w:r>
      <w:r w:rsidR="00CA5CD8">
        <w:t xml:space="preserve"> amount of</w:t>
      </w:r>
      <w:r>
        <w:t xml:space="preserve"> goods or services </w:t>
      </w:r>
      <w:r w:rsidR="00CA5CD8">
        <w:t xml:space="preserve">being returned. </w:t>
      </w:r>
    </w:p>
    <w:p w14:paraId="641F3236" w14:textId="141651EE" w:rsidR="00D57422" w:rsidRDefault="00D57422" w:rsidP="00D57422">
      <w:pPr>
        <w:pStyle w:val="ListParagraph"/>
        <w:numPr>
          <w:ilvl w:val="1"/>
          <w:numId w:val="22"/>
        </w:numPr>
      </w:pPr>
      <w:r>
        <w:t xml:space="preserve">Add a comment in the </w:t>
      </w:r>
      <w:r w:rsidRPr="00C72F94">
        <w:rPr>
          <w:b/>
          <w:bCs/>
          <w:i/>
          <w:iCs/>
        </w:rPr>
        <w:t>Comments</w:t>
      </w:r>
      <w:r w:rsidRPr="00C72F94">
        <w:rPr>
          <w:b/>
          <w:bCs/>
        </w:rPr>
        <w:t xml:space="preserve"> </w:t>
      </w:r>
      <w:r>
        <w:t xml:space="preserve">section to describe what is being returned. </w:t>
      </w:r>
    </w:p>
    <w:p w14:paraId="6CEFEDB0" w14:textId="4C48946E" w:rsidR="00D57422" w:rsidRDefault="00D57422" w:rsidP="00EE6104">
      <w:pPr>
        <w:pStyle w:val="ListParagraph"/>
        <w:numPr>
          <w:ilvl w:val="2"/>
          <w:numId w:val="22"/>
        </w:numPr>
      </w:pPr>
      <w:r>
        <w:t xml:space="preserve">Add a comment to the </w:t>
      </w:r>
      <w:r w:rsidRPr="00C72F94">
        <w:rPr>
          <w:b/>
          <w:bCs/>
          <w:i/>
          <w:iCs/>
        </w:rPr>
        <w:t>Cancel All Comment</w:t>
      </w:r>
      <w:r>
        <w:t xml:space="preserve"> section </w:t>
      </w:r>
      <w:r w:rsidR="009D7E76">
        <w:t xml:space="preserve">if canceling all items. </w:t>
      </w:r>
    </w:p>
    <w:p w14:paraId="5695B13C" w14:textId="1B70D8D2" w:rsidR="00EE6104" w:rsidRDefault="00D57422" w:rsidP="00EE6104">
      <w:pPr>
        <w:pStyle w:val="ListParagraph"/>
        <w:numPr>
          <w:ilvl w:val="1"/>
          <w:numId w:val="22"/>
        </w:numPr>
      </w:pPr>
      <w:r>
        <w:t xml:space="preserve">Select </w:t>
      </w:r>
      <w:r w:rsidR="00CA5CD8" w:rsidRPr="00C72F94">
        <w:rPr>
          <w:b/>
          <w:bCs/>
          <w:i/>
          <w:iCs/>
        </w:rPr>
        <w:t>Save &amp; Continue</w:t>
      </w:r>
      <w:r w:rsidR="00CA5CD8">
        <w:t xml:space="preserve"> to cancel a partial amount or select </w:t>
      </w:r>
      <w:r w:rsidR="00A4361F" w:rsidRPr="00C72F94">
        <w:rPr>
          <w:b/>
          <w:bCs/>
          <w:i/>
          <w:iCs/>
        </w:rPr>
        <w:t>Cancel</w:t>
      </w:r>
      <w:r w:rsidRPr="00C72F94">
        <w:rPr>
          <w:b/>
          <w:bCs/>
          <w:i/>
          <w:iCs/>
        </w:rPr>
        <w:t xml:space="preserve"> All</w:t>
      </w:r>
      <w:r>
        <w:t xml:space="preserve"> to return all items on Receipt.</w:t>
      </w:r>
    </w:p>
    <w:p w14:paraId="3D56648A" w14:textId="421CAD6A" w:rsidR="00D57422" w:rsidRDefault="00D57422" w:rsidP="00540F34">
      <w:pPr>
        <w:pStyle w:val="Caption"/>
        <w:keepNext/>
        <w:jc w:val="center"/>
      </w:pPr>
      <w:r>
        <w:t>Figure</w:t>
      </w:r>
      <w:r w:rsidR="00672D19">
        <w:t xml:space="preserve"> </w:t>
      </w:r>
      <w:r w:rsidR="00540F34">
        <w:t>37</w:t>
      </w:r>
      <w:r>
        <w:t xml:space="preserve">: </w:t>
      </w:r>
      <w:r w:rsidRPr="00EB38AF">
        <w:t xml:space="preserve">Enter Goods and Services </w:t>
      </w:r>
      <w:r>
        <w:t xml:space="preserve">to be </w:t>
      </w:r>
      <w:r w:rsidR="00672D19">
        <w:t>Cancel</w:t>
      </w:r>
      <w:r w:rsidR="008B76BE">
        <w:t>led</w:t>
      </w:r>
    </w:p>
    <w:p w14:paraId="05352521" w14:textId="4D669BD8" w:rsidR="0062500D" w:rsidRDefault="00A4361F" w:rsidP="0062500D">
      <w:r w:rsidRPr="00A4361F">
        <w:rPr>
          <w:noProof/>
        </w:rPr>
        <w:drawing>
          <wp:inline distT="0" distB="0" distL="0" distR="0" wp14:anchorId="5614262A" wp14:editId="6D02F49A">
            <wp:extent cx="5938322" cy="2015490"/>
            <wp:effectExtent l="19050" t="19050" r="24765" b="2286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74"/>
                    <pic:cNvPicPr/>
                  </pic:nvPicPr>
                  <pic:blipFill rotWithShape="1"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40"/>
                    <a:stretch/>
                  </pic:blipFill>
                  <pic:spPr bwMode="auto">
                    <a:xfrm>
                      <a:off x="0" y="0"/>
                      <a:ext cx="5965120" cy="20245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>
                          <a:lumMod val="60000"/>
                          <a:lumOff val="4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4361F" w:rsidDel="005E743E">
        <w:t xml:space="preserve"> </w:t>
      </w:r>
    </w:p>
    <w:p w14:paraId="44BB5112" w14:textId="69A582A3" w:rsidR="00405DD3" w:rsidRDefault="0062500D" w:rsidP="00EE6104">
      <w:r>
        <w:t xml:space="preserve"> </w:t>
      </w:r>
    </w:p>
    <w:p w14:paraId="2BA11DD9" w14:textId="77777777" w:rsidR="00672D19" w:rsidRDefault="00672D19" w:rsidP="00672D19">
      <w:pPr>
        <w:pStyle w:val="ListParagraph"/>
        <w:numPr>
          <w:ilvl w:val="0"/>
          <w:numId w:val="19"/>
        </w:numPr>
      </w:pPr>
      <w:r>
        <w:t xml:space="preserve">The page will refresh, and the remaining quantity will update to show all items returned </w:t>
      </w:r>
    </w:p>
    <w:p w14:paraId="5E3617F4" w14:textId="79D01659" w:rsidR="00540F34" w:rsidRDefault="00672D19" w:rsidP="00540F34">
      <w:pPr>
        <w:pStyle w:val="ListParagraph"/>
        <w:numPr>
          <w:ilvl w:val="0"/>
          <w:numId w:val="19"/>
        </w:numPr>
      </w:pPr>
      <w:r>
        <w:t xml:space="preserve">Select </w:t>
      </w:r>
      <w:r w:rsidRPr="00C72F94">
        <w:rPr>
          <w:b/>
          <w:bCs/>
          <w:i/>
          <w:iCs/>
        </w:rPr>
        <w:t>Submit for Approval</w:t>
      </w:r>
      <w:r>
        <w:t xml:space="preserve"> when complete. </w:t>
      </w:r>
      <w:bookmarkStart w:id="24" w:name="_Toc102727832"/>
    </w:p>
    <w:p w14:paraId="3EF63EE1" w14:textId="77777777" w:rsidR="00540F34" w:rsidRDefault="00540F34" w:rsidP="00540F34">
      <w:pPr>
        <w:pStyle w:val="ListParagraph"/>
        <w:ind w:left="360"/>
      </w:pPr>
    </w:p>
    <w:p w14:paraId="3503583D" w14:textId="2C1D32CD" w:rsidR="009D4883" w:rsidRDefault="009D4883" w:rsidP="00540F34">
      <w:pPr>
        <w:pStyle w:val="Caption"/>
        <w:keepNext/>
        <w:jc w:val="center"/>
      </w:pPr>
      <w:r>
        <w:t xml:space="preserve">Figure </w:t>
      </w:r>
      <w:r w:rsidR="00540F34">
        <w:t>38</w:t>
      </w:r>
      <w:r>
        <w:t xml:space="preserve">: Cancel </w:t>
      </w:r>
      <w:r w:rsidR="004E118D">
        <w:t>Receipt</w:t>
      </w:r>
      <w:r>
        <w:t xml:space="preserve"> is Complete</w:t>
      </w:r>
      <w:bookmarkEnd w:id="24"/>
    </w:p>
    <w:p w14:paraId="702EB8DC" w14:textId="5D3AC97A" w:rsidR="0062500D" w:rsidRDefault="00672D19" w:rsidP="00672D19">
      <w:r w:rsidRPr="00672D19">
        <w:rPr>
          <w:noProof/>
        </w:rPr>
        <w:drawing>
          <wp:inline distT="0" distB="0" distL="0" distR="0" wp14:anchorId="3948BE1A" wp14:editId="7389B6DF">
            <wp:extent cx="5924550" cy="2125037"/>
            <wp:effectExtent l="19050" t="19050" r="19050" b="2794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80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623" cy="213295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33ED77" w14:textId="3C808FCB" w:rsidR="000337BD" w:rsidRDefault="000337BD" w:rsidP="00672D19"/>
    <w:p w14:paraId="54B5D0EC" w14:textId="0E1A7FBF" w:rsidR="000337BD" w:rsidRPr="00250C33" w:rsidRDefault="00250C33" w:rsidP="000337BD">
      <w:pPr>
        <w:pStyle w:val="ListParagraph"/>
        <w:numPr>
          <w:ilvl w:val="0"/>
          <w:numId w:val="19"/>
        </w:numPr>
      </w:pPr>
      <w:r w:rsidRPr="00250C33">
        <w:rPr>
          <w:b/>
          <w:bCs/>
        </w:rPr>
        <w:t>NOTE:</w:t>
      </w:r>
      <w:r w:rsidRPr="00250C33">
        <w:t xml:space="preserve">  I</w:t>
      </w:r>
      <w:r w:rsidR="000337BD" w:rsidRPr="00250C33">
        <w:t>f there is an Approval Path that meets the document criteria</w:t>
      </w:r>
      <w:r w:rsidRPr="00250C33">
        <w:t>,</w:t>
      </w:r>
      <w:r w:rsidR="000337BD" w:rsidRPr="00250C33">
        <w:t xml:space="preserve"> it will show </w:t>
      </w:r>
      <w:r w:rsidRPr="00250C33">
        <w:t>on the next screen after the “Submit for Approval” button has been clicked.</w:t>
      </w:r>
    </w:p>
    <w:p w14:paraId="5E1CCC84" w14:textId="7CBBBD6E" w:rsidR="000337BD" w:rsidRDefault="000337BD" w:rsidP="000337BD">
      <w:pPr>
        <w:pStyle w:val="ListParagraph"/>
        <w:keepNext/>
        <w:numPr>
          <w:ilvl w:val="0"/>
          <w:numId w:val="19"/>
        </w:numPr>
      </w:pPr>
      <w:r>
        <w:lastRenderedPageBreak/>
        <w:t>If there is no Approval Path triggered two options will show appear</w:t>
      </w:r>
      <w:r w:rsidR="00C72F94">
        <w:t>:</w:t>
      </w:r>
    </w:p>
    <w:p w14:paraId="11DEDB8B" w14:textId="495F1966" w:rsidR="000337BD" w:rsidRDefault="000337BD" w:rsidP="000337BD">
      <w:pPr>
        <w:pStyle w:val="ListParagraph"/>
        <w:keepNext/>
        <w:numPr>
          <w:ilvl w:val="1"/>
          <w:numId w:val="19"/>
        </w:numPr>
      </w:pPr>
      <w:r w:rsidRPr="00C72F94">
        <w:rPr>
          <w:b/>
          <w:bCs/>
        </w:rPr>
        <w:t>Manually add approvers</w:t>
      </w:r>
      <w:r w:rsidR="00C72F94" w:rsidRPr="00C72F94">
        <w:rPr>
          <w:b/>
          <w:bCs/>
        </w:rPr>
        <w:t>:</w:t>
      </w:r>
      <w:r>
        <w:t xml:space="preserve"> if you would like to add approvers not included in an agency defined approval path</w:t>
      </w:r>
    </w:p>
    <w:p w14:paraId="2D991314" w14:textId="605E4262" w:rsidR="000337BD" w:rsidRDefault="000337BD" w:rsidP="000337BD">
      <w:pPr>
        <w:pStyle w:val="ListParagraph"/>
        <w:keepNext/>
        <w:numPr>
          <w:ilvl w:val="1"/>
          <w:numId w:val="19"/>
        </w:numPr>
      </w:pPr>
      <w:r w:rsidRPr="00C72F94">
        <w:rPr>
          <w:b/>
          <w:bCs/>
        </w:rPr>
        <w:t>Automatic approval</w:t>
      </w:r>
      <w:r w:rsidR="00C72F94" w:rsidRPr="00C72F94">
        <w:rPr>
          <w:b/>
          <w:bCs/>
        </w:rPr>
        <w:t>:</w:t>
      </w:r>
      <w:r>
        <w:t xml:space="preserve"> if an approval path is not set by the agency</w:t>
      </w:r>
    </w:p>
    <w:p w14:paraId="647DA6DA" w14:textId="25A9ECD2" w:rsidR="000337BD" w:rsidRDefault="000337BD" w:rsidP="000337BD">
      <w:pPr>
        <w:pStyle w:val="ListParagraph"/>
        <w:numPr>
          <w:ilvl w:val="1"/>
          <w:numId w:val="19"/>
        </w:numPr>
        <w:rPr>
          <w:i/>
          <w:iCs/>
        </w:rPr>
      </w:pPr>
      <w:r>
        <w:t xml:space="preserve">Click </w:t>
      </w:r>
      <w:r w:rsidRPr="00C72F94">
        <w:rPr>
          <w:b/>
          <w:bCs/>
          <w:i/>
          <w:iCs/>
        </w:rPr>
        <w:t>Save and Continue</w:t>
      </w:r>
    </w:p>
    <w:p w14:paraId="02EEF2C9" w14:textId="77777777" w:rsidR="00540F34" w:rsidRDefault="00540F34" w:rsidP="00540F34">
      <w:pPr>
        <w:pStyle w:val="ListParagraph"/>
        <w:ind w:left="1080"/>
        <w:rPr>
          <w:i/>
          <w:iCs/>
        </w:rPr>
      </w:pPr>
    </w:p>
    <w:p w14:paraId="11CB541E" w14:textId="7E649AF2" w:rsidR="000337BD" w:rsidRDefault="000337BD" w:rsidP="00540F34">
      <w:pPr>
        <w:keepNext/>
        <w:jc w:val="center"/>
        <w:rPr>
          <w:i/>
          <w:iCs/>
          <w:color w:val="44546A" w:themeColor="text2"/>
          <w:sz w:val="18"/>
          <w:szCs w:val="18"/>
        </w:rPr>
      </w:pPr>
      <w:r w:rsidRPr="00EE6104">
        <w:rPr>
          <w:i/>
          <w:iCs/>
          <w:color w:val="44546A" w:themeColor="text2"/>
          <w:sz w:val="18"/>
          <w:szCs w:val="18"/>
        </w:rPr>
        <w:t>Figure</w:t>
      </w:r>
      <w:r w:rsidR="00C811AA">
        <w:rPr>
          <w:i/>
          <w:iCs/>
          <w:color w:val="44546A" w:themeColor="text2"/>
          <w:sz w:val="18"/>
          <w:szCs w:val="18"/>
        </w:rPr>
        <w:t xml:space="preserve"> </w:t>
      </w:r>
      <w:r w:rsidR="00540F34">
        <w:rPr>
          <w:i/>
          <w:iCs/>
          <w:color w:val="44546A" w:themeColor="text2"/>
          <w:sz w:val="18"/>
          <w:szCs w:val="18"/>
        </w:rPr>
        <w:t>39</w:t>
      </w:r>
      <w:r w:rsidRPr="00EE6104">
        <w:rPr>
          <w:i/>
          <w:iCs/>
          <w:color w:val="44546A" w:themeColor="text2"/>
          <w:sz w:val="18"/>
          <w:szCs w:val="18"/>
        </w:rPr>
        <w:t xml:space="preserve">: Specify Approvers or Approval Path for </w:t>
      </w:r>
      <w:r>
        <w:rPr>
          <w:i/>
          <w:iCs/>
          <w:color w:val="44546A" w:themeColor="text2"/>
          <w:sz w:val="18"/>
          <w:szCs w:val="18"/>
        </w:rPr>
        <w:t>Cancelled</w:t>
      </w:r>
      <w:r w:rsidRPr="00EE6104">
        <w:rPr>
          <w:i/>
          <w:iCs/>
          <w:color w:val="44546A" w:themeColor="text2"/>
          <w:sz w:val="18"/>
          <w:szCs w:val="18"/>
        </w:rPr>
        <w:t xml:space="preserve"> Receipt</w:t>
      </w:r>
    </w:p>
    <w:p w14:paraId="74994001" w14:textId="77777777" w:rsidR="008B76BE" w:rsidRPr="000337BD" w:rsidRDefault="008B76BE" w:rsidP="00540F34">
      <w:pPr>
        <w:keepNext/>
        <w:jc w:val="center"/>
      </w:pPr>
    </w:p>
    <w:p w14:paraId="2B192D1F" w14:textId="18DC7F18" w:rsidR="000337BD" w:rsidRDefault="000337BD" w:rsidP="000337BD">
      <w:r w:rsidRPr="000337BD">
        <w:rPr>
          <w:noProof/>
        </w:rPr>
        <w:drawing>
          <wp:inline distT="0" distB="0" distL="0" distR="0" wp14:anchorId="3A078FEF" wp14:editId="625ABFE6">
            <wp:extent cx="5932170" cy="1506583"/>
            <wp:effectExtent l="19050" t="19050" r="11430" b="1778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 183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670" cy="151509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7A9A4" w14:textId="77777777" w:rsidR="000337BD" w:rsidRDefault="000337BD"/>
    <w:p w14:paraId="2B137EE0" w14:textId="17142512" w:rsidR="008B6C8F" w:rsidRDefault="008B6C8F" w:rsidP="00EE6104">
      <w:pPr>
        <w:pStyle w:val="ListParagraph"/>
        <w:numPr>
          <w:ilvl w:val="0"/>
          <w:numId w:val="19"/>
        </w:numPr>
      </w:pPr>
      <w:r>
        <w:t xml:space="preserve">Receipt now moves to an </w:t>
      </w:r>
      <w:r w:rsidRPr="00C72F94">
        <w:rPr>
          <w:b/>
          <w:bCs/>
          <w:i/>
          <w:iCs/>
        </w:rPr>
        <w:t>Approved for Invoice</w:t>
      </w:r>
      <w:r>
        <w:t xml:space="preserve"> Status.</w:t>
      </w:r>
    </w:p>
    <w:p w14:paraId="7ADEEA91" w14:textId="77777777" w:rsidR="00540F34" w:rsidRDefault="00540F34" w:rsidP="00540F34">
      <w:pPr>
        <w:pStyle w:val="ListParagraph"/>
        <w:ind w:left="360"/>
      </w:pPr>
    </w:p>
    <w:p w14:paraId="231DDD24" w14:textId="36395D93" w:rsidR="00540F34" w:rsidRDefault="00540F34" w:rsidP="008B76BE">
      <w:pPr>
        <w:pStyle w:val="ListParagraph"/>
        <w:keepNext/>
        <w:ind w:left="360"/>
        <w:jc w:val="center"/>
        <w:rPr>
          <w:i/>
          <w:iCs/>
          <w:color w:val="44546A" w:themeColor="text2"/>
          <w:sz w:val="18"/>
          <w:szCs w:val="18"/>
        </w:rPr>
      </w:pPr>
      <w:r w:rsidRPr="00540F34">
        <w:rPr>
          <w:i/>
          <w:iCs/>
          <w:color w:val="44546A" w:themeColor="text2"/>
          <w:sz w:val="18"/>
          <w:szCs w:val="18"/>
        </w:rPr>
        <w:t xml:space="preserve">Figure </w:t>
      </w:r>
      <w:r>
        <w:rPr>
          <w:i/>
          <w:iCs/>
          <w:color w:val="44546A" w:themeColor="text2"/>
          <w:sz w:val="18"/>
          <w:szCs w:val="18"/>
        </w:rPr>
        <w:t>40</w:t>
      </w:r>
      <w:r w:rsidRPr="00540F34">
        <w:rPr>
          <w:i/>
          <w:iCs/>
          <w:color w:val="44546A" w:themeColor="text2"/>
          <w:sz w:val="18"/>
          <w:szCs w:val="18"/>
        </w:rPr>
        <w:t xml:space="preserve">: </w:t>
      </w:r>
      <w:r w:rsidR="008B76BE">
        <w:rPr>
          <w:i/>
          <w:iCs/>
          <w:color w:val="44546A" w:themeColor="text2"/>
          <w:sz w:val="18"/>
          <w:szCs w:val="18"/>
        </w:rPr>
        <w:t>Approved for Invoice Status Screen</w:t>
      </w:r>
    </w:p>
    <w:p w14:paraId="51C7A9F1" w14:textId="77777777" w:rsidR="008B76BE" w:rsidRDefault="008B76BE" w:rsidP="008B76BE">
      <w:pPr>
        <w:pStyle w:val="ListParagraph"/>
        <w:keepNext/>
        <w:ind w:left="360"/>
        <w:jc w:val="center"/>
      </w:pPr>
    </w:p>
    <w:p w14:paraId="1822A94F" w14:textId="5A67445B" w:rsidR="00D30375" w:rsidRDefault="000337BD">
      <w:r w:rsidRPr="000337BD">
        <w:rPr>
          <w:noProof/>
        </w:rPr>
        <w:drawing>
          <wp:inline distT="0" distB="0" distL="0" distR="0" wp14:anchorId="36ADA6CC" wp14:editId="4F79C5B6">
            <wp:extent cx="5939790" cy="1722068"/>
            <wp:effectExtent l="19050" t="19050" r="22860" b="12065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80" cy="172890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D30375">
        <w:br w:type="page"/>
      </w:r>
    </w:p>
    <w:p w14:paraId="31BD5F81" w14:textId="2A062F61" w:rsidR="00D46DB0" w:rsidRDefault="00DF7D92" w:rsidP="00B27589">
      <w:pPr>
        <w:pStyle w:val="Heading1"/>
      </w:pPr>
      <w:bookmarkStart w:id="25" w:name="_Toc109223590"/>
      <w:r>
        <w:lastRenderedPageBreak/>
        <w:t xml:space="preserve">Special Case: </w:t>
      </w:r>
      <w:r w:rsidR="00D46DB0" w:rsidRPr="00D46DB0">
        <w:t>Paying Invoice in Biennium following Purchase Order</w:t>
      </w:r>
      <w:bookmarkEnd w:id="25"/>
      <w:r w:rsidR="00D46DB0">
        <w:t xml:space="preserve"> </w:t>
      </w:r>
    </w:p>
    <w:p w14:paraId="6636397E" w14:textId="77C6CBA1" w:rsidR="00B27589" w:rsidRPr="00B27589" w:rsidRDefault="00FB42F2" w:rsidP="00B27589">
      <w:pPr>
        <w:pStyle w:val="Heading2"/>
      </w:pPr>
      <w:bookmarkStart w:id="26" w:name="_Toc109223591"/>
      <w:r>
        <w:t>Scenario</w:t>
      </w:r>
      <w:bookmarkEnd w:id="26"/>
    </w:p>
    <w:p w14:paraId="1DC6D4E6" w14:textId="55631FB3" w:rsidR="001706D7" w:rsidRDefault="001706D7" w:rsidP="001706D7">
      <w:pPr>
        <w:pStyle w:val="ListParagraph"/>
        <w:numPr>
          <w:ilvl w:val="0"/>
          <w:numId w:val="15"/>
        </w:numPr>
      </w:pPr>
      <w:r>
        <w:t xml:space="preserve">Goods or services have been ordered in a prior </w:t>
      </w:r>
      <w:r w:rsidR="008B6C8F">
        <w:t>biennium and</w:t>
      </w:r>
      <w:r>
        <w:t xml:space="preserve"> have been delivered to the state.</w:t>
      </w:r>
    </w:p>
    <w:p w14:paraId="6FE23ACB" w14:textId="77777777" w:rsidR="001706D7" w:rsidRDefault="001706D7" w:rsidP="001706D7">
      <w:pPr>
        <w:pStyle w:val="ListParagraph"/>
        <w:numPr>
          <w:ilvl w:val="0"/>
          <w:numId w:val="15"/>
        </w:numPr>
      </w:pPr>
      <w:r>
        <w:t>The Basic Purchase or Department Access user has been notified of the delivery.</w:t>
      </w:r>
    </w:p>
    <w:p w14:paraId="040833E7" w14:textId="397C1F4A" w:rsidR="008E1C10" w:rsidRDefault="00E174D0" w:rsidP="001706D7">
      <w:pPr>
        <w:pStyle w:val="ListParagraph"/>
        <w:numPr>
          <w:ilvl w:val="0"/>
          <w:numId w:val="15"/>
        </w:numPr>
      </w:pPr>
      <w:r>
        <w:t xml:space="preserve">A payment needs to be made for the item in </w:t>
      </w:r>
      <w:r w:rsidR="004D68A6">
        <w:t>the biennium after the items were originally ordered</w:t>
      </w:r>
      <w:r w:rsidR="008E1C10">
        <w:t xml:space="preserve"> because Invoices cannot pay for items from a previous biennium after the roll period ends.</w:t>
      </w:r>
    </w:p>
    <w:p w14:paraId="2B5910BB" w14:textId="0B9B2B48" w:rsidR="004D68A6" w:rsidRPr="00C72F94" w:rsidRDefault="008E1C10" w:rsidP="008E1C10">
      <w:pPr>
        <w:rPr>
          <w:b/>
          <w:bCs/>
        </w:rPr>
      </w:pPr>
      <w:r w:rsidRPr="00C72F94">
        <w:rPr>
          <w:b/>
          <w:bCs/>
        </w:rPr>
        <w:t>Notes:</w:t>
      </w:r>
    </w:p>
    <w:p w14:paraId="5AD82DDD" w14:textId="2BAA0C9C" w:rsidR="008E1C10" w:rsidRDefault="008E1C10" w:rsidP="008E1C10">
      <w:pPr>
        <w:pStyle w:val="ListParagraph"/>
        <w:numPr>
          <w:ilvl w:val="0"/>
          <w:numId w:val="26"/>
        </w:numPr>
      </w:pPr>
      <w:r>
        <w:t>Items cancelled on the original PO will be marked as received on the cloned PO for the new biennium.</w:t>
      </w:r>
    </w:p>
    <w:p w14:paraId="35B27432" w14:textId="48BDE736" w:rsidR="00ED293C" w:rsidRDefault="00ED293C" w:rsidP="00EE6104">
      <w:pPr>
        <w:pStyle w:val="ListParagraph"/>
        <w:numPr>
          <w:ilvl w:val="0"/>
          <w:numId w:val="26"/>
        </w:numPr>
      </w:pPr>
      <w:r>
        <w:t>The Basic Purchaser will clone the PO from the previous biennium into the current biennium.</w:t>
      </w:r>
    </w:p>
    <w:p w14:paraId="385BDF9B" w14:textId="77777777" w:rsidR="00540F34" w:rsidRDefault="00540F34" w:rsidP="00540F34">
      <w:pPr>
        <w:pStyle w:val="ListParagraph"/>
      </w:pPr>
    </w:p>
    <w:p w14:paraId="1B38B39E" w14:textId="4A954AAE" w:rsidR="00D46DB0" w:rsidRDefault="00D46DB0" w:rsidP="0075275B">
      <w:r>
        <w:t>Users will need to use this process when a good/service is received in the biennium after the Purchase Order is created.</w:t>
      </w:r>
      <w:r w:rsidR="008C0CBF">
        <w:t xml:space="preserve"> </w:t>
      </w:r>
      <w:r>
        <w:t xml:space="preserve">The </w:t>
      </w:r>
      <w:r w:rsidR="005866F6">
        <w:t>Invoice</w:t>
      </w:r>
      <w:r>
        <w:t xml:space="preserve"> guidance document will cover the parts of the process relating to </w:t>
      </w:r>
      <w:r w:rsidR="005866F6">
        <w:t>Invoices</w:t>
      </w:r>
      <w:r>
        <w:t>.</w:t>
      </w:r>
    </w:p>
    <w:p w14:paraId="7ED46032" w14:textId="379E00BF" w:rsidR="008C0CBF" w:rsidRDefault="008C0CBF" w:rsidP="0075275B">
      <w:r>
        <w:t>To start this process user should navigate to their existing PO.</w:t>
      </w:r>
    </w:p>
    <w:p w14:paraId="438F6525" w14:textId="77777777" w:rsidR="00540F34" w:rsidRDefault="00540F34" w:rsidP="0075275B"/>
    <w:p w14:paraId="7089B2B6" w14:textId="461E061B" w:rsidR="00540F34" w:rsidRDefault="008C6655" w:rsidP="008C6655">
      <w:r>
        <w:t>This section includes a step-by-step process of how to Cancel items in OregonBuys.</w:t>
      </w:r>
    </w:p>
    <w:p w14:paraId="08DD069D" w14:textId="77777777" w:rsidR="00540F34" w:rsidRDefault="00540F34" w:rsidP="008C6655"/>
    <w:p w14:paraId="6A88AFB1" w14:textId="3AEAD6A3" w:rsidR="008C6655" w:rsidRDefault="008C6655" w:rsidP="00EE6104">
      <w:pPr>
        <w:pStyle w:val="ListParagraph"/>
        <w:numPr>
          <w:ilvl w:val="0"/>
          <w:numId w:val="23"/>
        </w:numPr>
      </w:pPr>
      <w:r>
        <w:t xml:space="preserve">Login using your login credentials at oregonbuys.gov. To create a Receipt, you must have a Basic Purchasing or Department Access role. </w:t>
      </w:r>
    </w:p>
    <w:p w14:paraId="5E38EBE0" w14:textId="77777777" w:rsidR="00540F34" w:rsidRDefault="00540F34" w:rsidP="00540F34">
      <w:pPr>
        <w:pStyle w:val="ListParagraph"/>
        <w:ind w:left="360"/>
      </w:pPr>
    </w:p>
    <w:p w14:paraId="72830276" w14:textId="0EB6AEAF" w:rsidR="008C6655" w:rsidRDefault="008C6655" w:rsidP="00540F34">
      <w:pPr>
        <w:pStyle w:val="Caption"/>
        <w:keepNext/>
        <w:jc w:val="center"/>
      </w:pPr>
      <w:r>
        <w:t xml:space="preserve">Figure </w:t>
      </w:r>
      <w:r w:rsidR="00540F34">
        <w:t>41</w:t>
      </w:r>
      <w:r>
        <w:t xml:space="preserve">: </w:t>
      </w:r>
      <w:r w:rsidR="008B76BE">
        <w:t>Login to Home Page to Begin Paying Invoice in Biennium following Purchase Order</w:t>
      </w:r>
    </w:p>
    <w:p w14:paraId="50CE675A" w14:textId="0EBC22E7" w:rsidR="008C6655" w:rsidRDefault="008C6655" w:rsidP="008C6655">
      <w:pPr>
        <w:jc w:val="center"/>
      </w:pPr>
      <w:r>
        <w:rPr>
          <w:noProof/>
        </w:rPr>
        <w:drawing>
          <wp:inline distT="0" distB="0" distL="0" distR="0" wp14:anchorId="5028D640" wp14:editId="6BD60095">
            <wp:extent cx="2409459" cy="3158837"/>
            <wp:effectExtent l="19050" t="19050" r="10160" b="22860"/>
            <wp:docPr id="194" name="Picture 19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418035" cy="317008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5FD937" w14:textId="0085839B" w:rsidR="008C6655" w:rsidRDefault="008C6655" w:rsidP="00540F34">
      <w:pPr>
        <w:keepNext/>
        <w:jc w:val="center"/>
        <w:rPr>
          <w:i/>
          <w:iCs/>
          <w:color w:val="44546A" w:themeColor="text2"/>
          <w:sz w:val="18"/>
          <w:szCs w:val="18"/>
        </w:rPr>
      </w:pPr>
      <w:r w:rsidRPr="0044275F">
        <w:rPr>
          <w:i/>
          <w:iCs/>
          <w:color w:val="44546A" w:themeColor="text2"/>
          <w:sz w:val="18"/>
          <w:szCs w:val="18"/>
        </w:rPr>
        <w:lastRenderedPageBreak/>
        <w:t xml:space="preserve">Figure </w:t>
      </w:r>
      <w:r w:rsidR="00540F34">
        <w:rPr>
          <w:i/>
          <w:iCs/>
          <w:color w:val="44546A" w:themeColor="text2"/>
          <w:sz w:val="18"/>
          <w:szCs w:val="18"/>
        </w:rPr>
        <w:t>42</w:t>
      </w:r>
      <w:r w:rsidRPr="0044275F">
        <w:rPr>
          <w:i/>
          <w:iCs/>
          <w:color w:val="44546A" w:themeColor="text2"/>
          <w:sz w:val="18"/>
          <w:szCs w:val="18"/>
        </w:rPr>
        <w:t>: Basic Purchaser or Department Access Home Screen</w:t>
      </w:r>
    </w:p>
    <w:p w14:paraId="1D1681A4" w14:textId="77777777" w:rsidR="004D12E7" w:rsidRPr="004D12E7" w:rsidRDefault="004D12E7" w:rsidP="00540F34">
      <w:pPr>
        <w:keepNext/>
        <w:jc w:val="center"/>
        <w:rPr>
          <w:i/>
          <w:iCs/>
          <w:color w:val="44546A" w:themeColor="text2"/>
          <w:sz w:val="8"/>
          <w:szCs w:val="8"/>
        </w:rPr>
      </w:pPr>
    </w:p>
    <w:p w14:paraId="5929C7D2" w14:textId="22536F7B" w:rsidR="00D17A8F" w:rsidRDefault="008C6655" w:rsidP="008C6655">
      <w:r>
        <w:rPr>
          <w:noProof/>
        </w:rPr>
        <mc:AlternateContent>
          <mc:Choice Requires="wps">
            <w:drawing>
              <wp:anchor distT="0" distB="0" distL="114300" distR="114300" simplePos="0" relativeHeight="251793410" behindDoc="0" locked="0" layoutInCell="1" allowOverlap="1" wp14:anchorId="061FA1A3" wp14:editId="068895E7">
                <wp:simplePos x="0" y="0"/>
                <wp:positionH relativeFrom="column">
                  <wp:posOffset>5149850</wp:posOffset>
                </wp:positionH>
                <wp:positionV relativeFrom="paragraph">
                  <wp:posOffset>570865</wp:posOffset>
                </wp:positionV>
                <wp:extent cx="711200" cy="273050"/>
                <wp:effectExtent l="0" t="0" r="12700" b="1270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273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5BF1A5" id="Rectangle 188" o:spid="_x0000_s1026" style="position:absolute;margin-left:405.5pt;margin-top:44.95pt;width:56pt;height:21.5pt;z-index:2517934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" filled="f" strokecolor="red" strokeweight="1.5pt"/>
            </w:pict>
          </mc:Fallback>
        </mc:AlternateContent>
      </w:r>
      <w:r w:rsidRPr="00B16586">
        <w:rPr>
          <w:noProof/>
        </w:rPr>
        <w:drawing>
          <wp:inline distT="0" distB="0" distL="0" distR="0" wp14:anchorId="40EB6E6C" wp14:editId="798CE445">
            <wp:extent cx="5909310" cy="1881383"/>
            <wp:effectExtent l="19050" t="19050" r="15240" b="24130"/>
            <wp:docPr id="195" name="Picture 19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websit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33163" cy="188897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E88F3B" w14:textId="77777777" w:rsidR="00540F34" w:rsidRPr="004D12E7" w:rsidRDefault="00540F34" w:rsidP="008C6655">
      <w:pPr>
        <w:rPr>
          <w:sz w:val="8"/>
          <w:szCs w:val="8"/>
        </w:rPr>
      </w:pPr>
    </w:p>
    <w:p w14:paraId="25075BE4" w14:textId="13BC6785" w:rsidR="008C6655" w:rsidRDefault="008C6655" w:rsidP="00EE6104">
      <w:pPr>
        <w:pStyle w:val="ListParagraph"/>
        <w:numPr>
          <w:ilvl w:val="0"/>
          <w:numId w:val="23"/>
        </w:numPr>
      </w:pPr>
      <w:r>
        <w:t xml:space="preserve">Navigate to the left side of the Homepage and click the </w:t>
      </w:r>
      <w:r w:rsidRPr="00C72F94">
        <w:rPr>
          <w:b/>
          <w:bCs/>
          <w:color w:val="00B050"/>
        </w:rPr>
        <w:t>green “+” icon.</w:t>
      </w:r>
    </w:p>
    <w:p w14:paraId="5A894726" w14:textId="48C755B0" w:rsidR="008C6655" w:rsidRDefault="008C6655" w:rsidP="00EE6104">
      <w:pPr>
        <w:pStyle w:val="ListParagraph"/>
        <w:numPr>
          <w:ilvl w:val="0"/>
          <w:numId w:val="27"/>
        </w:numPr>
      </w:pPr>
      <w:r>
        <w:t xml:space="preserve">Select </w:t>
      </w:r>
      <w:r w:rsidRPr="00C72F94">
        <w:rPr>
          <w:b/>
          <w:bCs/>
          <w:i/>
          <w:iCs/>
        </w:rPr>
        <w:t>“Receipt”</w:t>
      </w:r>
      <w:r>
        <w:t xml:space="preserve"> on the drop down</w:t>
      </w:r>
    </w:p>
    <w:p w14:paraId="222F1A67" w14:textId="77777777" w:rsidR="004D12E7" w:rsidRPr="004D12E7" w:rsidRDefault="004D12E7" w:rsidP="004D12E7">
      <w:pPr>
        <w:pStyle w:val="ListParagraph"/>
        <w:rPr>
          <w:sz w:val="8"/>
          <w:szCs w:val="8"/>
        </w:rPr>
      </w:pPr>
    </w:p>
    <w:p w14:paraId="4AEC44E7" w14:textId="45AA744B" w:rsidR="004D12E7" w:rsidRDefault="004D12E7" w:rsidP="004D12E7">
      <w:pPr>
        <w:keepNext/>
        <w:jc w:val="center"/>
        <w:rPr>
          <w:i/>
          <w:iCs/>
          <w:color w:val="44546A" w:themeColor="text2"/>
          <w:sz w:val="18"/>
          <w:szCs w:val="18"/>
        </w:rPr>
      </w:pPr>
      <w:r w:rsidRPr="004D12E7">
        <w:rPr>
          <w:i/>
          <w:iCs/>
          <w:color w:val="44546A" w:themeColor="text2"/>
          <w:sz w:val="18"/>
          <w:szCs w:val="18"/>
        </w:rPr>
        <w:t>Figure 4</w:t>
      </w:r>
      <w:r>
        <w:rPr>
          <w:i/>
          <w:iCs/>
          <w:color w:val="44546A" w:themeColor="text2"/>
          <w:sz w:val="18"/>
          <w:szCs w:val="18"/>
        </w:rPr>
        <w:t>3</w:t>
      </w:r>
      <w:r w:rsidRPr="004D12E7">
        <w:rPr>
          <w:i/>
          <w:iCs/>
          <w:color w:val="44546A" w:themeColor="text2"/>
          <w:sz w:val="18"/>
          <w:szCs w:val="18"/>
        </w:rPr>
        <w:t xml:space="preserve">: </w:t>
      </w:r>
      <w:r>
        <w:rPr>
          <w:i/>
          <w:iCs/>
          <w:color w:val="44546A" w:themeColor="text2"/>
          <w:sz w:val="18"/>
          <w:szCs w:val="18"/>
        </w:rPr>
        <w:t xml:space="preserve"> Green “+” icon and “Receipt” drop-down Screen</w:t>
      </w:r>
    </w:p>
    <w:p w14:paraId="373C3C23" w14:textId="77777777" w:rsidR="004D12E7" w:rsidRPr="004D12E7" w:rsidRDefault="004D12E7" w:rsidP="004D12E7">
      <w:pPr>
        <w:keepNext/>
        <w:jc w:val="center"/>
        <w:rPr>
          <w:i/>
          <w:iCs/>
          <w:color w:val="44546A" w:themeColor="text2"/>
          <w:sz w:val="8"/>
          <w:szCs w:val="8"/>
        </w:rPr>
      </w:pPr>
    </w:p>
    <w:p w14:paraId="751BC6E7" w14:textId="15DF010B" w:rsidR="004D12E7" w:rsidRDefault="004D12E7" w:rsidP="004D12E7">
      <w:r w:rsidRPr="00CA6724">
        <w:rPr>
          <w:noProof/>
        </w:rPr>
        <w:drawing>
          <wp:inline distT="0" distB="0" distL="0" distR="0" wp14:anchorId="3C3E35DB" wp14:editId="39A4D9BE">
            <wp:extent cx="5924550" cy="2204951"/>
            <wp:effectExtent l="19050" t="19050" r="1905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705" cy="221952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37B98C" w14:textId="2C3D8D6F" w:rsidR="004D12E7" w:rsidRPr="004D12E7" w:rsidRDefault="004D12E7" w:rsidP="004D12E7">
      <w:pPr>
        <w:rPr>
          <w:sz w:val="8"/>
          <w:szCs w:val="8"/>
        </w:rPr>
      </w:pPr>
    </w:p>
    <w:p w14:paraId="2626C12B" w14:textId="16CBC41D" w:rsidR="00540F34" w:rsidRDefault="004D12E7" w:rsidP="004D12E7">
      <w:pPr>
        <w:pStyle w:val="Caption"/>
        <w:keepNext/>
        <w:jc w:val="center"/>
      </w:pPr>
      <w:r>
        <w:t>Figure 4</w:t>
      </w:r>
      <w:r w:rsidR="00154841">
        <w:t>4</w:t>
      </w:r>
      <w:r>
        <w:t xml:space="preserve">: </w:t>
      </w:r>
      <w:r w:rsidRPr="004F4240">
        <w:t>Purchase Order Rec</w:t>
      </w:r>
      <w:r>
        <w:t>e</w:t>
      </w:r>
      <w:r w:rsidRPr="004F4240">
        <w:t>ipts Screen after Selecting Receipt from the Green "+" Icon Dropdown</w:t>
      </w:r>
      <w:r>
        <w:rPr>
          <w:noProof/>
        </w:rPr>
        <w:drawing>
          <wp:anchor distT="0" distB="0" distL="114300" distR="114300" simplePos="0" relativeHeight="251795458" behindDoc="0" locked="0" layoutInCell="1" allowOverlap="1" wp14:anchorId="3EF07BFF" wp14:editId="10AB6F22">
            <wp:simplePos x="0" y="0"/>
            <wp:positionH relativeFrom="margin">
              <wp:align>left</wp:align>
            </wp:positionH>
            <wp:positionV relativeFrom="paragraph">
              <wp:posOffset>334645</wp:posOffset>
            </wp:positionV>
            <wp:extent cx="5756910" cy="2559685"/>
            <wp:effectExtent l="19050" t="19050" r="15240" b="12065"/>
            <wp:wrapSquare wrapText="bothSides"/>
            <wp:docPr id="197" name="Picture 19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25596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BD0EAA" w14:textId="742F73C7" w:rsidR="00ED293C" w:rsidRDefault="00ED293C" w:rsidP="00EE6104">
      <w:pPr>
        <w:pStyle w:val="ListParagraph"/>
        <w:ind w:left="360"/>
      </w:pPr>
    </w:p>
    <w:p w14:paraId="585DC858" w14:textId="1B258BC3" w:rsidR="008C6655" w:rsidRDefault="008C6655" w:rsidP="00EE6104">
      <w:pPr>
        <w:pStyle w:val="ListParagraph"/>
        <w:keepNext/>
        <w:numPr>
          <w:ilvl w:val="0"/>
          <w:numId w:val="23"/>
        </w:numPr>
      </w:pPr>
      <w:r>
        <w:lastRenderedPageBreak/>
        <w:t xml:space="preserve">Search for the </w:t>
      </w:r>
      <w:r w:rsidRPr="00C72F94">
        <w:rPr>
          <w:b/>
          <w:bCs/>
        </w:rPr>
        <w:t>Purchase Order</w:t>
      </w:r>
      <w:r w:rsidR="00C72F94" w:rsidRPr="00C72F94">
        <w:rPr>
          <w:b/>
          <w:bCs/>
        </w:rPr>
        <w:t>.</w:t>
      </w:r>
    </w:p>
    <w:p w14:paraId="20DBBBB3" w14:textId="77777777" w:rsidR="008C6655" w:rsidRDefault="008C6655" w:rsidP="00EE6104">
      <w:pPr>
        <w:pStyle w:val="ListParagraph"/>
        <w:keepNext/>
        <w:numPr>
          <w:ilvl w:val="1"/>
          <w:numId w:val="23"/>
        </w:numPr>
      </w:pPr>
      <w:r>
        <w:t>Use the fields to search for the Purchase Order based on a number of criteria (</w:t>
      </w:r>
      <w:proofErr w:type="gramStart"/>
      <w:r>
        <w:t>e.g.</w:t>
      </w:r>
      <w:proofErr w:type="gramEnd"/>
      <w:r>
        <w:t xml:space="preserve"> NIGP Class and Class Item codes)</w:t>
      </w:r>
    </w:p>
    <w:p w14:paraId="28BC92CD" w14:textId="77777777" w:rsidR="008C6655" w:rsidRDefault="008C6655" w:rsidP="00EE6104">
      <w:pPr>
        <w:pStyle w:val="ListParagraph"/>
        <w:keepNext/>
        <w:numPr>
          <w:ilvl w:val="1"/>
          <w:numId w:val="23"/>
        </w:numPr>
      </w:pPr>
      <w:r>
        <w:t xml:space="preserve">Select </w:t>
      </w:r>
      <w:r w:rsidRPr="00C72F94">
        <w:rPr>
          <w:b/>
          <w:bCs/>
          <w:i/>
          <w:iCs/>
        </w:rPr>
        <w:t>Find it</w:t>
      </w:r>
    </w:p>
    <w:p w14:paraId="655894F7" w14:textId="089AF192" w:rsidR="008C6655" w:rsidRDefault="008C6655" w:rsidP="00540F34">
      <w:pPr>
        <w:pStyle w:val="Caption"/>
        <w:keepNext/>
        <w:jc w:val="center"/>
      </w:pPr>
      <w:r>
        <w:t xml:space="preserve">Figure </w:t>
      </w:r>
      <w:r w:rsidR="00540F34">
        <w:t>4</w:t>
      </w:r>
      <w:r w:rsidR="00154841">
        <w:t>5</w:t>
      </w:r>
      <w:r w:rsidR="00540F34">
        <w:t>:</w:t>
      </w:r>
      <w:r>
        <w:t xml:space="preserve"> </w:t>
      </w:r>
      <w:r w:rsidRPr="00D90A0B">
        <w:t xml:space="preserve"> Search for Purchase Order Using NIGP Class</w:t>
      </w:r>
    </w:p>
    <w:p w14:paraId="2CFDA9DA" w14:textId="2979A61E" w:rsidR="008C6655" w:rsidRPr="00E14C17" w:rsidRDefault="008C6655" w:rsidP="008C6655">
      <w:r w:rsidRPr="00E842E8">
        <w:rPr>
          <w:noProof/>
        </w:rPr>
        <w:drawing>
          <wp:inline distT="0" distB="0" distL="0" distR="0" wp14:anchorId="1C961625" wp14:editId="043E9312">
            <wp:extent cx="5939790" cy="2385377"/>
            <wp:effectExtent l="19050" t="19050" r="22860" b="1524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4264" cy="239119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69CE3D" w14:textId="77777777" w:rsidR="008C6655" w:rsidRDefault="008C6655" w:rsidP="008C6655">
      <w:pPr>
        <w:pStyle w:val="ListParagraph"/>
      </w:pPr>
    </w:p>
    <w:p w14:paraId="6819BCEB" w14:textId="0A6F695F" w:rsidR="008C6655" w:rsidRDefault="008C6655" w:rsidP="008C6655">
      <w:pPr>
        <w:pStyle w:val="ListParagraph"/>
        <w:numPr>
          <w:ilvl w:val="1"/>
          <w:numId w:val="3"/>
        </w:numPr>
      </w:pPr>
      <w:r>
        <w:t xml:space="preserve">Select the correct </w:t>
      </w:r>
      <w:r w:rsidRPr="00C72F94">
        <w:rPr>
          <w:b/>
          <w:bCs/>
        </w:rPr>
        <w:t>Purchase Order</w:t>
      </w:r>
      <w:r w:rsidR="00C72F94" w:rsidRPr="00C72F94">
        <w:rPr>
          <w:b/>
          <w:bCs/>
        </w:rPr>
        <w:t>.</w:t>
      </w:r>
    </w:p>
    <w:p w14:paraId="499A6EF5" w14:textId="7122105A" w:rsidR="00886D23" w:rsidRPr="00540F34" w:rsidRDefault="008C6655" w:rsidP="00886D23">
      <w:pPr>
        <w:pStyle w:val="ListParagraph"/>
        <w:numPr>
          <w:ilvl w:val="1"/>
          <w:numId w:val="3"/>
        </w:numPr>
      </w:pPr>
      <w:r w:rsidRPr="0044275F">
        <w:t>Click</w:t>
      </w:r>
      <w:r w:rsidRPr="0044275F">
        <w:rPr>
          <w:i/>
          <w:iCs/>
        </w:rPr>
        <w:t xml:space="preserve"> </w:t>
      </w:r>
      <w:r w:rsidRPr="00C72F94">
        <w:rPr>
          <w:b/>
          <w:bCs/>
          <w:i/>
          <w:iCs/>
        </w:rPr>
        <w:t>Select</w:t>
      </w:r>
      <w:r w:rsidR="00154841">
        <w:rPr>
          <w:b/>
          <w:bCs/>
          <w:i/>
          <w:iCs/>
        </w:rPr>
        <w:t xml:space="preserve"> </w:t>
      </w:r>
    </w:p>
    <w:p w14:paraId="007B7006" w14:textId="77777777" w:rsidR="00540F34" w:rsidRPr="00540F34" w:rsidRDefault="00540F34" w:rsidP="00540F34">
      <w:pPr>
        <w:pStyle w:val="ListParagraph"/>
        <w:ind w:left="1080"/>
      </w:pPr>
    </w:p>
    <w:p w14:paraId="0F76937A" w14:textId="4269D520" w:rsidR="00540F34" w:rsidRPr="000337BD" w:rsidRDefault="00540F34" w:rsidP="00540F34">
      <w:pPr>
        <w:pStyle w:val="ListParagraph"/>
        <w:keepNext/>
        <w:ind w:left="360"/>
        <w:jc w:val="center"/>
      </w:pPr>
      <w:r w:rsidRPr="00540F34">
        <w:rPr>
          <w:i/>
          <w:iCs/>
          <w:color w:val="44546A" w:themeColor="text2"/>
          <w:sz w:val="18"/>
          <w:szCs w:val="18"/>
        </w:rPr>
        <w:t xml:space="preserve">Figure </w:t>
      </w:r>
      <w:r>
        <w:rPr>
          <w:i/>
          <w:iCs/>
          <w:color w:val="44546A" w:themeColor="text2"/>
          <w:sz w:val="18"/>
          <w:szCs w:val="18"/>
        </w:rPr>
        <w:t>4</w:t>
      </w:r>
      <w:r w:rsidR="00154841">
        <w:rPr>
          <w:i/>
          <w:iCs/>
          <w:color w:val="44546A" w:themeColor="text2"/>
          <w:sz w:val="18"/>
          <w:szCs w:val="18"/>
        </w:rPr>
        <w:t>6</w:t>
      </w:r>
      <w:r w:rsidRPr="00540F34">
        <w:rPr>
          <w:i/>
          <w:iCs/>
          <w:color w:val="44546A" w:themeColor="text2"/>
          <w:sz w:val="18"/>
          <w:szCs w:val="18"/>
        </w:rPr>
        <w:t xml:space="preserve">: </w:t>
      </w:r>
      <w:r w:rsidR="00154841">
        <w:rPr>
          <w:i/>
          <w:iCs/>
          <w:color w:val="44546A" w:themeColor="text2"/>
          <w:sz w:val="18"/>
          <w:szCs w:val="18"/>
        </w:rPr>
        <w:t>Select Purchase Order from the Results Screen</w:t>
      </w:r>
    </w:p>
    <w:p w14:paraId="5B13EC3B" w14:textId="77777777" w:rsidR="00540F34" w:rsidRDefault="00540F34" w:rsidP="00540F34">
      <w:pPr>
        <w:pStyle w:val="ListParagraph"/>
        <w:ind w:left="1080"/>
      </w:pPr>
    </w:p>
    <w:p w14:paraId="22E89A8D" w14:textId="01BBF5F1" w:rsidR="008C6655" w:rsidRDefault="008C6655" w:rsidP="008C6655">
      <w:pPr>
        <w:keepNext/>
      </w:pPr>
      <w:r w:rsidRPr="00CD044D">
        <w:rPr>
          <w:noProof/>
        </w:rPr>
        <w:drawing>
          <wp:inline distT="0" distB="0" distL="0" distR="0" wp14:anchorId="598A630E" wp14:editId="743ECB30">
            <wp:extent cx="5962650" cy="605687"/>
            <wp:effectExtent l="19050" t="19050" r="19050" b="2349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041" cy="61385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19BA7F" w14:textId="77777777" w:rsidR="00886D23" w:rsidRDefault="00886D23" w:rsidP="00EE6104"/>
    <w:p w14:paraId="0833450D" w14:textId="26A47498" w:rsidR="008C6655" w:rsidRDefault="008C6655" w:rsidP="00EE6104">
      <w:pPr>
        <w:pStyle w:val="ListParagraph"/>
        <w:keepNext/>
        <w:numPr>
          <w:ilvl w:val="0"/>
          <w:numId w:val="23"/>
        </w:numPr>
      </w:pPr>
      <w:r>
        <w:lastRenderedPageBreak/>
        <w:t xml:space="preserve">The page will refresh, and this immediately creates a new </w:t>
      </w:r>
      <w:r w:rsidRPr="00C72F94">
        <w:rPr>
          <w:b/>
          <w:bCs/>
          <w:i/>
          <w:iCs/>
        </w:rPr>
        <w:t>In Progress</w:t>
      </w:r>
      <w:r>
        <w:t xml:space="preserve"> Receipt. Fill out the required fields indicated with an asterisk. </w:t>
      </w:r>
    </w:p>
    <w:p w14:paraId="31ECB9D2" w14:textId="77777777" w:rsidR="008C6655" w:rsidRPr="00C72F94" w:rsidRDefault="008C6655" w:rsidP="00EE6104">
      <w:pPr>
        <w:pStyle w:val="ListParagraph"/>
        <w:keepNext/>
        <w:numPr>
          <w:ilvl w:val="1"/>
          <w:numId w:val="23"/>
        </w:numPr>
        <w:rPr>
          <w:b/>
          <w:bCs/>
          <w:i/>
          <w:iCs/>
        </w:rPr>
      </w:pPr>
      <w:r w:rsidRPr="00C72F94">
        <w:rPr>
          <w:b/>
          <w:bCs/>
          <w:i/>
          <w:iCs/>
        </w:rPr>
        <w:t>Department</w:t>
      </w:r>
    </w:p>
    <w:p w14:paraId="61A18CAC" w14:textId="77777777" w:rsidR="008C6655" w:rsidRPr="00C72F94" w:rsidRDefault="008C6655" w:rsidP="00EE6104">
      <w:pPr>
        <w:pStyle w:val="ListParagraph"/>
        <w:keepNext/>
        <w:numPr>
          <w:ilvl w:val="1"/>
          <w:numId w:val="23"/>
        </w:numPr>
        <w:rPr>
          <w:b/>
          <w:bCs/>
          <w:i/>
          <w:iCs/>
        </w:rPr>
      </w:pPr>
      <w:r w:rsidRPr="00C72F94">
        <w:rPr>
          <w:b/>
          <w:bCs/>
          <w:i/>
          <w:iCs/>
        </w:rPr>
        <w:t xml:space="preserve">Location </w:t>
      </w:r>
    </w:p>
    <w:p w14:paraId="0D9E8518" w14:textId="77777777" w:rsidR="008C6655" w:rsidRPr="00C72F94" w:rsidRDefault="008C6655" w:rsidP="00EE6104">
      <w:pPr>
        <w:pStyle w:val="ListParagraph"/>
        <w:keepNext/>
        <w:numPr>
          <w:ilvl w:val="1"/>
          <w:numId w:val="23"/>
        </w:numPr>
        <w:rPr>
          <w:b/>
          <w:bCs/>
          <w:i/>
          <w:iCs/>
        </w:rPr>
      </w:pPr>
      <w:r w:rsidRPr="00C72F94">
        <w:rPr>
          <w:b/>
          <w:bCs/>
          <w:i/>
          <w:iCs/>
        </w:rPr>
        <w:t xml:space="preserve">Receipt Description </w:t>
      </w:r>
    </w:p>
    <w:p w14:paraId="7FB8CCE5" w14:textId="176A4871" w:rsidR="00540F34" w:rsidRPr="00C72F94" w:rsidRDefault="008C6655" w:rsidP="00540F34">
      <w:pPr>
        <w:pStyle w:val="ListParagraph"/>
        <w:keepNext/>
        <w:numPr>
          <w:ilvl w:val="1"/>
          <w:numId w:val="23"/>
        </w:numPr>
        <w:rPr>
          <w:b/>
          <w:bCs/>
        </w:rPr>
      </w:pPr>
      <w:r w:rsidRPr="00C72F94">
        <w:rPr>
          <w:b/>
          <w:bCs/>
          <w:i/>
          <w:iCs/>
        </w:rPr>
        <w:t>Receipt Owner</w:t>
      </w:r>
      <w:r w:rsidRPr="00C72F94">
        <w:rPr>
          <w:b/>
          <w:bCs/>
        </w:rPr>
        <w:t xml:space="preserve"> </w:t>
      </w:r>
    </w:p>
    <w:p w14:paraId="6FA60043" w14:textId="5922FEBA" w:rsidR="00AE5573" w:rsidRDefault="009D0AC3" w:rsidP="00540F34">
      <w:pPr>
        <w:pStyle w:val="Caption"/>
        <w:keepNext/>
        <w:jc w:val="center"/>
      </w:pPr>
      <w:bookmarkStart w:id="27" w:name="_Toc102727833"/>
      <w:r>
        <w:rPr>
          <w:i w:val="0"/>
          <w:iCs w:val="0"/>
          <w:noProof/>
        </w:rPr>
        <w:drawing>
          <wp:anchor distT="0" distB="0" distL="114300" distR="114300" simplePos="0" relativeHeight="251682818" behindDoc="0" locked="0" layoutInCell="1" allowOverlap="1" wp14:anchorId="1EA594A5" wp14:editId="4533BEEF">
            <wp:simplePos x="0" y="0"/>
            <wp:positionH relativeFrom="margin">
              <wp:align>left</wp:align>
            </wp:positionH>
            <wp:positionV relativeFrom="paragraph">
              <wp:posOffset>278434</wp:posOffset>
            </wp:positionV>
            <wp:extent cx="5916930" cy="2122170"/>
            <wp:effectExtent l="19050" t="19050" r="26670" b="1143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05"/>
                    <a:stretch/>
                  </pic:blipFill>
                  <pic:spPr bwMode="auto">
                    <a:xfrm>
                      <a:off x="0" y="0"/>
                      <a:ext cx="5916930" cy="21221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28" w:name="_Toc102727836"/>
      <w:bookmarkEnd w:id="27"/>
      <w:r w:rsidR="00AE5573">
        <w:t>Figure</w:t>
      </w:r>
      <w:r w:rsidR="00C811AA">
        <w:t xml:space="preserve"> </w:t>
      </w:r>
      <w:r w:rsidR="00540F34">
        <w:t>4</w:t>
      </w:r>
      <w:r w:rsidR="00154841">
        <w:t>7</w:t>
      </w:r>
      <w:r w:rsidR="00540F34">
        <w:t xml:space="preserve">: </w:t>
      </w:r>
      <w:r w:rsidR="00AE5573" w:rsidRPr="00F1648E">
        <w:t xml:space="preserve"> Select Department and Location on the Receipt Screen</w:t>
      </w:r>
      <w:bookmarkEnd w:id="28"/>
    </w:p>
    <w:p w14:paraId="0DA411B1" w14:textId="77777777" w:rsidR="00A4099F" w:rsidRDefault="00A4099F" w:rsidP="00EE6104"/>
    <w:p w14:paraId="2B811597" w14:textId="349794C3" w:rsidR="00D46DB0" w:rsidRDefault="00D46DB0" w:rsidP="00EE6104">
      <w:pPr>
        <w:pStyle w:val="ListParagraph"/>
        <w:keepNext/>
        <w:numPr>
          <w:ilvl w:val="0"/>
          <w:numId w:val="23"/>
        </w:numPr>
      </w:pPr>
      <w:r w:rsidRPr="00C72F94">
        <w:rPr>
          <w:b/>
          <w:bCs/>
        </w:rPr>
        <w:t>Cancel all items</w:t>
      </w:r>
      <w:r>
        <w:t xml:space="preserve"> on the </w:t>
      </w:r>
      <w:r w:rsidR="00082C9C">
        <w:t>Receipt</w:t>
      </w:r>
      <w:r w:rsidR="001E016D">
        <w:t>.</w:t>
      </w:r>
    </w:p>
    <w:p w14:paraId="54FE5E6E" w14:textId="5209B00B" w:rsidR="00540F34" w:rsidRDefault="00540F34" w:rsidP="00540F34">
      <w:pPr>
        <w:pStyle w:val="ListParagraph"/>
        <w:numPr>
          <w:ilvl w:val="1"/>
          <w:numId w:val="23"/>
        </w:numPr>
      </w:pPr>
      <w:r>
        <w:t xml:space="preserve">Make sure the </w:t>
      </w:r>
      <w:r w:rsidRPr="00C72F94">
        <w:rPr>
          <w:b/>
          <w:bCs/>
        </w:rPr>
        <w:t>“Receipt Type”</w:t>
      </w:r>
      <w:r>
        <w:t xml:space="preserve"> is set to </w:t>
      </w:r>
      <w:r w:rsidR="00C72F94" w:rsidRPr="00C72F94">
        <w:rPr>
          <w:b/>
          <w:bCs/>
        </w:rPr>
        <w:t>“</w:t>
      </w:r>
      <w:r w:rsidRPr="00C72F94">
        <w:rPr>
          <w:b/>
          <w:bCs/>
          <w:i/>
          <w:iCs/>
        </w:rPr>
        <w:t>Cancel</w:t>
      </w:r>
      <w:r w:rsidR="00C72F94" w:rsidRPr="00C72F94">
        <w:rPr>
          <w:b/>
          <w:bCs/>
          <w:i/>
          <w:iCs/>
        </w:rPr>
        <w:t>”.</w:t>
      </w:r>
    </w:p>
    <w:p w14:paraId="3D7976C8" w14:textId="77777777" w:rsidR="00540F34" w:rsidRDefault="00540F34" w:rsidP="00540F34">
      <w:pPr>
        <w:pStyle w:val="ListParagraph"/>
        <w:numPr>
          <w:ilvl w:val="1"/>
          <w:numId w:val="23"/>
        </w:numPr>
      </w:pPr>
      <w:r>
        <w:t xml:space="preserve">Fill out the </w:t>
      </w:r>
      <w:r w:rsidRPr="00C72F94">
        <w:rPr>
          <w:b/>
          <w:bCs/>
          <w:i/>
          <w:iCs/>
        </w:rPr>
        <w:t>quantity to cancel</w:t>
      </w:r>
    </w:p>
    <w:p w14:paraId="77CEA1CE" w14:textId="77777777" w:rsidR="00540F34" w:rsidRDefault="00540F34" w:rsidP="00540F34">
      <w:pPr>
        <w:pStyle w:val="ListParagraph"/>
        <w:numPr>
          <w:ilvl w:val="1"/>
          <w:numId w:val="23"/>
        </w:numPr>
      </w:pPr>
      <w:r w:rsidRPr="00C72F94">
        <w:rPr>
          <w:b/>
          <w:bCs/>
        </w:rPr>
        <w:t xml:space="preserve">Specify </w:t>
      </w:r>
      <w:r>
        <w:t xml:space="preserve">the </w:t>
      </w:r>
      <w:r w:rsidRPr="00C72F94">
        <w:rPr>
          <w:b/>
          <w:bCs/>
        </w:rPr>
        <w:t>end of the Biennium</w:t>
      </w:r>
      <w:r>
        <w:t xml:space="preserve"> in the </w:t>
      </w:r>
      <w:r w:rsidRPr="00C72F94">
        <w:rPr>
          <w:b/>
          <w:bCs/>
        </w:rPr>
        <w:t>“Comment”</w:t>
      </w:r>
      <w:r>
        <w:t xml:space="preserve"> box</w:t>
      </w:r>
    </w:p>
    <w:p w14:paraId="4D226328" w14:textId="77777777" w:rsidR="00540F34" w:rsidRDefault="00540F34" w:rsidP="00540F34">
      <w:pPr>
        <w:pStyle w:val="ListParagraph"/>
        <w:numPr>
          <w:ilvl w:val="1"/>
          <w:numId w:val="23"/>
        </w:numPr>
      </w:pPr>
      <w:r w:rsidRPr="00C72F94">
        <w:rPr>
          <w:b/>
          <w:bCs/>
        </w:rPr>
        <w:t>Specify</w:t>
      </w:r>
      <w:r>
        <w:t xml:space="preserve"> the </w:t>
      </w:r>
      <w:r w:rsidRPr="00C72F94">
        <w:rPr>
          <w:b/>
          <w:bCs/>
        </w:rPr>
        <w:t>end of the Biennium</w:t>
      </w:r>
      <w:r>
        <w:t xml:space="preserve"> in the </w:t>
      </w:r>
      <w:r w:rsidRPr="00C72F94">
        <w:rPr>
          <w:b/>
          <w:bCs/>
        </w:rPr>
        <w:t>“Cancel All Comment”</w:t>
      </w:r>
      <w:r>
        <w:t xml:space="preserve"> box</w:t>
      </w:r>
    </w:p>
    <w:p w14:paraId="3632C6B8" w14:textId="45A573AD" w:rsidR="00540F34" w:rsidRPr="00C72F94" w:rsidRDefault="00540F34" w:rsidP="00540F34">
      <w:pPr>
        <w:pStyle w:val="ListParagraph"/>
        <w:numPr>
          <w:ilvl w:val="1"/>
          <w:numId w:val="23"/>
        </w:numPr>
        <w:rPr>
          <w:b/>
          <w:bCs/>
          <w:i/>
          <w:iCs/>
        </w:rPr>
      </w:pPr>
      <w:r>
        <w:t xml:space="preserve">Click </w:t>
      </w:r>
      <w:r w:rsidRPr="00C72F94">
        <w:rPr>
          <w:b/>
          <w:bCs/>
          <w:i/>
          <w:iCs/>
        </w:rPr>
        <w:t>“Cancel All”</w:t>
      </w:r>
    </w:p>
    <w:p w14:paraId="28F01AA4" w14:textId="77777777" w:rsidR="00540F34" w:rsidRDefault="00540F34" w:rsidP="00540F34">
      <w:pPr>
        <w:pStyle w:val="ListParagraph"/>
        <w:keepNext/>
        <w:ind w:left="360"/>
      </w:pPr>
    </w:p>
    <w:p w14:paraId="12261867" w14:textId="5909A90E" w:rsidR="00D46DB0" w:rsidRDefault="00FF0F2F" w:rsidP="00540F34">
      <w:pPr>
        <w:pStyle w:val="Caption"/>
        <w:keepNext/>
        <w:jc w:val="center"/>
      </w:pPr>
      <w:bookmarkStart w:id="29" w:name="_Toc102727837"/>
      <w:r>
        <w:rPr>
          <w:noProof/>
        </w:rPr>
        <w:drawing>
          <wp:anchor distT="0" distB="0" distL="114300" distR="114300" simplePos="0" relativeHeight="251683842" behindDoc="0" locked="0" layoutInCell="1" allowOverlap="1" wp14:anchorId="1485713A" wp14:editId="688625D0">
            <wp:simplePos x="0" y="0"/>
            <wp:positionH relativeFrom="margin">
              <wp:align>left</wp:align>
            </wp:positionH>
            <wp:positionV relativeFrom="paragraph">
              <wp:posOffset>281940</wp:posOffset>
            </wp:positionV>
            <wp:extent cx="5955030" cy="2797175"/>
            <wp:effectExtent l="19050" t="19050" r="26670" b="22225"/>
            <wp:wrapSquare wrapText="bothSides"/>
            <wp:docPr id="42" name="Picture 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312" cy="28021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0837">
        <w:t>Figure</w:t>
      </w:r>
      <w:r w:rsidR="00C811AA">
        <w:t xml:space="preserve"> </w:t>
      </w:r>
      <w:r w:rsidR="00540F34">
        <w:t>4</w:t>
      </w:r>
      <w:r w:rsidR="00154841">
        <w:t>8</w:t>
      </w:r>
      <w:r w:rsidR="00010837">
        <w:t>: Cancel All Receipt Items</w:t>
      </w:r>
      <w:bookmarkEnd w:id="29"/>
    </w:p>
    <w:p w14:paraId="057FE59F" w14:textId="1698BDDC" w:rsidR="002F7F1A" w:rsidRDefault="002F7F1A" w:rsidP="002F7F1A"/>
    <w:p w14:paraId="7CB86421" w14:textId="4CA4BF4C" w:rsidR="002F7F1A" w:rsidRPr="002F7F1A" w:rsidRDefault="002F7F1A" w:rsidP="002F7F1A">
      <w:r>
        <w:lastRenderedPageBreak/>
        <w:t xml:space="preserve">The page will refresh and </w:t>
      </w:r>
      <w:r w:rsidR="00C72F94">
        <w:t xml:space="preserve">now </w:t>
      </w:r>
      <w:r>
        <w:t xml:space="preserve">show that the Receipt has been canceled. Next the Basic Purchaser will clone the Purchase Order (PO) this Receipt is tied to and then a new Receipt will be created to receive the necessary items.  </w:t>
      </w:r>
    </w:p>
    <w:p w14:paraId="0DEAA865" w14:textId="77777777" w:rsidR="00D46DB0" w:rsidRDefault="00D46DB0" w:rsidP="00D46DB0"/>
    <w:p w14:paraId="6B9CD35F" w14:textId="1C0B9B7C" w:rsidR="002F7F1A" w:rsidRPr="002F7F1A" w:rsidRDefault="00FF0F2F" w:rsidP="002F7F1A">
      <w:pPr>
        <w:keepNext/>
        <w:jc w:val="center"/>
        <w:rPr>
          <w:i/>
          <w:iCs/>
          <w:sz w:val="18"/>
          <w:szCs w:val="18"/>
        </w:rPr>
      </w:pPr>
      <w:r w:rsidRPr="002F7F1A">
        <w:rPr>
          <w:i/>
          <w:iCs/>
          <w:noProof/>
          <w:sz w:val="18"/>
          <w:szCs w:val="18"/>
        </w:rPr>
        <w:drawing>
          <wp:anchor distT="0" distB="0" distL="114300" distR="114300" simplePos="0" relativeHeight="251684866" behindDoc="0" locked="0" layoutInCell="1" allowOverlap="1" wp14:anchorId="10729BC3" wp14:editId="74A2E6D1">
            <wp:simplePos x="0" y="0"/>
            <wp:positionH relativeFrom="margin">
              <wp:align>left</wp:align>
            </wp:positionH>
            <wp:positionV relativeFrom="paragraph">
              <wp:posOffset>201930</wp:posOffset>
            </wp:positionV>
            <wp:extent cx="5993130" cy="2815590"/>
            <wp:effectExtent l="19050" t="19050" r="26670" b="22860"/>
            <wp:wrapSquare wrapText="bothSides"/>
            <wp:docPr id="40" name="Picture 4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, table&#10;&#10;Description automatically generated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4158" cy="28209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7F1A" w:rsidRPr="002F7F1A">
        <w:rPr>
          <w:i/>
          <w:iCs/>
          <w:sz w:val="18"/>
          <w:szCs w:val="18"/>
        </w:rPr>
        <w:t>Figure 4</w:t>
      </w:r>
      <w:r w:rsidR="00154841">
        <w:rPr>
          <w:i/>
          <w:iCs/>
          <w:sz w:val="18"/>
          <w:szCs w:val="18"/>
        </w:rPr>
        <w:t>9</w:t>
      </w:r>
      <w:r w:rsidR="002F7F1A" w:rsidRPr="002F7F1A">
        <w:rPr>
          <w:i/>
          <w:iCs/>
          <w:sz w:val="18"/>
          <w:szCs w:val="18"/>
        </w:rPr>
        <w:t>: Cancel</w:t>
      </w:r>
      <w:r w:rsidR="002F7F1A">
        <w:rPr>
          <w:i/>
          <w:iCs/>
          <w:sz w:val="18"/>
          <w:szCs w:val="18"/>
        </w:rPr>
        <w:t>ed</w:t>
      </w:r>
      <w:r w:rsidR="002F7F1A" w:rsidRPr="002F7F1A">
        <w:rPr>
          <w:i/>
          <w:iCs/>
          <w:sz w:val="18"/>
          <w:szCs w:val="18"/>
        </w:rPr>
        <w:t xml:space="preserve"> </w:t>
      </w:r>
      <w:r w:rsidR="002F7F1A">
        <w:rPr>
          <w:i/>
          <w:iCs/>
          <w:sz w:val="18"/>
          <w:szCs w:val="18"/>
        </w:rPr>
        <w:t>Purchase Order</w:t>
      </w:r>
      <w:r w:rsidR="00154841">
        <w:rPr>
          <w:i/>
          <w:iCs/>
          <w:sz w:val="18"/>
          <w:szCs w:val="18"/>
        </w:rPr>
        <w:t xml:space="preserve"> Screen</w:t>
      </w:r>
    </w:p>
    <w:p w14:paraId="535FEC4C" w14:textId="77777777" w:rsidR="002F7F1A" w:rsidRDefault="002F7F1A" w:rsidP="002F7F1A">
      <w:pPr>
        <w:pStyle w:val="ListParagraph"/>
        <w:keepNext/>
        <w:ind w:left="360"/>
      </w:pPr>
    </w:p>
    <w:p w14:paraId="250EDA28" w14:textId="0478B60F" w:rsidR="008C0CBF" w:rsidRDefault="008C0CBF" w:rsidP="002F7F1A"/>
    <w:sectPr w:rsidR="008C0CBF" w:rsidSect="006F7DE7">
      <w:headerReference w:type="default" r:id="rId101"/>
      <w:footerReference w:type="default" r:id="rId102"/>
      <w:headerReference w:type="first" r:id="rId103"/>
      <w:footerReference w:type="first" r:id="rId104"/>
      <w:pgSz w:w="12240" w:h="15840"/>
      <w:pgMar w:top="1440" w:right="1440" w:bottom="1440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BAA08" w14:textId="77777777" w:rsidR="00975788" w:rsidRDefault="00975788" w:rsidP="00E70CEF">
      <w:r>
        <w:separator/>
      </w:r>
    </w:p>
  </w:endnote>
  <w:endnote w:type="continuationSeparator" w:id="0">
    <w:p w14:paraId="023BDB4B" w14:textId="77777777" w:rsidR="00975788" w:rsidRDefault="00975788" w:rsidP="00E70CEF">
      <w:r>
        <w:continuationSeparator/>
      </w:r>
    </w:p>
  </w:endnote>
  <w:endnote w:type="continuationNotice" w:id="1">
    <w:p w14:paraId="5861FFC9" w14:textId="77777777" w:rsidR="00975788" w:rsidRDefault="009757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AA2C1" w14:textId="0E2BD5B0" w:rsidR="00735583" w:rsidRPr="00973336" w:rsidRDefault="00B47E48" w:rsidP="00973336">
    <w:pPr>
      <w:pStyle w:val="Footer"/>
      <w:tabs>
        <w:tab w:val="clear" w:pos="4680"/>
        <w:tab w:val="clear" w:pos="9360"/>
        <w:tab w:val="right" w:pos="7740"/>
      </w:tabs>
      <w:ind w:right="-180"/>
      <w:rPr>
        <w:rFonts w:ascii="Arial" w:hAnsi="Arial" w:cs="Arial"/>
        <w:sz w:val="18"/>
        <w:szCs w:val="18"/>
      </w:rPr>
    </w:pPr>
    <w:sdt>
      <w:sdtPr>
        <w:rPr>
          <w:rFonts w:ascii="Arial" w:hAnsi="Arial" w:cs="Arial"/>
          <w:sz w:val="18"/>
          <w:szCs w:val="18"/>
        </w:rPr>
        <w:id w:val="1982729459"/>
        <w:docPartObj>
          <w:docPartGallery w:val="Page Numbers (Top of Page)"/>
          <w:docPartUnique/>
        </w:docPartObj>
      </w:sdtPr>
      <w:sdtEndPr/>
      <w:sdtContent>
        <w:r w:rsidR="00973336" w:rsidRPr="00973336">
          <w:rPr>
            <w:rFonts w:ascii="Arial" w:hAnsi="Arial" w:cs="Arial"/>
            <w:sz w:val="18"/>
            <w:szCs w:val="18"/>
          </w:rPr>
          <w:t>OregonBuys</w:t>
        </w:r>
        <w:r w:rsidR="00E43AFA">
          <w:rPr>
            <w:rFonts w:ascii="Arial" w:hAnsi="Arial" w:cs="Arial"/>
            <w:sz w:val="18"/>
            <w:szCs w:val="18"/>
          </w:rPr>
          <w:t xml:space="preserve"> |</w:t>
        </w:r>
        <w:r w:rsidR="00973336" w:rsidRPr="00973336">
          <w:rPr>
            <w:rFonts w:ascii="Arial" w:hAnsi="Arial" w:cs="Arial"/>
            <w:sz w:val="18"/>
            <w:szCs w:val="18"/>
          </w:rPr>
          <w:t xml:space="preserve"> </w:t>
        </w:r>
        <w:r w:rsidR="004974BA" w:rsidRPr="00973336">
          <w:rPr>
            <w:rFonts w:ascii="Arial" w:hAnsi="Arial" w:cs="Arial"/>
            <w:sz w:val="18"/>
            <w:szCs w:val="18"/>
          </w:rPr>
          <w:fldChar w:fldCharType="begin"/>
        </w:r>
        <w:r w:rsidR="004974BA" w:rsidRPr="00973336">
          <w:rPr>
            <w:rFonts w:ascii="Arial" w:hAnsi="Arial" w:cs="Arial"/>
            <w:sz w:val="18"/>
            <w:szCs w:val="18"/>
          </w:rPr>
          <w:instrText xml:space="preserve"> DATE \@ "MMMM d, yyyy" </w:instrText>
        </w:r>
        <w:r w:rsidR="004974BA" w:rsidRPr="00973336">
          <w:rPr>
            <w:rFonts w:ascii="Arial" w:hAnsi="Arial" w:cs="Arial"/>
            <w:sz w:val="18"/>
            <w:szCs w:val="18"/>
          </w:rPr>
          <w:fldChar w:fldCharType="separate"/>
        </w:r>
        <w:r w:rsidR="00973336" w:rsidRPr="00973336">
          <w:rPr>
            <w:rFonts w:ascii="Arial" w:hAnsi="Arial" w:cs="Arial"/>
            <w:noProof/>
            <w:sz w:val="18"/>
            <w:szCs w:val="18"/>
          </w:rPr>
          <w:t>July 20, 2022</w:t>
        </w:r>
        <w:r w:rsidR="004974BA" w:rsidRPr="00973336">
          <w:rPr>
            <w:rFonts w:ascii="Arial" w:hAnsi="Arial" w:cs="Arial"/>
            <w:sz w:val="18"/>
            <w:szCs w:val="18"/>
          </w:rPr>
          <w:fldChar w:fldCharType="end"/>
        </w:r>
        <w:r w:rsidR="0017592F" w:rsidRPr="00973336">
          <w:rPr>
            <w:rFonts w:ascii="Arial" w:hAnsi="Arial" w:cs="Arial"/>
            <w:sz w:val="18"/>
            <w:szCs w:val="18"/>
          </w:rPr>
          <w:t xml:space="preserve">                                                                                                                            </w:t>
        </w:r>
        <w:r w:rsidR="00735583" w:rsidRPr="00973336">
          <w:rPr>
            <w:rFonts w:ascii="Arial" w:hAnsi="Arial" w:cs="Arial"/>
            <w:sz w:val="18"/>
            <w:szCs w:val="18"/>
          </w:rPr>
          <w:t xml:space="preserve">Page </w:t>
        </w:r>
        <w:r w:rsidR="00735583" w:rsidRPr="00973336">
          <w:rPr>
            <w:rFonts w:ascii="Arial" w:hAnsi="Arial" w:cs="Arial"/>
            <w:bCs/>
            <w:sz w:val="18"/>
            <w:szCs w:val="18"/>
          </w:rPr>
          <w:fldChar w:fldCharType="begin"/>
        </w:r>
        <w:r w:rsidR="00735583" w:rsidRPr="00973336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735583" w:rsidRPr="00973336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735583" w:rsidRPr="00973336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735583" w:rsidRPr="00973336">
          <w:rPr>
            <w:rFonts w:ascii="Arial" w:hAnsi="Arial" w:cs="Arial"/>
            <w:bCs/>
            <w:sz w:val="18"/>
            <w:szCs w:val="18"/>
          </w:rPr>
          <w:fldChar w:fldCharType="end"/>
        </w:r>
        <w:r w:rsidR="00735583" w:rsidRPr="00973336">
          <w:rPr>
            <w:rFonts w:ascii="Arial" w:hAnsi="Arial" w:cs="Arial"/>
            <w:sz w:val="18"/>
            <w:szCs w:val="18"/>
          </w:rPr>
          <w:t xml:space="preserve"> of </w:t>
        </w:r>
        <w:r w:rsidR="00735583" w:rsidRPr="00973336">
          <w:rPr>
            <w:rFonts w:ascii="Arial" w:hAnsi="Arial" w:cs="Arial"/>
            <w:bCs/>
            <w:sz w:val="18"/>
            <w:szCs w:val="18"/>
          </w:rPr>
          <w:fldChar w:fldCharType="begin"/>
        </w:r>
        <w:r w:rsidR="00735583" w:rsidRPr="00973336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735583" w:rsidRPr="00973336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735583" w:rsidRPr="00973336">
          <w:rPr>
            <w:rFonts w:ascii="Arial" w:hAnsi="Arial" w:cs="Arial"/>
            <w:bCs/>
            <w:noProof/>
            <w:sz w:val="18"/>
            <w:szCs w:val="18"/>
          </w:rPr>
          <w:t>6</w:t>
        </w:r>
        <w:r w:rsidR="00735583" w:rsidRPr="00973336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179706346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DF4EBB6" w14:textId="6A251405" w:rsidR="00735583" w:rsidRPr="00973336" w:rsidRDefault="00973336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 w:rsidRPr="00973336">
              <w:rPr>
                <w:rFonts w:ascii="Arial" w:hAnsi="Arial" w:cs="Arial"/>
                <w:sz w:val="18"/>
                <w:szCs w:val="18"/>
              </w:rPr>
              <w:t>OregonBuys</w:t>
            </w:r>
            <w:r w:rsidR="00E43AFA">
              <w:rPr>
                <w:rFonts w:ascii="Arial" w:hAnsi="Arial" w:cs="Arial"/>
                <w:sz w:val="18"/>
                <w:szCs w:val="18"/>
              </w:rPr>
              <w:t xml:space="preserve"> |</w:t>
            </w:r>
            <w:r w:rsidRPr="0097333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35580" w:rsidRPr="00973336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D35580" w:rsidRPr="00973336">
              <w:rPr>
                <w:rFonts w:ascii="Arial" w:hAnsi="Arial" w:cs="Arial"/>
                <w:sz w:val="18"/>
                <w:szCs w:val="18"/>
              </w:rPr>
              <w:instrText xml:space="preserve"> DATE \@ "MMMM d, yyyy" </w:instrText>
            </w:r>
            <w:r w:rsidR="00D35580" w:rsidRPr="0097333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973336">
              <w:rPr>
                <w:rFonts w:ascii="Arial" w:hAnsi="Arial" w:cs="Arial"/>
                <w:noProof/>
                <w:sz w:val="18"/>
                <w:szCs w:val="18"/>
              </w:rPr>
              <w:t>July 20, 2022</w:t>
            </w:r>
            <w:r w:rsidR="00D35580" w:rsidRPr="00973336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7592F" w:rsidRPr="00973336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                                             </w:t>
            </w:r>
            <w:r w:rsidR="00735583" w:rsidRPr="00973336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735583" w:rsidRPr="00973336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735583" w:rsidRPr="00973336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735583" w:rsidRPr="00973336">
              <w:rPr>
                <w:rFonts w:ascii="Arial" w:hAnsi="Arial" w:cs="Arial"/>
                <w:bCs/>
                <w:noProof/>
                <w:sz w:val="18"/>
                <w:szCs w:val="18"/>
              </w:rPr>
              <w:t>6</w:t>
            </w:r>
            <w:r w:rsidR="00735583" w:rsidRPr="00973336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EA58A" w14:textId="77777777" w:rsidR="00975788" w:rsidRDefault="00975788" w:rsidP="00E70CEF">
      <w:r>
        <w:separator/>
      </w:r>
    </w:p>
  </w:footnote>
  <w:footnote w:type="continuationSeparator" w:id="0">
    <w:p w14:paraId="4C092A09" w14:textId="77777777" w:rsidR="00975788" w:rsidRDefault="00975788" w:rsidP="00E70CEF">
      <w:r>
        <w:continuationSeparator/>
      </w:r>
    </w:p>
  </w:footnote>
  <w:footnote w:type="continuationNotice" w:id="1">
    <w:p w14:paraId="59279786" w14:textId="77777777" w:rsidR="00975788" w:rsidRDefault="009757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735583" w:rsidRDefault="00735583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735583" w:rsidRDefault="00735583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15A2"/>
    <w:multiLevelType w:val="hybridMultilevel"/>
    <w:tmpl w:val="41860A88"/>
    <w:lvl w:ilvl="0" w:tplc="ED684B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86797"/>
    <w:multiLevelType w:val="hybridMultilevel"/>
    <w:tmpl w:val="B014882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35194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8675F0"/>
    <w:multiLevelType w:val="hybridMultilevel"/>
    <w:tmpl w:val="A9886992"/>
    <w:lvl w:ilvl="0" w:tplc="ED684B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82BC6"/>
    <w:multiLevelType w:val="hybridMultilevel"/>
    <w:tmpl w:val="A21EE8C0"/>
    <w:lvl w:ilvl="0" w:tplc="843EE8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B581C"/>
    <w:multiLevelType w:val="hybridMultilevel"/>
    <w:tmpl w:val="346C5C6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7304D8"/>
    <w:multiLevelType w:val="hybridMultilevel"/>
    <w:tmpl w:val="F3F6C63E"/>
    <w:lvl w:ilvl="0" w:tplc="C17A0FEC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4833CE"/>
    <w:multiLevelType w:val="hybridMultilevel"/>
    <w:tmpl w:val="1E1C6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D4A3A"/>
    <w:multiLevelType w:val="hybridMultilevel"/>
    <w:tmpl w:val="8F18FB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D02CA9"/>
    <w:multiLevelType w:val="hybridMultilevel"/>
    <w:tmpl w:val="46164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EF07E0"/>
    <w:multiLevelType w:val="hybridMultilevel"/>
    <w:tmpl w:val="346C5C6A"/>
    <w:lvl w:ilvl="0" w:tplc="56E020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0F5C17"/>
    <w:multiLevelType w:val="hybridMultilevel"/>
    <w:tmpl w:val="2864D3FE"/>
    <w:lvl w:ilvl="0" w:tplc="453C9F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1B51918"/>
    <w:multiLevelType w:val="hybridMultilevel"/>
    <w:tmpl w:val="62C45B6C"/>
    <w:lvl w:ilvl="0" w:tplc="377039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6D3C59"/>
    <w:multiLevelType w:val="hybridMultilevel"/>
    <w:tmpl w:val="2E3E5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C2845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C3252D"/>
    <w:multiLevelType w:val="hybridMultilevel"/>
    <w:tmpl w:val="FC48E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72663"/>
    <w:multiLevelType w:val="hybridMultilevel"/>
    <w:tmpl w:val="E200B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5A7689"/>
    <w:multiLevelType w:val="hybridMultilevel"/>
    <w:tmpl w:val="B3044DF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F50B4B"/>
    <w:multiLevelType w:val="hybridMultilevel"/>
    <w:tmpl w:val="1E1C6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960649"/>
    <w:multiLevelType w:val="hybridMultilevel"/>
    <w:tmpl w:val="DFDC8C8E"/>
    <w:lvl w:ilvl="0" w:tplc="ED684B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46C6D"/>
    <w:multiLevelType w:val="hybridMultilevel"/>
    <w:tmpl w:val="1E1C6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2C4DD6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1721D0B"/>
    <w:multiLevelType w:val="hybridMultilevel"/>
    <w:tmpl w:val="DC06891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1CB7AEF"/>
    <w:multiLevelType w:val="hybridMultilevel"/>
    <w:tmpl w:val="1E1C6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836A5A"/>
    <w:multiLevelType w:val="hybridMultilevel"/>
    <w:tmpl w:val="C2667028"/>
    <w:lvl w:ilvl="0" w:tplc="C7DCEB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EB441A3"/>
    <w:multiLevelType w:val="hybridMultilevel"/>
    <w:tmpl w:val="ADD08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DA5FBD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6"/>
  </w:num>
  <w:num w:numId="3">
    <w:abstractNumId w:val="14"/>
  </w:num>
  <w:num w:numId="4">
    <w:abstractNumId w:val="2"/>
  </w:num>
  <w:num w:numId="5">
    <w:abstractNumId w:val="27"/>
  </w:num>
  <w:num w:numId="6">
    <w:abstractNumId w:val="17"/>
  </w:num>
  <w:num w:numId="7">
    <w:abstractNumId w:val="22"/>
  </w:num>
  <w:num w:numId="8">
    <w:abstractNumId w:val="26"/>
  </w:num>
  <w:num w:numId="9">
    <w:abstractNumId w:val="4"/>
  </w:num>
  <w:num w:numId="10">
    <w:abstractNumId w:val="15"/>
  </w:num>
  <w:num w:numId="11">
    <w:abstractNumId w:val="7"/>
  </w:num>
  <w:num w:numId="12">
    <w:abstractNumId w:val="13"/>
  </w:num>
  <w:num w:numId="13">
    <w:abstractNumId w:val="24"/>
  </w:num>
  <w:num w:numId="14">
    <w:abstractNumId w:val="21"/>
  </w:num>
  <w:num w:numId="15">
    <w:abstractNumId w:val="19"/>
  </w:num>
  <w:num w:numId="16">
    <w:abstractNumId w:val="1"/>
  </w:num>
  <w:num w:numId="17">
    <w:abstractNumId w:val="8"/>
  </w:num>
  <w:num w:numId="18">
    <w:abstractNumId w:val="23"/>
  </w:num>
  <w:num w:numId="19">
    <w:abstractNumId w:val="11"/>
  </w:num>
  <w:num w:numId="20">
    <w:abstractNumId w:val="10"/>
  </w:num>
  <w:num w:numId="21">
    <w:abstractNumId w:val="25"/>
  </w:num>
  <w:num w:numId="22">
    <w:abstractNumId w:val="9"/>
  </w:num>
  <w:num w:numId="23">
    <w:abstractNumId w:val="18"/>
  </w:num>
  <w:num w:numId="24">
    <w:abstractNumId w:val="20"/>
  </w:num>
  <w:num w:numId="25">
    <w:abstractNumId w:val="3"/>
  </w:num>
  <w:num w:numId="26">
    <w:abstractNumId w:val="0"/>
  </w:num>
  <w:num w:numId="27">
    <w:abstractNumId w:val="5"/>
  </w:num>
  <w:num w:numId="28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NKgFACGSm5gtAAAA"/>
  </w:docVars>
  <w:rsids>
    <w:rsidRoot w:val="00F93466"/>
    <w:rsid w:val="00000C7C"/>
    <w:rsid w:val="00003B80"/>
    <w:rsid w:val="0000611E"/>
    <w:rsid w:val="00007717"/>
    <w:rsid w:val="00010837"/>
    <w:rsid w:val="00012669"/>
    <w:rsid w:val="00012BC6"/>
    <w:rsid w:val="000154F0"/>
    <w:rsid w:val="00017974"/>
    <w:rsid w:val="0002127A"/>
    <w:rsid w:val="0002372F"/>
    <w:rsid w:val="000239A6"/>
    <w:rsid w:val="00024A84"/>
    <w:rsid w:val="00025A7A"/>
    <w:rsid w:val="000318ED"/>
    <w:rsid w:val="000328DE"/>
    <w:rsid w:val="00032C08"/>
    <w:rsid w:val="00032D7C"/>
    <w:rsid w:val="0003349E"/>
    <w:rsid w:val="000337BD"/>
    <w:rsid w:val="00037640"/>
    <w:rsid w:val="0004468B"/>
    <w:rsid w:val="00045A5C"/>
    <w:rsid w:val="00047BB5"/>
    <w:rsid w:val="0005480C"/>
    <w:rsid w:val="00065867"/>
    <w:rsid w:val="00074ED0"/>
    <w:rsid w:val="00076C08"/>
    <w:rsid w:val="000827B0"/>
    <w:rsid w:val="00082C9C"/>
    <w:rsid w:val="000837C1"/>
    <w:rsid w:val="00090FF4"/>
    <w:rsid w:val="00093F55"/>
    <w:rsid w:val="00094303"/>
    <w:rsid w:val="000959EA"/>
    <w:rsid w:val="000A5B39"/>
    <w:rsid w:val="000B73D8"/>
    <w:rsid w:val="000C48C9"/>
    <w:rsid w:val="000D0D96"/>
    <w:rsid w:val="000D0F4E"/>
    <w:rsid w:val="000D362C"/>
    <w:rsid w:val="000D4E02"/>
    <w:rsid w:val="000D655A"/>
    <w:rsid w:val="000E0EAF"/>
    <w:rsid w:val="000E6632"/>
    <w:rsid w:val="000E6871"/>
    <w:rsid w:val="000F2E52"/>
    <w:rsid w:val="000F49A3"/>
    <w:rsid w:val="000F670C"/>
    <w:rsid w:val="0010566A"/>
    <w:rsid w:val="00105723"/>
    <w:rsid w:val="0011008A"/>
    <w:rsid w:val="00112C45"/>
    <w:rsid w:val="00114569"/>
    <w:rsid w:val="00115396"/>
    <w:rsid w:val="00116EC7"/>
    <w:rsid w:val="001177A5"/>
    <w:rsid w:val="00120DA1"/>
    <w:rsid w:val="001347ED"/>
    <w:rsid w:val="0014412E"/>
    <w:rsid w:val="00144B3F"/>
    <w:rsid w:val="001466CE"/>
    <w:rsid w:val="001532A9"/>
    <w:rsid w:val="00154841"/>
    <w:rsid w:val="001576E7"/>
    <w:rsid w:val="00157AE9"/>
    <w:rsid w:val="001613F1"/>
    <w:rsid w:val="00162E56"/>
    <w:rsid w:val="001706D7"/>
    <w:rsid w:val="001740A4"/>
    <w:rsid w:val="0017592F"/>
    <w:rsid w:val="001773F2"/>
    <w:rsid w:val="00181F77"/>
    <w:rsid w:val="001829DF"/>
    <w:rsid w:val="00183F9E"/>
    <w:rsid w:val="00184B33"/>
    <w:rsid w:val="00194FF2"/>
    <w:rsid w:val="00195B66"/>
    <w:rsid w:val="001A1954"/>
    <w:rsid w:val="001A1E91"/>
    <w:rsid w:val="001A3BC8"/>
    <w:rsid w:val="001A5C18"/>
    <w:rsid w:val="001B2174"/>
    <w:rsid w:val="001B5D10"/>
    <w:rsid w:val="001C6F09"/>
    <w:rsid w:val="001C7205"/>
    <w:rsid w:val="001C7E05"/>
    <w:rsid w:val="001D7B01"/>
    <w:rsid w:val="001E016D"/>
    <w:rsid w:val="001E219F"/>
    <w:rsid w:val="001E230F"/>
    <w:rsid w:val="001E2B57"/>
    <w:rsid w:val="001E4EBF"/>
    <w:rsid w:val="001F164C"/>
    <w:rsid w:val="001F33BA"/>
    <w:rsid w:val="001F34A9"/>
    <w:rsid w:val="001F3DBE"/>
    <w:rsid w:val="001F3F55"/>
    <w:rsid w:val="0020111D"/>
    <w:rsid w:val="00206879"/>
    <w:rsid w:val="00207CEE"/>
    <w:rsid w:val="00213AF9"/>
    <w:rsid w:val="00213D6A"/>
    <w:rsid w:val="00213EBE"/>
    <w:rsid w:val="00216B8D"/>
    <w:rsid w:val="00217B5C"/>
    <w:rsid w:val="002227AA"/>
    <w:rsid w:val="002249D3"/>
    <w:rsid w:val="00230B0C"/>
    <w:rsid w:val="0023135A"/>
    <w:rsid w:val="00232368"/>
    <w:rsid w:val="00232EB2"/>
    <w:rsid w:val="002470A3"/>
    <w:rsid w:val="00250C33"/>
    <w:rsid w:val="002521DF"/>
    <w:rsid w:val="0026085D"/>
    <w:rsid w:val="00267637"/>
    <w:rsid w:val="0027104D"/>
    <w:rsid w:val="002724BB"/>
    <w:rsid w:val="00273BB8"/>
    <w:rsid w:val="002762DA"/>
    <w:rsid w:val="0028295D"/>
    <w:rsid w:val="00284708"/>
    <w:rsid w:val="00284945"/>
    <w:rsid w:val="002904CD"/>
    <w:rsid w:val="00291E79"/>
    <w:rsid w:val="00292540"/>
    <w:rsid w:val="002938B9"/>
    <w:rsid w:val="00295398"/>
    <w:rsid w:val="002A09B0"/>
    <w:rsid w:val="002A0EA8"/>
    <w:rsid w:val="002A3362"/>
    <w:rsid w:val="002B538F"/>
    <w:rsid w:val="002B541A"/>
    <w:rsid w:val="002C2DDC"/>
    <w:rsid w:val="002C340B"/>
    <w:rsid w:val="002C4E90"/>
    <w:rsid w:val="002C59C4"/>
    <w:rsid w:val="002C65F8"/>
    <w:rsid w:val="002D2C32"/>
    <w:rsid w:val="002D4A87"/>
    <w:rsid w:val="002D78B2"/>
    <w:rsid w:val="002E6366"/>
    <w:rsid w:val="002F03E8"/>
    <w:rsid w:val="002F4DDA"/>
    <w:rsid w:val="002F7F1A"/>
    <w:rsid w:val="00302F10"/>
    <w:rsid w:val="003045AB"/>
    <w:rsid w:val="003152D4"/>
    <w:rsid w:val="00317748"/>
    <w:rsid w:val="00317843"/>
    <w:rsid w:val="00321E89"/>
    <w:rsid w:val="003264CC"/>
    <w:rsid w:val="00327379"/>
    <w:rsid w:val="00335A3C"/>
    <w:rsid w:val="00337026"/>
    <w:rsid w:val="00337A8F"/>
    <w:rsid w:val="003425C8"/>
    <w:rsid w:val="00347414"/>
    <w:rsid w:val="0037196E"/>
    <w:rsid w:val="00376AAB"/>
    <w:rsid w:val="00377EBC"/>
    <w:rsid w:val="00382328"/>
    <w:rsid w:val="003833EE"/>
    <w:rsid w:val="00391163"/>
    <w:rsid w:val="00392926"/>
    <w:rsid w:val="003952D4"/>
    <w:rsid w:val="003A2D99"/>
    <w:rsid w:val="003B00CC"/>
    <w:rsid w:val="003D4920"/>
    <w:rsid w:val="003D600D"/>
    <w:rsid w:val="003D65EF"/>
    <w:rsid w:val="003D79A7"/>
    <w:rsid w:val="003E01D9"/>
    <w:rsid w:val="003E262C"/>
    <w:rsid w:val="003E36B9"/>
    <w:rsid w:val="003F10A5"/>
    <w:rsid w:val="0040441F"/>
    <w:rsid w:val="00405DD3"/>
    <w:rsid w:val="004064B8"/>
    <w:rsid w:val="004122D2"/>
    <w:rsid w:val="00412CF5"/>
    <w:rsid w:val="00414CBD"/>
    <w:rsid w:val="00420E3A"/>
    <w:rsid w:val="004216AC"/>
    <w:rsid w:val="00422120"/>
    <w:rsid w:val="00422C0B"/>
    <w:rsid w:val="00423B4B"/>
    <w:rsid w:val="00444F1A"/>
    <w:rsid w:val="0045039C"/>
    <w:rsid w:val="004569E4"/>
    <w:rsid w:val="00465462"/>
    <w:rsid w:val="00470B06"/>
    <w:rsid w:val="0047173F"/>
    <w:rsid w:val="0047506C"/>
    <w:rsid w:val="00482164"/>
    <w:rsid w:val="00482B3F"/>
    <w:rsid w:val="00482DE5"/>
    <w:rsid w:val="00483C69"/>
    <w:rsid w:val="00490A6F"/>
    <w:rsid w:val="004968A1"/>
    <w:rsid w:val="004974BA"/>
    <w:rsid w:val="004A02E4"/>
    <w:rsid w:val="004A14E7"/>
    <w:rsid w:val="004A58C8"/>
    <w:rsid w:val="004B0A00"/>
    <w:rsid w:val="004B1891"/>
    <w:rsid w:val="004B3144"/>
    <w:rsid w:val="004B6999"/>
    <w:rsid w:val="004C0C04"/>
    <w:rsid w:val="004C13D5"/>
    <w:rsid w:val="004C5B55"/>
    <w:rsid w:val="004D0151"/>
    <w:rsid w:val="004D12E7"/>
    <w:rsid w:val="004D1782"/>
    <w:rsid w:val="004D68A6"/>
    <w:rsid w:val="004D6F97"/>
    <w:rsid w:val="004E118D"/>
    <w:rsid w:val="004E4F9B"/>
    <w:rsid w:val="004E614D"/>
    <w:rsid w:val="004F39EC"/>
    <w:rsid w:val="004F5308"/>
    <w:rsid w:val="0050049F"/>
    <w:rsid w:val="0050681E"/>
    <w:rsid w:val="00506BE3"/>
    <w:rsid w:val="0052266E"/>
    <w:rsid w:val="00522A8B"/>
    <w:rsid w:val="005241E5"/>
    <w:rsid w:val="00525B35"/>
    <w:rsid w:val="0053433E"/>
    <w:rsid w:val="00534F8E"/>
    <w:rsid w:val="005403D0"/>
    <w:rsid w:val="00540A47"/>
    <w:rsid w:val="00540F34"/>
    <w:rsid w:val="0054233B"/>
    <w:rsid w:val="005532A7"/>
    <w:rsid w:val="00554072"/>
    <w:rsid w:val="00555062"/>
    <w:rsid w:val="0055691C"/>
    <w:rsid w:val="00576CEA"/>
    <w:rsid w:val="005820AD"/>
    <w:rsid w:val="00582B7E"/>
    <w:rsid w:val="0058587D"/>
    <w:rsid w:val="005866F6"/>
    <w:rsid w:val="0059571C"/>
    <w:rsid w:val="005964FB"/>
    <w:rsid w:val="005A1FAD"/>
    <w:rsid w:val="005A7255"/>
    <w:rsid w:val="005B305F"/>
    <w:rsid w:val="005B67A8"/>
    <w:rsid w:val="005C0882"/>
    <w:rsid w:val="005C6E1A"/>
    <w:rsid w:val="005D1480"/>
    <w:rsid w:val="005D58E0"/>
    <w:rsid w:val="005E11FC"/>
    <w:rsid w:val="005E743E"/>
    <w:rsid w:val="005F0B10"/>
    <w:rsid w:val="005F6E61"/>
    <w:rsid w:val="00601A8D"/>
    <w:rsid w:val="006025F1"/>
    <w:rsid w:val="006071BA"/>
    <w:rsid w:val="00611DDF"/>
    <w:rsid w:val="00615560"/>
    <w:rsid w:val="006175B2"/>
    <w:rsid w:val="006215CA"/>
    <w:rsid w:val="006220A8"/>
    <w:rsid w:val="00622207"/>
    <w:rsid w:val="0062500D"/>
    <w:rsid w:val="0063204A"/>
    <w:rsid w:val="00634145"/>
    <w:rsid w:val="006344BA"/>
    <w:rsid w:val="006440D9"/>
    <w:rsid w:val="0064761B"/>
    <w:rsid w:val="0065160D"/>
    <w:rsid w:val="00651B30"/>
    <w:rsid w:val="00654542"/>
    <w:rsid w:val="006613B5"/>
    <w:rsid w:val="006615A5"/>
    <w:rsid w:val="0066623E"/>
    <w:rsid w:val="006700E7"/>
    <w:rsid w:val="0067270F"/>
    <w:rsid w:val="00672D19"/>
    <w:rsid w:val="006809A9"/>
    <w:rsid w:val="00685ED5"/>
    <w:rsid w:val="0068643D"/>
    <w:rsid w:val="006876A6"/>
    <w:rsid w:val="00690C20"/>
    <w:rsid w:val="006971EC"/>
    <w:rsid w:val="006A139B"/>
    <w:rsid w:val="006B2C25"/>
    <w:rsid w:val="006B6D90"/>
    <w:rsid w:val="006C0C28"/>
    <w:rsid w:val="006C2397"/>
    <w:rsid w:val="006C2B65"/>
    <w:rsid w:val="006C2D37"/>
    <w:rsid w:val="006C327E"/>
    <w:rsid w:val="006C3E9D"/>
    <w:rsid w:val="006C7A5E"/>
    <w:rsid w:val="006C7F46"/>
    <w:rsid w:val="006D3AC5"/>
    <w:rsid w:val="006D4355"/>
    <w:rsid w:val="006E3FBB"/>
    <w:rsid w:val="006E593F"/>
    <w:rsid w:val="006F6505"/>
    <w:rsid w:val="006F7DE7"/>
    <w:rsid w:val="007014F1"/>
    <w:rsid w:val="00711AD5"/>
    <w:rsid w:val="00712948"/>
    <w:rsid w:val="007139DD"/>
    <w:rsid w:val="00715529"/>
    <w:rsid w:val="007167DC"/>
    <w:rsid w:val="00724368"/>
    <w:rsid w:val="0072662B"/>
    <w:rsid w:val="00727539"/>
    <w:rsid w:val="007276F9"/>
    <w:rsid w:val="00730562"/>
    <w:rsid w:val="00733FFA"/>
    <w:rsid w:val="007349F1"/>
    <w:rsid w:val="00735583"/>
    <w:rsid w:val="0074099A"/>
    <w:rsid w:val="00744D60"/>
    <w:rsid w:val="0075275B"/>
    <w:rsid w:val="00763E19"/>
    <w:rsid w:val="00776637"/>
    <w:rsid w:val="0077719D"/>
    <w:rsid w:val="0078081F"/>
    <w:rsid w:val="0078676E"/>
    <w:rsid w:val="00787CE8"/>
    <w:rsid w:val="00793C81"/>
    <w:rsid w:val="00794453"/>
    <w:rsid w:val="00794B6A"/>
    <w:rsid w:val="0079620E"/>
    <w:rsid w:val="007A1604"/>
    <w:rsid w:val="007B0615"/>
    <w:rsid w:val="007B0DF0"/>
    <w:rsid w:val="007B4999"/>
    <w:rsid w:val="007B5B12"/>
    <w:rsid w:val="007C175C"/>
    <w:rsid w:val="007C24D0"/>
    <w:rsid w:val="007C5534"/>
    <w:rsid w:val="007D05D9"/>
    <w:rsid w:val="007D2EFC"/>
    <w:rsid w:val="007D596D"/>
    <w:rsid w:val="007D5DFD"/>
    <w:rsid w:val="007D6EE2"/>
    <w:rsid w:val="007E0714"/>
    <w:rsid w:val="007E1996"/>
    <w:rsid w:val="007E43DD"/>
    <w:rsid w:val="007E5E74"/>
    <w:rsid w:val="007F0DBE"/>
    <w:rsid w:val="007F522C"/>
    <w:rsid w:val="007F71D4"/>
    <w:rsid w:val="0080221F"/>
    <w:rsid w:val="00802497"/>
    <w:rsid w:val="008045A8"/>
    <w:rsid w:val="008045AF"/>
    <w:rsid w:val="00804757"/>
    <w:rsid w:val="0080558F"/>
    <w:rsid w:val="00806A69"/>
    <w:rsid w:val="00821164"/>
    <w:rsid w:val="00825535"/>
    <w:rsid w:val="008271B4"/>
    <w:rsid w:val="008405BA"/>
    <w:rsid w:val="00843D5F"/>
    <w:rsid w:val="00846B64"/>
    <w:rsid w:val="008471FD"/>
    <w:rsid w:val="00847436"/>
    <w:rsid w:val="00851242"/>
    <w:rsid w:val="00851B08"/>
    <w:rsid w:val="008545DC"/>
    <w:rsid w:val="00856108"/>
    <w:rsid w:val="00863923"/>
    <w:rsid w:val="008659DD"/>
    <w:rsid w:val="00867826"/>
    <w:rsid w:val="00870907"/>
    <w:rsid w:val="00870D1B"/>
    <w:rsid w:val="008743C3"/>
    <w:rsid w:val="008746AB"/>
    <w:rsid w:val="008807B4"/>
    <w:rsid w:val="0088551F"/>
    <w:rsid w:val="00886098"/>
    <w:rsid w:val="00886D23"/>
    <w:rsid w:val="008A2A88"/>
    <w:rsid w:val="008B0DF3"/>
    <w:rsid w:val="008B35B6"/>
    <w:rsid w:val="008B3797"/>
    <w:rsid w:val="008B6C8F"/>
    <w:rsid w:val="008B76BE"/>
    <w:rsid w:val="008C0CBF"/>
    <w:rsid w:val="008C288E"/>
    <w:rsid w:val="008C32FA"/>
    <w:rsid w:val="008C6005"/>
    <w:rsid w:val="008C6655"/>
    <w:rsid w:val="008C699A"/>
    <w:rsid w:val="008C7413"/>
    <w:rsid w:val="008D19F0"/>
    <w:rsid w:val="008D1E14"/>
    <w:rsid w:val="008D2F95"/>
    <w:rsid w:val="008E050E"/>
    <w:rsid w:val="008E13E7"/>
    <w:rsid w:val="008E1C10"/>
    <w:rsid w:val="008E206F"/>
    <w:rsid w:val="008E5827"/>
    <w:rsid w:val="008E6AE9"/>
    <w:rsid w:val="008F43DD"/>
    <w:rsid w:val="008F7365"/>
    <w:rsid w:val="009009EE"/>
    <w:rsid w:val="00902214"/>
    <w:rsid w:val="009058F8"/>
    <w:rsid w:val="009119E0"/>
    <w:rsid w:val="009150D7"/>
    <w:rsid w:val="00916A8E"/>
    <w:rsid w:val="00920868"/>
    <w:rsid w:val="00922034"/>
    <w:rsid w:val="00923880"/>
    <w:rsid w:val="0092563B"/>
    <w:rsid w:val="0092568B"/>
    <w:rsid w:val="00926FAC"/>
    <w:rsid w:val="009275AE"/>
    <w:rsid w:val="0093217A"/>
    <w:rsid w:val="00932438"/>
    <w:rsid w:val="00935983"/>
    <w:rsid w:val="00937265"/>
    <w:rsid w:val="009426EB"/>
    <w:rsid w:val="00944641"/>
    <w:rsid w:val="00945919"/>
    <w:rsid w:val="009515BE"/>
    <w:rsid w:val="009546DA"/>
    <w:rsid w:val="00957308"/>
    <w:rsid w:val="009604BC"/>
    <w:rsid w:val="00963A6B"/>
    <w:rsid w:val="00964B3D"/>
    <w:rsid w:val="00973336"/>
    <w:rsid w:val="009739F9"/>
    <w:rsid w:val="00975788"/>
    <w:rsid w:val="0097581E"/>
    <w:rsid w:val="00982466"/>
    <w:rsid w:val="0098346D"/>
    <w:rsid w:val="009871FB"/>
    <w:rsid w:val="00990AB4"/>
    <w:rsid w:val="00991A94"/>
    <w:rsid w:val="009946A3"/>
    <w:rsid w:val="009A06D3"/>
    <w:rsid w:val="009A262D"/>
    <w:rsid w:val="009A7AFB"/>
    <w:rsid w:val="009C0B93"/>
    <w:rsid w:val="009C35EF"/>
    <w:rsid w:val="009C7F28"/>
    <w:rsid w:val="009D0AC3"/>
    <w:rsid w:val="009D4883"/>
    <w:rsid w:val="009D7E76"/>
    <w:rsid w:val="009E4B6E"/>
    <w:rsid w:val="009F1C8E"/>
    <w:rsid w:val="009F2F66"/>
    <w:rsid w:val="009F5020"/>
    <w:rsid w:val="00A02028"/>
    <w:rsid w:val="00A0619A"/>
    <w:rsid w:val="00A1001D"/>
    <w:rsid w:val="00A1209D"/>
    <w:rsid w:val="00A17CCD"/>
    <w:rsid w:val="00A206B0"/>
    <w:rsid w:val="00A22540"/>
    <w:rsid w:val="00A2648C"/>
    <w:rsid w:val="00A27EF3"/>
    <w:rsid w:val="00A36CD2"/>
    <w:rsid w:val="00A37BF9"/>
    <w:rsid w:val="00A4015B"/>
    <w:rsid w:val="00A4099F"/>
    <w:rsid w:val="00A4361F"/>
    <w:rsid w:val="00A43ED5"/>
    <w:rsid w:val="00A4418C"/>
    <w:rsid w:val="00A473A3"/>
    <w:rsid w:val="00A51F72"/>
    <w:rsid w:val="00A539E7"/>
    <w:rsid w:val="00A6184E"/>
    <w:rsid w:val="00A80DAA"/>
    <w:rsid w:val="00A81C0D"/>
    <w:rsid w:val="00A8413D"/>
    <w:rsid w:val="00A854C2"/>
    <w:rsid w:val="00A946CC"/>
    <w:rsid w:val="00A94E7A"/>
    <w:rsid w:val="00A955DC"/>
    <w:rsid w:val="00A95714"/>
    <w:rsid w:val="00A97710"/>
    <w:rsid w:val="00AA5C2A"/>
    <w:rsid w:val="00AB3D7F"/>
    <w:rsid w:val="00AB6BF7"/>
    <w:rsid w:val="00AB7700"/>
    <w:rsid w:val="00AC3CC0"/>
    <w:rsid w:val="00AD1449"/>
    <w:rsid w:val="00AD1674"/>
    <w:rsid w:val="00AD21FC"/>
    <w:rsid w:val="00AD6807"/>
    <w:rsid w:val="00AE5573"/>
    <w:rsid w:val="00AE6560"/>
    <w:rsid w:val="00AF6088"/>
    <w:rsid w:val="00AF6643"/>
    <w:rsid w:val="00AF6D57"/>
    <w:rsid w:val="00AF75CF"/>
    <w:rsid w:val="00B029AF"/>
    <w:rsid w:val="00B04731"/>
    <w:rsid w:val="00B111E1"/>
    <w:rsid w:val="00B16586"/>
    <w:rsid w:val="00B175AE"/>
    <w:rsid w:val="00B17BA9"/>
    <w:rsid w:val="00B23ADA"/>
    <w:rsid w:val="00B27589"/>
    <w:rsid w:val="00B34B9C"/>
    <w:rsid w:val="00B372DE"/>
    <w:rsid w:val="00B40225"/>
    <w:rsid w:val="00B42990"/>
    <w:rsid w:val="00B45E8B"/>
    <w:rsid w:val="00B47E48"/>
    <w:rsid w:val="00B538C0"/>
    <w:rsid w:val="00B55573"/>
    <w:rsid w:val="00B56A39"/>
    <w:rsid w:val="00B57D4D"/>
    <w:rsid w:val="00B619E8"/>
    <w:rsid w:val="00B65EEF"/>
    <w:rsid w:val="00B66D2A"/>
    <w:rsid w:val="00B675EA"/>
    <w:rsid w:val="00B703B7"/>
    <w:rsid w:val="00B8133F"/>
    <w:rsid w:val="00B868C0"/>
    <w:rsid w:val="00B910CC"/>
    <w:rsid w:val="00B91E69"/>
    <w:rsid w:val="00B9388E"/>
    <w:rsid w:val="00B9556E"/>
    <w:rsid w:val="00BA6906"/>
    <w:rsid w:val="00BA764C"/>
    <w:rsid w:val="00BB3CDB"/>
    <w:rsid w:val="00BB478F"/>
    <w:rsid w:val="00BB6852"/>
    <w:rsid w:val="00BC1B65"/>
    <w:rsid w:val="00BC4AB8"/>
    <w:rsid w:val="00BC5278"/>
    <w:rsid w:val="00BD3C8E"/>
    <w:rsid w:val="00BD763D"/>
    <w:rsid w:val="00BE2F7F"/>
    <w:rsid w:val="00BE3A80"/>
    <w:rsid w:val="00BE7BA3"/>
    <w:rsid w:val="00BF06F2"/>
    <w:rsid w:val="00BF360D"/>
    <w:rsid w:val="00BF4043"/>
    <w:rsid w:val="00BF4762"/>
    <w:rsid w:val="00BF6E11"/>
    <w:rsid w:val="00C00E08"/>
    <w:rsid w:val="00C05AFE"/>
    <w:rsid w:val="00C1192B"/>
    <w:rsid w:val="00C160F1"/>
    <w:rsid w:val="00C20061"/>
    <w:rsid w:val="00C22663"/>
    <w:rsid w:val="00C254B7"/>
    <w:rsid w:val="00C26E70"/>
    <w:rsid w:val="00C3764C"/>
    <w:rsid w:val="00C506B6"/>
    <w:rsid w:val="00C5102B"/>
    <w:rsid w:val="00C600D2"/>
    <w:rsid w:val="00C635A4"/>
    <w:rsid w:val="00C652F5"/>
    <w:rsid w:val="00C6791A"/>
    <w:rsid w:val="00C71182"/>
    <w:rsid w:val="00C72692"/>
    <w:rsid w:val="00C72F94"/>
    <w:rsid w:val="00C74AAE"/>
    <w:rsid w:val="00C800C8"/>
    <w:rsid w:val="00C811AA"/>
    <w:rsid w:val="00C94FB7"/>
    <w:rsid w:val="00CA14F5"/>
    <w:rsid w:val="00CA5CD8"/>
    <w:rsid w:val="00CA6724"/>
    <w:rsid w:val="00CC4BB5"/>
    <w:rsid w:val="00CD044D"/>
    <w:rsid w:val="00CD4909"/>
    <w:rsid w:val="00CE6CE2"/>
    <w:rsid w:val="00CF04AC"/>
    <w:rsid w:val="00CF194D"/>
    <w:rsid w:val="00CF576E"/>
    <w:rsid w:val="00CF668D"/>
    <w:rsid w:val="00D01D2B"/>
    <w:rsid w:val="00D042AB"/>
    <w:rsid w:val="00D13FFB"/>
    <w:rsid w:val="00D15978"/>
    <w:rsid w:val="00D17105"/>
    <w:rsid w:val="00D17A8F"/>
    <w:rsid w:val="00D30375"/>
    <w:rsid w:val="00D31271"/>
    <w:rsid w:val="00D31BBB"/>
    <w:rsid w:val="00D33676"/>
    <w:rsid w:val="00D35046"/>
    <w:rsid w:val="00D35580"/>
    <w:rsid w:val="00D37CE8"/>
    <w:rsid w:val="00D44404"/>
    <w:rsid w:val="00D46DB0"/>
    <w:rsid w:val="00D474E8"/>
    <w:rsid w:val="00D4779A"/>
    <w:rsid w:val="00D5051D"/>
    <w:rsid w:val="00D546B0"/>
    <w:rsid w:val="00D57422"/>
    <w:rsid w:val="00D5799F"/>
    <w:rsid w:val="00D6180D"/>
    <w:rsid w:val="00D62B1F"/>
    <w:rsid w:val="00D65DD7"/>
    <w:rsid w:val="00D67A69"/>
    <w:rsid w:val="00D7117F"/>
    <w:rsid w:val="00D74008"/>
    <w:rsid w:val="00D77AD4"/>
    <w:rsid w:val="00D8064B"/>
    <w:rsid w:val="00D81489"/>
    <w:rsid w:val="00D83788"/>
    <w:rsid w:val="00D854F9"/>
    <w:rsid w:val="00D85E31"/>
    <w:rsid w:val="00D90D3C"/>
    <w:rsid w:val="00D91A2A"/>
    <w:rsid w:val="00D944FC"/>
    <w:rsid w:val="00D96102"/>
    <w:rsid w:val="00D96F45"/>
    <w:rsid w:val="00DA1C7E"/>
    <w:rsid w:val="00DA5A2F"/>
    <w:rsid w:val="00DB27CF"/>
    <w:rsid w:val="00DB3914"/>
    <w:rsid w:val="00DC1BA3"/>
    <w:rsid w:val="00DC3034"/>
    <w:rsid w:val="00DC7927"/>
    <w:rsid w:val="00DD0F36"/>
    <w:rsid w:val="00DD2AF1"/>
    <w:rsid w:val="00DD67C8"/>
    <w:rsid w:val="00DD7C1E"/>
    <w:rsid w:val="00DE300D"/>
    <w:rsid w:val="00DE36E5"/>
    <w:rsid w:val="00DE6CAC"/>
    <w:rsid w:val="00DF0841"/>
    <w:rsid w:val="00DF0BCB"/>
    <w:rsid w:val="00DF0FA9"/>
    <w:rsid w:val="00DF1865"/>
    <w:rsid w:val="00DF3373"/>
    <w:rsid w:val="00DF3CCB"/>
    <w:rsid w:val="00DF7D92"/>
    <w:rsid w:val="00E12369"/>
    <w:rsid w:val="00E13954"/>
    <w:rsid w:val="00E14C17"/>
    <w:rsid w:val="00E174D0"/>
    <w:rsid w:val="00E2365E"/>
    <w:rsid w:val="00E3017F"/>
    <w:rsid w:val="00E338CE"/>
    <w:rsid w:val="00E37DEB"/>
    <w:rsid w:val="00E41E44"/>
    <w:rsid w:val="00E43AFA"/>
    <w:rsid w:val="00E61B3E"/>
    <w:rsid w:val="00E65B82"/>
    <w:rsid w:val="00E669AA"/>
    <w:rsid w:val="00E70CEF"/>
    <w:rsid w:val="00E73989"/>
    <w:rsid w:val="00E80520"/>
    <w:rsid w:val="00E812E7"/>
    <w:rsid w:val="00E842E8"/>
    <w:rsid w:val="00E84E54"/>
    <w:rsid w:val="00E874A6"/>
    <w:rsid w:val="00E912B5"/>
    <w:rsid w:val="00E942ED"/>
    <w:rsid w:val="00E94D85"/>
    <w:rsid w:val="00E95B27"/>
    <w:rsid w:val="00EA474F"/>
    <w:rsid w:val="00EA6B64"/>
    <w:rsid w:val="00EB36E1"/>
    <w:rsid w:val="00EB5761"/>
    <w:rsid w:val="00EB5D15"/>
    <w:rsid w:val="00EC7D62"/>
    <w:rsid w:val="00ED1C9C"/>
    <w:rsid w:val="00ED293C"/>
    <w:rsid w:val="00EE1842"/>
    <w:rsid w:val="00EE4C30"/>
    <w:rsid w:val="00EE5F71"/>
    <w:rsid w:val="00EE6104"/>
    <w:rsid w:val="00EE7DBC"/>
    <w:rsid w:val="00EF14C2"/>
    <w:rsid w:val="00EF3F85"/>
    <w:rsid w:val="00EF5B20"/>
    <w:rsid w:val="00F05D86"/>
    <w:rsid w:val="00F137EF"/>
    <w:rsid w:val="00F13D16"/>
    <w:rsid w:val="00F1403B"/>
    <w:rsid w:val="00F14315"/>
    <w:rsid w:val="00F16B0F"/>
    <w:rsid w:val="00F17D53"/>
    <w:rsid w:val="00F225CE"/>
    <w:rsid w:val="00F25221"/>
    <w:rsid w:val="00F33F22"/>
    <w:rsid w:val="00F35806"/>
    <w:rsid w:val="00F4468D"/>
    <w:rsid w:val="00F50F95"/>
    <w:rsid w:val="00F54B77"/>
    <w:rsid w:val="00F56CD9"/>
    <w:rsid w:val="00F67827"/>
    <w:rsid w:val="00F769FE"/>
    <w:rsid w:val="00F76DFD"/>
    <w:rsid w:val="00F8293D"/>
    <w:rsid w:val="00F8389C"/>
    <w:rsid w:val="00F8505B"/>
    <w:rsid w:val="00F85F91"/>
    <w:rsid w:val="00F907A3"/>
    <w:rsid w:val="00F930F7"/>
    <w:rsid w:val="00F93466"/>
    <w:rsid w:val="00F95DFC"/>
    <w:rsid w:val="00F97085"/>
    <w:rsid w:val="00FA37F4"/>
    <w:rsid w:val="00FA4CB6"/>
    <w:rsid w:val="00FB3893"/>
    <w:rsid w:val="00FB42F2"/>
    <w:rsid w:val="00FC1453"/>
    <w:rsid w:val="00FC42ED"/>
    <w:rsid w:val="00FC4C9D"/>
    <w:rsid w:val="00FC5CEC"/>
    <w:rsid w:val="00FD1506"/>
    <w:rsid w:val="00FD2BC2"/>
    <w:rsid w:val="00FD2D0A"/>
    <w:rsid w:val="00FE3EE7"/>
    <w:rsid w:val="00FE5220"/>
    <w:rsid w:val="00FE6D3A"/>
    <w:rsid w:val="00FF0F2F"/>
    <w:rsid w:val="00FF1281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CE111F"/>
  <w15:chartTrackingRefBased/>
  <w15:docId w15:val="{A3F1CD2C-2871-4998-93B0-838768CF0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F5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F7DE7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F7DE7"/>
  </w:style>
  <w:style w:type="paragraph" w:styleId="TOCHeading">
    <w:name w:val="TOC Heading"/>
    <w:basedOn w:val="Heading1"/>
    <w:next w:val="Normal"/>
    <w:uiPriority w:val="39"/>
    <w:unhideWhenUsed/>
    <w:qFormat/>
    <w:rsid w:val="006C0C28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6C0C28"/>
    <w:pPr>
      <w:spacing w:before="12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0C28"/>
    <w:pPr>
      <w:spacing w:before="12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C0C28"/>
    <w:pPr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C0C28"/>
    <w:pPr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C0C28"/>
    <w:pPr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C0C28"/>
    <w:pPr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C0C28"/>
    <w:pPr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C0C28"/>
    <w:pPr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C0C28"/>
    <w:pPr>
      <w:ind w:left="1760"/>
    </w:pPr>
    <w:rPr>
      <w:rFonts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3F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DD67C8"/>
  </w:style>
  <w:style w:type="paragraph" w:styleId="Caption">
    <w:name w:val="caption"/>
    <w:basedOn w:val="Normal"/>
    <w:next w:val="Normal"/>
    <w:uiPriority w:val="35"/>
    <w:unhideWhenUsed/>
    <w:qFormat/>
    <w:rsid w:val="006F7DE7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E20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1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0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6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44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8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0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21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2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7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63" Type="http://schemas.openxmlformats.org/officeDocument/2006/relationships/image" Target="media/image6.png"/><Relationship Id="rId68" Type="http://schemas.openxmlformats.org/officeDocument/2006/relationships/image" Target="media/image11.png"/><Relationship Id="rId84" Type="http://schemas.openxmlformats.org/officeDocument/2006/relationships/image" Target="media/image27.png"/><Relationship Id="rId89" Type="http://schemas.openxmlformats.org/officeDocument/2006/relationships/image" Target="media/image32.png"/><Relationship Id="rId16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11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2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7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3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8" Type="http://schemas.openxmlformats.org/officeDocument/2006/relationships/image" Target="media/image1.png"/><Relationship Id="rId74" Type="http://schemas.openxmlformats.org/officeDocument/2006/relationships/image" Target="media/image17.png"/><Relationship Id="rId79" Type="http://schemas.openxmlformats.org/officeDocument/2006/relationships/image" Target="media/image22.png"/><Relationship Id="rId102" Type="http://schemas.openxmlformats.org/officeDocument/2006/relationships/footer" Target="footer1.xml"/><Relationship Id="rId5" Type="http://schemas.openxmlformats.org/officeDocument/2006/relationships/numbering" Target="numbering.xml"/><Relationship Id="rId90" Type="http://schemas.openxmlformats.org/officeDocument/2006/relationships/image" Target="media/image33.png"/><Relationship Id="rId95" Type="http://schemas.openxmlformats.org/officeDocument/2006/relationships/image" Target="media/image38.png"/><Relationship Id="rId22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27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3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8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64" Type="http://schemas.openxmlformats.org/officeDocument/2006/relationships/image" Target="media/image7.png"/><Relationship Id="rId69" Type="http://schemas.openxmlformats.org/officeDocument/2006/relationships/image" Target="media/image12.png"/><Relationship Id="rId80" Type="http://schemas.openxmlformats.org/officeDocument/2006/relationships/image" Target="media/image23.png"/><Relationship Id="rId85" Type="http://schemas.openxmlformats.org/officeDocument/2006/relationships/image" Target="media/image28.png"/><Relationship Id="rId12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17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3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8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9" Type="http://schemas.openxmlformats.org/officeDocument/2006/relationships/image" Target="media/image2.png"/><Relationship Id="rId103" Type="http://schemas.openxmlformats.org/officeDocument/2006/relationships/header" Target="header2.xml"/><Relationship Id="rId20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1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4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62" Type="http://schemas.openxmlformats.org/officeDocument/2006/relationships/image" Target="media/image5.png"/><Relationship Id="rId70" Type="http://schemas.openxmlformats.org/officeDocument/2006/relationships/image" Target="media/image13.png"/><Relationship Id="rId75" Type="http://schemas.openxmlformats.org/officeDocument/2006/relationships/image" Target="media/image18.png"/><Relationship Id="rId83" Type="http://schemas.openxmlformats.org/officeDocument/2006/relationships/image" Target="media/image26.png"/><Relationship Id="rId88" Type="http://schemas.openxmlformats.org/officeDocument/2006/relationships/image" Target="media/image31.png"/><Relationship Id="rId91" Type="http://schemas.openxmlformats.org/officeDocument/2006/relationships/image" Target="media/image34.png"/><Relationship Id="rId96" Type="http://schemas.openxmlformats.org/officeDocument/2006/relationships/image" Target="media/image3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23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28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6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9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7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106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4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2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60" Type="http://schemas.openxmlformats.org/officeDocument/2006/relationships/image" Target="media/image3.png"/><Relationship Id="rId65" Type="http://schemas.openxmlformats.org/officeDocument/2006/relationships/image" Target="media/image8.png"/><Relationship Id="rId73" Type="http://schemas.openxmlformats.org/officeDocument/2006/relationships/image" Target="media/image16.png"/><Relationship Id="rId78" Type="http://schemas.openxmlformats.org/officeDocument/2006/relationships/image" Target="media/image21.png"/><Relationship Id="rId81" Type="http://schemas.openxmlformats.org/officeDocument/2006/relationships/image" Target="media/image24.png"/><Relationship Id="rId86" Type="http://schemas.openxmlformats.org/officeDocument/2006/relationships/image" Target="media/image29.png"/><Relationship Id="rId94" Type="http://schemas.openxmlformats.org/officeDocument/2006/relationships/image" Target="media/image37.png"/><Relationship Id="rId99" Type="http://schemas.openxmlformats.org/officeDocument/2006/relationships/image" Target="media/image42.png"/><Relationship Id="rId10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18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9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4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0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5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76" Type="http://schemas.openxmlformats.org/officeDocument/2006/relationships/image" Target="media/image19.png"/><Relationship Id="rId97" Type="http://schemas.openxmlformats.org/officeDocument/2006/relationships/image" Target="media/image40.png"/><Relationship Id="rId104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image" Target="media/image14.png"/><Relationship Id="rId92" Type="http://schemas.openxmlformats.org/officeDocument/2006/relationships/image" Target="media/image35.png"/><Relationship Id="rId2" Type="http://schemas.openxmlformats.org/officeDocument/2006/relationships/customXml" Target="../customXml/item2.xml"/><Relationship Id="rId29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24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0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5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66" Type="http://schemas.openxmlformats.org/officeDocument/2006/relationships/image" Target="media/image9.png"/><Relationship Id="rId87" Type="http://schemas.openxmlformats.org/officeDocument/2006/relationships/image" Target="media/image30.png"/><Relationship Id="rId61" Type="http://schemas.openxmlformats.org/officeDocument/2006/relationships/image" Target="media/image4.png"/><Relationship Id="rId82" Type="http://schemas.openxmlformats.org/officeDocument/2006/relationships/image" Target="media/image25.png"/><Relationship Id="rId19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14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0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35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56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77" Type="http://schemas.openxmlformats.org/officeDocument/2006/relationships/image" Target="media/image20.png"/><Relationship Id="rId100" Type="http://schemas.openxmlformats.org/officeDocument/2006/relationships/image" Target="media/image43.png"/><Relationship Id="rId105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72" Type="http://schemas.openxmlformats.org/officeDocument/2006/relationships/image" Target="media/image15.png"/><Relationship Id="rId93" Type="http://schemas.openxmlformats.org/officeDocument/2006/relationships/image" Target="media/image36.png"/><Relationship Id="rId98" Type="http://schemas.openxmlformats.org/officeDocument/2006/relationships/image" Target="media/image41.png"/><Relationship Id="rId3" Type="http://schemas.openxmlformats.org/officeDocument/2006/relationships/customXml" Target="../customXml/item3.xml"/><Relationship Id="rId25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46" Type="http://schemas.openxmlformats.org/officeDocument/2006/relationships/hyperlink" Target="file:///C:/Users/cmabry.MEDIAGRIF/AppData/Local/Microsoft/Windows/INetCache/Content.Outlook/S3NPVPWC/OregonBuys%20Receipt%20Guidance_3-11-22%20(1).docx" TargetMode="External"/><Relationship Id="rId67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  <Value>Guide DA</Value>
    </Doc_x0020_Typ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CAF503-22BB-4511-B848-E0E270547D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7D48E7-484C-4625-B9F0-2D10BACEEC4F}"/>
</file>

<file path=customXml/itemProps3.xml><?xml version="1.0" encoding="utf-8"?>
<ds:datastoreItem xmlns:ds="http://schemas.openxmlformats.org/officeDocument/2006/customXml" ds:itemID="{AFAB4E8B-4459-4E05-9484-5F43EE5E0A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D67ADE-AD3F-4C59-B8F3-BDFF71434D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4422</Words>
  <Characters>25208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29571</CharactersWithSpaces>
  <SharedDoc>false</SharedDoc>
  <HLinks>
    <vt:vector size="42" baseType="variant">
      <vt:variant>
        <vt:i4>14418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434306</vt:lpwstr>
      </vt:variant>
      <vt:variant>
        <vt:i4>13763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434305</vt:lpwstr>
      </vt:variant>
      <vt:variant>
        <vt:i4>13107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434304</vt:lpwstr>
      </vt:variant>
      <vt:variant>
        <vt:i4>12452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434303</vt:lpwstr>
      </vt:variant>
      <vt:variant>
        <vt:i4>11797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434302</vt:lpwstr>
      </vt:variant>
      <vt:variant>
        <vt:i4>11141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434301</vt:lpwstr>
      </vt:variant>
      <vt:variant>
        <vt:i4>10486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743430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pts guide</dc:title>
  <dc:subject/>
  <dc:creator>VELEZ Amy E * DAS</dc:creator>
  <cp:keywords/>
  <dc:description/>
  <cp:lastModifiedBy>VELEZ Amy E * DAS</cp:lastModifiedBy>
  <cp:revision>3</cp:revision>
  <cp:lastPrinted>2022-06-03T14:22:00Z</cp:lastPrinted>
  <dcterms:created xsi:type="dcterms:W3CDTF">2022-07-20T22:32:00Z</dcterms:created>
  <dcterms:modified xsi:type="dcterms:W3CDTF">2022-07-20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